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5405C" w14:textId="5FEA8EA2" w:rsidR="006719D1" w:rsidRPr="008F3D35" w:rsidRDefault="006719D1" w:rsidP="006719D1">
      <w:pPr>
        <w:pStyle w:val="Heading1"/>
      </w:pPr>
      <w:bookmarkStart w:id="0" w:name="_Hlk114481894"/>
      <w:r>
        <w:rPr>
          <w:szCs w:val="22"/>
          <w:lang w:val="en-AU"/>
        </w:rPr>
        <w:t>Working with your school cleaning service provider</w:t>
      </w:r>
    </w:p>
    <w:p w14:paraId="24300B43" w14:textId="77777777" w:rsidR="006719D1" w:rsidRDefault="006719D1" w:rsidP="006719D1">
      <w:pPr>
        <w:pStyle w:val="Intro"/>
        <w:spacing w:after="0"/>
      </w:pPr>
      <w:r w:rsidRPr="00807F9E">
        <w:t xml:space="preserve">METROPOLITAN MELBOURNE SCHOOL CLEANING </w:t>
      </w:r>
      <w:bookmarkEnd w:id="0"/>
    </w:p>
    <w:p w14:paraId="4365F685" w14:textId="77777777" w:rsidR="006719D1" w:rsidRDefault="006719D1" w:rsidP="006719D1">
      <w:pPr>
        <w:pStyle w:val="Intro"/>
        <w:spacing w:after="0"/>
      </w:pPr>
    </w:p>
    <w:p w14:paraId="61C471E7" w14:textId="2CC602CB" w:rsidR="006719D1" w:rsidRPr="006719D1" w:rsidRDefault="006719D1" w:rsidP="002E14C1">
      <w:pPr>
        <w:pStyle w:val="Intro"/>
        <w:spacing w:after="0"/>
        <w:sectPr w:rsidR="006719D1" w:rsidRPr="006719D1" w:rsidSect="002E14C1">
          <w:headerReference w:type="default" r:id="rId11"/>
          <w:footerReference w:type="even" r:id="rId12"/>
          <w:footerReference w:type="default" r:id="rId13"/>
          <w:pgSz w:w="11900" w:h="16840"/>
          <w:pgMar w:top="2098" w:right="420" w:bottom="1440" w:left="851" w:header="709" w:footer="357" w:gutter="0"/>
          <w:cols w:space="325"/>
          <w:docGrid w:linePitch="360"/>
        </w:sectPr>
      </w:pPr>
    </w:p>
    <w:p w14:paraId="3E7080F5" w14:textId="207044F2" w:rsidR="00624A55" w:rsidRPr="008F3D35" w:rsidRDefault="00CF21BE" w:rsidP="002E14C1">
      <w:pPr>
        <w:pStyle w:val="Heading2"/>
      </w:pPr>
      <w:r w:rsidRPr="00CF21BE">
        <w:rPr>
          <w:lang w:val="en-AU"/>
        </w:rPr>
        <w:t>How to partner with your service provider</w:t>
      </w:r>
    </w:p>
    <w:p w14:paraId="750399CC" w14:textId="53B921D6" w:rsidR="00CF21BE" w:rsidRPr="002E14C1" w:rsidRDefault="00CF21BE" w:rsidP="002E14C1">
      <w:pPr>
        <w:tabs>
          <w:tab w:val="left" w:pos="10065"/>
        </w:tabs>
        <w:ind w:right="423"/>
        <w:rPr>
          <w:sz w:val="20"/>
          <w:szCs w:val="22"/>
          <w:lang w:val="en-AU"/>
        </w:rPr>
      </w:pPr>
      <w:r w:rsidRPr="002E14C1">
        <w:rPr>
          <w:sz w:val="20"/>
          <w:szCs w:val="22"/>
          <w:lang w:val="en-AU"/>
        </w:rPr>
        <w:t>Having a productive working relationship and partnering with your service provider is incredibly beneficial to schools.</w:t>
      </w:r>
    </w:p>
    <w:p w14:paraId="65483272" w14:textId="2E7327B3" w:rsidR="006719D1" w:rsidRPr="00624A55" w:rsidRDefault="00CF21BE" w:rsidP="00CF21BE">
      <w:pPr>
        <w:rPr>
          <w:lang w:val="en-AU"/>
        </w:rPr>
      </w:pPr>
      <w:r w:rsidRPr="002E14C1">
        <w:rPr>
          <w:sz w:val="20"/>
          <w:szCs w:val="22"/>
          <w:lang w:val="en-AU"/>
        </w:rPr>
        <w:t xml:space="preserve">Here are key activities that will help you partner </w:t>
      </w:r>
      <w:r w:rsidR="006719D1">
        <w:rPr>
          <w:sz w:val="20"/>
          <w:szCs w:val="22"/>
          <w:lang w:val="en-AU"/>
        </w:rPr>
        <w:t>together:</w:t>
      </w:r>
      <w:r w:rsidR="006719D1" w:rsidRPr="002E14C1">
        <w:rPr>
          <w:noProof/>
          <w:sz w:val="20"/>
          <w:szCs w:val="22"/>
        </w:rPr>
        <mc:AlternateContent>
          <mc:Choice Requires="wpg">
            <w:drawing>
              <wp:anchor distT="0" distB="0" distL="114300" distR="114300" simplePos="0" relativeHeight="251735040" behindDoc="1" locked="0" layoutInCell="1" allowOverlap="1" wp14:anchorId="0A91E55F" wp14:editId="2689AF38">
                <wp:simplePos x="0" y="0"/>
                <wp:positionH relativeFrom="margin">
                  <wp:posOffset>398145</wp:posOffset>
                </wp:positionH>
                <wp:positionV relativeFrom="margin">
                  <wp:posOffset>2480812</wp:posOffset>
                </wp:positionV>
                <wp:extent cx="526415" cy="601345"/>
                <wp:effectExtent l="0" t="0" r="6985" b="8255"/>
                <wp:wrapSquare wrapText="bothSides"/>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415" cy="601345"/>
                          <a:chOff x="3246" y="-33"/>
                          <a:chExt cx="829" cy="947"/>
                        </a:xfrm>
                        <a:solidFill>
                          <a:schemeClr val="accent1"/>
                        </a:solidFill>
                      </wpg:grpSpPr>
                      <wps:wsp>
                        <wps:cNvPr id="43" name="docshape16"/>
                        <wps:cNvSpPr>
                          <a:spLocks/>
                        </wps:cNvSpPr>
                        <wps:spPr bwMode="auto">
                          <a:xfrm>
                            <a:off x="3246" y="-33"/>
                            <a:ext cx="829" cy="947"/>
                          </a:xfrm>
                          <a:custGeom>
                            <a:avLst/>
                            <a:gdLst>
                              <a:gd name="T0" fmla="+- 0 3587 3246"/>
                              <a:gd name="T1" fmla="*/ T0 w 829"/>
                              <a:gd name="T2" fmla="+- 0 460 -33"/>
                              <a:gd name="T3" fmla="*/ 460 h 947"/>
                              <a:gd name="T4" fmla="+- 0 3557 3246"/>
                              <a:gd name="T5" fmla="*/ T4 w 829"/>
                              <a:gd name="T6" fmla="+- 0 435 -33"/>
                              <a:gd name="T7" fmla="*/ 435 h 947"/>
                              <a:gd name="T8" fmla="+- 0 3520 3246"/>
                              <a:gd name="T9" fmla="*/ T8 w 829"/>
                              <a:gd name="T10" fmla="+- 0 446 -33"/>
                              <a:gd name="T11" fmla="*/ 446 h 947"/>
                              <a:gd name="T12" fmla="+- 0 3478 3246"/>
                              <a:gd name="T13" fmla="*/ T12 w 829"/>
                              <a:gd name="T14" fmla="+- 0 550 -33"/>
                              <a:gd name="T15" fmla="*/ 550 h 947"/>
                              <a:gd name="T16" fmla="+- 0 3427 3246"/>
                              <a:gd name="T17" fmla="*/ T16 w 829"/>
                              <a:gd name="T18" fmla="+- 0 606 -33"/>
                              <a:gd name="T19" fmla="*/ 606 h 947"/>
                              <a:gd name="T20" fmla="+- 0 3400 3246"/>
                              <a:gd name="T21" fmla="*/ T20 w 829"/>
                              <a:gd name="T22" fmla="+- 0 576 -33"/>
                              <a:gd name="T23" fmla="*/ 576 h 947"/>
                              <a:gd name="T24" fmla="+- 0 3402 3246"/>
                              <a:gd name="T25" fmla="*/ T24 w 829"/>
                              <a:gd name="T26" fmla="+- 0 531 -33"/>
                              <a:gd name="T27" fmla="*/ 531 h 947"/>
                              <a:gd name="T28" fmla="+- 0 3390 3246"/>
                              <a:gd name="T29" fmla="*/ T28 w 829"/>
                              <a:gd name="T30" fmla="+- 0 352 -33"/>
                              <a:gd name="T31" fmla="*/ 352 h 947"/>
                              <a:gd name="T32" fmla="+- 0 3367 3246"/>
                              <a:gd name="T33" fmla="*/ T32 w 829"/>
                              <a:gd name="T34" fmla="+- 0 372 -33"/>
                              <a:gd name="T35" fmla="*/ 372 h 947"/>
                              <a:gd name="T36" fmla="+- 0 3332 3246"/>
                              <a:gd name="T37" fmla="*/ T36 w 829"/>
                              <a:gd name="T38" fmla="+- 0 409 -33"/>
                              <a:gd name="T39" fmla="*/ 409 h 947"/>
                              <a:gd name="T40" fmla="+- 0 3278 3246"/>
                              <a:gd name="T41" fmla="*/ T40 w 829"/>
                              <a:gd name="T42" fmla="+- 0 484 -33"/>
                              <a:gd name="T43" fmla="*/ 484 h 947"/>
                              <a:gd name="T44" fmla="+- 0 3256 3246"/>
                              <a:gd name="T45" fmla="*/ T44 w 829"/>
                              <a:gd name="T46" fmla="+- 0 566 -33"/>
                              <a:gd name="T47" fmla="*/ 566 h 947"/>
                              <a:gd name="T48" fmla="+- 0 3264 3246"/>
                              <a:gd name="T49" fmla="*/ T48 w 829"/>
                              <a:gd name="T50" fmla="+- 0 648 -33"/>
                              <a:gd name="T51" fmla="*/ 648 h 947"/>
                              <a:gd name="T52" fmla="+- 0 3270 3246"/>
                              <a:gd name="T53" fmla="*/ T52 w 829"/>
                              <a:gd name="T54" fmla="+- 0 716 -33"/>
                              <a:gd name="T55" fmla="*/ 716 h 947"/>
                              <a:gd name="T56" fmla="+- 0 3266 3246"/>
                              <a:gd name="T57" fmla="*/ T56 w 829"/>
                              <a:gd name="T58" fmla="+- 0 783 -33"/>
                              <a:gd name="T59" fmla="*/ 783 h 947"/>
                              <a:gd name="T60" fmla="+- 0 3246 3246"/>
                              <a:gd name="T61" fmla="*/ T60 w 829"/>
                              <a:gd name="T62" fmla="+- 0 866 -33"/>
                              <a:gd name="T63" fmla="*/ 866 h 947"/>
                              <a:gd name="T64" fmla="+- 0 3275 3246"/>
                              <a:gd name="T65" fmla="*/ T64 w 829"/>
                              <a:gd name="T66" fmla="+- 0 884 -33"/>
                              <a:gd name="T67" fmla="*/ 884 h 947"/>
                              <a:gd name="T68" fmla="+- 0 3350 3246"/>
                              <a:gd name="T69" fmla="*/ T68 w 829"/>
                              <a:gd name="T70" fmla="+- 0 903 -33"/>
                              <a:gd name="T71" fmla="*/ 903 h 947"/>
                              <a:gd name="T72" fmla="+- 0 3425 3246"/>
                              <a:gd name="T73" fmla="*/ T72 w 829"/>
                              <a:gd name="T74" fmla="+- 0 913 -33"/>
                              <a:gd name="T75" fmla="*/ 913 h 947"/>
                              <a:gd name="T76" fmla="+- 0 3458 3246"/>
                              <a:gd name="T77" fmla="*/ T76 w 829"/>
                              <a:gd name="T78" fmla="+- 0 907 -33"/>
                              <a:gd name="T79" fmla="*/ 907 h 947"/>
                              <a:gd name="T80" fmla="+- 0 3485 3246"/>
                              <a:gd name="T81" fmla="*/ T80 w 829"/>
                              <a:gd name="T82" fmla="+- 0 848 -33"/>
                              <a:gd name="T83" fmla="*/ 848 h 947"/>
                              <a:gd name="T84" fmla="+- 0 3528 3246"/>
                              <a:gd name="T85" fmla="*/ T84 w 829"/>
                              <a:gd name="T86" fmla="+- 0 768 -33"/>
                              <a:gd name="T87" fmla="*/ 768 h 947"/>
                              <a:gd name="T88" fmla="+- 0 3543 3246"/>
                              <a:gd name="T89" fmla="*/ T88 w 829"/>
                              <a:gd name="T90" fmla="+- 0 729 -33"/>
                              <a:gd name="T91" fmla="*/ 729 h 947"/>
                              <a:gd name="T92" fmla="+- 0 3553 3246"/>
                              <a:gd name="T93" fmla="*/ T92 w 829"/>
                              <a:gd name="T94" fmla="+- 0 676 -33"/>
                              <a:gd name="T95" fmla="*/ 676 h 947"/>
                              <a:gd name="T96" fmla="+- 0 3564 3246"/>
                              <a:gd name="T97" fmla="*/ T96 w 829"/>
                              <a:gd name="T98" fmla="+- 0 596 -33"/>
                              <a:gd name="T99" fmla="*/ 596 h 947"/>
                              <a:gd name="T100" fmla="+- 0 3588 3246"/>
                              <a:gd name="T101" fmla="*/ T100 w 829"/>
                              <a:gd name="T102" fmla="+- 0 482 -33"/>
                              <a:gd name="T103" fmla="*/ 482 h 947"/>
                              <a:gd name="T104" fmla="+- 0 4071 3246"/>
                              <a:gd name="T105" fmla="*/ T104 w 829"/>
                              <a:gd name="T106" fmla="+- 0 -7 -33"/>
                              <a:gd name="T107" fmla="*/ -7 h 947"/>
                              <a:gd name="T108" fmla="+- 0 4048 3246"/>
                              <a:gd name="T109" fmla="*/ T108 w 829"/>
                              <a:gd name="T110" fmla="+- 0 -30 -33"/>
                              <a:gd name="T111" fmla="*/ -30 h 947"/>
                              <a:gd name="T112" fmla="+- 0 3496 3246"/>
                              <a:gd name="T113" fmla="*/ T112 w 829"/>
                              <a:gd name="T114" fmla="+- 0 -33 -33"/>
                              <a:gd name="T115" fmla="*/ -33 h 947"/>
                              <a:gd name="T116" fmla="+- 0 3466 3246"/>
                              <a:gd name="T117" fmla="*/ T116 w 829"/>
                              <a:gd name="T118" fmla="+- 0 -20 -33"/>
                              <a:gd name="T119" fmla="*/ -20 h 947"/>
                              <a:gd name="T120" fmla="+- 0 3454 3246"/>
                              <a:gd name="T121" fmla="*/ T120 w 829"/>
                              <a:gd name="T122" fmla="+- 0 10 -33"/>
                              <a:gd name="T123" fmla="*/ 10 h 947"/>
                              <a:gd name="T124" fmla="+- 0 3459 3246"/>
                              <a:gd name="T125" fmla="*/ T124 w 829"/>
                              <a:gd name="T126" fmla="+- 0 450 -33"/>
                              <a:gd name="T127" fmla="*/ 450 h 947"/>
                              <a:gd name="T128" fmla="+- 0 3476 3246"/>
                              <a:gd name="T129" fmla="*/ T128 w 829"/>
                              <a:gd name="T130" fmla="+- 0 421 -33"/>
                              <a:gd name="T131" fmla="*/ 421 h 947"/>
                              <a:gd name="T132" fmla="+- 0 3516 3246"/>
                              <a:gd name="T133" fmla="*/ T132 w 829"/>
                              <a:gd name="T134" fmla="+- 0 391 -33"/>
                              <a:gd name="T135" fmla="*/ 391 h 947"/>
                              <a:gd name="T136" fmla="+- 0 3539 3246"/>
                              <a:gd name="T137" fmla="*/ T136 w 829"/>
                              <a:gd name="T138" fmla="+- 0 53 -33"/>
                              <a:gd name="T139" fmla="*/ 53 h 947"/>
                              <a:gd name="T140" fmla="+- 0 3989 3246"/>
                              <a:gd name="T141" fmla="*/ T140 w 829"/>
                              <a:gd name="T142" fmla="+- 0 662 -33"/>
                              <a:gd name="T143" fmla="*/ 662 h 947"/>
                              <a:gd name="T144" fmla="+- 0 3602 3246"/>
                              <a:gd name="T145" fmla="*/ T144 w 829"/>
                              <a:gd name="T146" fmla="+- 0 682 -33"/>
                              <a:gd name="T147" fmla="*/ 682 h 947"/>
                              <a:gd name="T148" fmla="+- 0 3595 3246"/>
                              <a:gd name="T149" fmla="*/ T148 w 829"/>
                              <a:gd name="T150" fmla="+- 0 720 -33"/>
                              <a:gd name="T151" fmla="*/ 720 h 947"/>
                              <a:gd name="T152" fmla="+- 0 3588 3246"/>
                              <a:gd name="T153" fmla="*/ T152 w 829"/>
                              <a:gd name="T154" fmla="+- 0 748 -33"/>
                              <a:gd name="T155" fmla="*/ 748 h 947"/>
                              <a:gd name="T156" fmla="+- 0 4048 3246"/>
                              <a:gd name="T157" fmla="*/ T156 w 829"/>
                              <a:gd name="T158" fmla="+- 0 744 -33"/>
                              <a:gd name="T159" fmla="*/ 744 h 947"/>
                              <a:gd name="T160" fmla="+- 0 4071 3246"/>
                              <a:gd name="T161" fmla="*/ T160 w 829"/>
                              <a:gd name="T162" fmla="+- 0 721 -33"/>
                              <a:gd name="T163" fmla="*/ 721 h 947"/>
                              <a:gd name="T164" fmla="+- 0 4075 3246"/>
                              <a:gd name="T165" fmla="*/ T164 w 829"/>
                              <a:gd name="T166" fmla="+- 0 10 -33"/>
                              <a:gd name="T167" fmla="*/ 10 h 9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29" h="947">
                                <a:moveTo>
                                  <a:pt x="342" y="515"/>
                                </a:moveTo>
                                <a:lnTo>
                                  <a:pt x="341" y="493"/>
                                </a:lnTo>
                                <a:lnTo>
                                  <a:pt x="332" y="478"/>
                                </a:lnTo>
                                <a:lnTo>
                                  <a:pt x="311" y="468"/>
                                </a:lnTo>
                                <a:lnTo>
                                  <a:pt x="291" y="469"/>
                                </a:lnTo>
                                <a:lnTo>
                                  <a:pt x="274" y="479"/>
                                </a:lnTo>
                                <a:lnTo>
                                  <a:pt x="261" y="498"/>
                                </a:lnTo>
                                <a:lnTo>
                                  <a:pt x="232" y="583"/>
                                </a:lnTo>
                                <a:lnTo>
                                  <a:pt x="210" y="625"/>
                                </a:lnTo>
                                <a:lnTo>
                                  <a:pt x="181" y="639"/>
                                </a:lnTo>
                                <a:lnTo>
                                  <a:pt x="163" y="628"/>
                                </a:lnTo>
                                <a:lnTo>
                                  <a:pt x="154" y="609"/>
                                </a:lnTo>
                                <a:lnTo>
                                  <a:pt x="153" y="587"/>
                                </a:lnTo>
                                <a:lnTo>
                                  <a:pt x="156" y="564"/>
                                </a:lnTo>
                                <a:lnTo>
                                  <a:pt x="156" y="376"/>
                                </a:lnTo>
                                <a:lnTo>
                                  <a:pt x="144" y="385"/>
                                </a:lnTo>
                                <a:lnTo>
                                  <a:pt x="132" y="395"/>
                                </a:lnTo>
                                <a:lnTo>
                                  <a:pt x="121" y="405"/>
                                </a:lnTo>
                                <a:lnTo>
                                  <a:pt x="112" y="414"/>
                                </a:lnTo>
                                <a:lnTo>
                                  <a:pt x="86" y="442"/>
                                </a:lnTo>
                                <a:lnTo>
                                  <a:pt x="57" y="477"/>
                                </a:lnTo>
                                <a:lnTo>
                                  <a:pt x="32" y="517"/>
                                </a:lnTo>
                                <a:lnTo>
                                  <a:pt x="15" y="558"/>
                                </a:lnTo>
                                <a:lnTo>
                                  <a:pt x="10" y="599"/>
                                </a:lnTo>
                                <a:lnTo>
                                  <a:pt x="12" y="640"/>
                                </a:lnTo>
                                <a:lnTo>
                                  <a:pt x="18" y="681"/>
                                </a:lnTo>
                                <a:lnTo>
                                  <a:pt x="23" y="722"/>
                                </a:lnTo>
                                <a:lnTo>
                                  <a:pt x="24" y="749"/>
                                </a:lnTo>
                                <a:lnTo>
                                  <a:pt x="24" y="785"/>
                                </a:lnTo>
                                <a:lnTo>
                                  <a:pt x="20" y="816"/>
                                </a:lnTo>
                                <a:lnTo>
                                  <a:pt x="12" y="854"/>
                                </a:lnTo>
                                <a:lnTo>
                                  <a:pt x="0" y="899"/>
                                </a:lnTo>
                                <a:lnTo>
                                  <a:pt x="8" y="907"/>
                                </a:lnTo>
                                <a:lnTo>
                                  <a:pt x="29" y="917"/>
                                </a:lnTo>
                                <a:lnTo>
                                  <a:pt x="63" y="927"/>
                                </a:lnTo>
                                <a:lnTo>
                                  <a:pt x="104" y="936"/>
                                </a:lnTo>
                                <a:lnTo>
                                  <a:pt x="145" y="943"/>
                                </a:lnTo>
                                <a:lnTo>
                                  <a:pt x="179" y="946"/>
                                </a:lnTo>
                                <a:lnTo>
                                  <a:pt x="203" y="945"/>
                                </a:lnTo>
                                <a:lnTo>
                                  <a:pt x="212" y="940"/>
                                </a:lnTo>
                                <a:lnTo>
                                  <a:pt x="228" y="904"/>
                                </a:lnTo>
                                <a:lnTo>
                                  <a:pt x="239" y="881"/>
                                </a:lnTo>
                                <a:lnTo>
                                  <a:pt x="268" y="829"/>
                                </a:lnTo>
                                <a:lnTo>
                                  <a:pt x="282" y="801"/>
                                </a:lnTo>
                                <a:lnTo>
                                  <a:pt x="290" y="780"/>
                                </a:lnTo>
                                <a:lnTo>
                                  <a:pt x="297" y="762"/>
                                </a:lnTo>
                                <a:lnTo>
                                  <a:pt x="302" y="740"/>
                                </a:lnTo>
                                <a:lnTo>
                                  <a:pt x="307" y="709"/>
                                </a:lnTo>
                                <a:lnTo>
                                  <a:pt x="314" y="652"/>
                                </a:lnTo>
                                <a:lnTo>
                                  <a:pt x="318" y="629"/>
                                </a:lnTo>
                                <a:lnTo>
                                  <a:pt x="338" y="538"/>
                                </a:lnTo>
                                <a:lnTo>
                                  <a:pt x="342" y="515"/>
                                </a:lnTo>
                                <a:close/>
                                <a:moveTo>
                                  <a:pt x="829" y="43"/>
                                </a:moveTo>
                                <a:lnTo>
                                  <a:pt x="825" y="26"/>
                                </a:lnTo>
                                <a:lnTo>
                                  <a:pt x="816" y="13"/>
                                </a:lnTo>
                                <a:lnTo>
                                  <a:pt x="802" y="3"/>
                                </a:lnTo>
                                <a:lnTo>
                                  <a:pt x="786" y="0"/>
                                </a:lnTo>
                                <a:lnTo>
                                  <a:pt x="250" y="0"/>
                                </a:lnTo>
                                <a:lnTo>
                                  <a:pt x="234" y="3"/>
                                </a:lnTo>
                                <a:lnTo>
                                  <a:pt x="220" y="13"/>
                                </a:lnTo>
                                <a:lnTo>
                                  <a:pt x="211" y="26"/>
                                </a:lnTo>
                                <a:lnTo>
                                  <a:pt x="208" y="43"/>
                                </a:lnTo>
                                <a:lnTo>
                                  <a:pt x="208" y="500"/>
                                </a:lnTo>
                                <a:lnTo>
                                  <a:pt x="213" y="483"/>
                                </a:lnTo>
                                <a:lnTo>
                                  <a:pt x="216" y="477"/>
                                </a:lnTo>
                                <a:lnTo>
                                  <a:pt x="230" y="454"/>
                                </a:lnTo>
                                <a:lnTo>
                                  <a:pt x="248" y="437"/>
                                </a:lnTo>
                                <a:lnTo>
                                  <a:pt x="270" y="424"/>
                                </a:lnTo>
                                <a:lnTo>
                                  <a:pt x="293" y="418"/>
                                </a:lnTo>
                                <a:lnTo>
                                  <a:pt x="293" y="86"/>
                                </a:lnTo>
                                <a:lnTo>
                                  <a:pt x="743" y="86"/>
                                </a:lnTo>
                                <a:lnTo>
                                  <a:pt x="743" y="695"/>
                                </a:lnTo>
                                <a:lnTo>
                                  <a:pt x="358" y="695"/>
                                </a:lnTo>
                                <a:lnTo>
                                  <a:pt x="356" y="715"/>
                                </a:lnTo>
                                <a:lnTo>
                                  <a:pt x="353" y="736"/>
                                </a:lnTo>
                                <a:lnTo>
                                  <a:pt x="349" y="753"/>
                                </a:lnTo>
                                <a:lnTo>
                                  <a:pt x="346" y="768"/>
                                </a:lnTo>
                                <a:lnTo>
                                  <a:pt x="342" y="781"/>
                                </a:lnTo>
                                <a:lnTo>
                                  <a:pt x="786" y="781"/>
                                </a:lnTo>
                                <a:lnTo>
                                  <a:pt x="802" y="777"/>
                                </a:lnTo>
                                <a:lnTo>
                                  <a:pt x="816" y="768"/>
                                </a:lnTo>
                                <a:lnTo>
                                  <a:pt x="825" y="754"/>
                                </a:lnTo>
                                <a:lnTo>
                                  <a:pt x="829" y="738"/>
                                </a:lnTo>
                                <a:lnTo>
                                  <a:pt x="829" y="43"/>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 name="docshape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02" y="336"/>
                            <a:ext cx="325" cy="203"/>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docshape18"/>
                        <wps:cNvSpPr>
                          <a:spLocks noChangeArrowheads="1"/>
                        </wps:cNvSpPr>
                        <wps:spPr bwMode="auto">
                          <a:xfrm>
                            <a:off x="3601" y="179"/>
                            <a:ext cx="325" cy="62"/>
                          </a:xfrm>
                          <a:prstGeom prst="rect">
                            <a:avLst/>
                          </a:prstGeom>
                          <a:solidFill>
                            <a:schemeClr val="bg1">
                              <a:lumMod val="85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F178E" id="Group 42" o:spid="_x0000_s1026" style="position:absolute;margin-left:31.35pt;margin-top:195.35pt;width:41.45pt;height:47.35pt;z-index:-251581440;mso-position-horizontal-relative:margin;mso-position-vertical-relative:margin" coordorigin="3246,-33" coordsize="829,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">
                <v:shape id="docshape16" o:spid="_x0000_s1027" style="position:absolute;left:3246;top:-33;width:829;height:947;visibility:visible;mso-wrap-style:square;v-text-anchor:top" coordsize="829,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" path="m342,515r-1,-22l332,478,311,468r-20,1l274,479r-13,19l232,583r-22,42l181,639,163,628r-9,-19l153,587r3,-23l156,376r-12,9l132,395r-11,10l112,414,86,442,57,477,32,517,15,558r-5,41l12,640r6,41l23,722r1,27l24,785r-4,31l12,854,,899r8,8l29,917r34,10l104,936r41,7l179,946r24,-1l212,940r16,-36l239,881r29,-52l282,801r8,-21l297,762r5,-22l307,709r7,-57l318,629r20,-91l342,515xm829,43l825,26,816,13,802,3,786,,250,,234,3,220,13r-9,13l208,43r,457l213,483r3,-6l230,454r18,-17l270,424r23,-6l293,86r450,l743,695r-385,l356,715r-3,21l349,753r-3,15l342,781r444,l802,777r14,-9l825,754r4,-16l829,43xe" filled="f" stroked="f">
                  <v:path arrowok="t" o:connecttype="custom" o:connectlocs="341,460;311,435;274,446;232,550;181,606;154,576;156,531;144,352;121,372;86,409;32,484;10,566;18,648;24,716;20,783;0,866;29,884;104,903;179,913;212,907;239,848;282,768;297,729;307,676;318,596;342,482;825,-7;802,-30;250,-33;220,-20;208,10;213,450;230,421;270,391;293,53;743,662;356,682;349,720;342,748;802,744;825,721;829,1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7" o:spid="_x0000_s1028" type="#_x0000_t75" style="position:absolute;left:3602;top:336;width:325;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">
                  <v:imagedata r:id="rId18" o:title=""/>
                </v:shape>
                <v:rect id="docshape18" o:spid="_x0000_s1029" style="position:absolute;left:3601;top:179;width:325;height: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" fillcolor="#d8d8d8 [2732]" stroked="f"/>
                <w10:wrap type="square" anchorx="margin" anchory="margin"/>
              </v:group>
            </w:pict>
          </mc:Fallback>
        </mc:AlternateContent>
      </w:r>
    </w:p>
    <w:p w14:paraId="4D6DA011" w14:textId="77777777" w:rsidR="006719D1" w:rsidRDefault="006719D1" w:rsidP="002E14C1">
      <w:pPr>
        <w:spacing w:after="0"/>
        <w:ind w:right="-7179"/>
        <w:sectPr w:rsidR="006719D1" w:rsidSect="002E14C1">
          <w:type w:val="continuous"/>
          <w:pgSz w:w="11900" w:h="16840"/>
          <w:pgMar w:top="2098" w:right="420" w:bottom="1440" w:left="851" w:header="709" w:footer="357" w:gutter="0"/>
          <w:cols w:space="325"/>
          <w:docGrid w:linePitch="360"/>
        </w:sectPr>
      </w:pPr>
    </w:p>
    <w:p w14:paraId="38A7323B" w14:textId="12C6C31D" w:rsidR="006719D1" w:rsidRPr="00CF21BE" w:rsidRDefault="00103223" w:rsidP="002E14C1">
      <w:pPr>
        <w:pStyle w:val="Heading3"/>
        <w:spacing w:before="0"/>
        <w:ind w:right="-6349"/>
        <w:rPr>
          <w:lang w:val="en-AU"/>
        </w:rPr>
      </w:pPr>
      <w:r>
        <w:br w:type="column"/>
      </w:r>
      <w:r w:rsidR="006719D1" w:rsidRPr="00CF21BE">
        <w:t>Induct new cleaners</w:t>
      </w:r>
    </w:p>
    <w:p w14:paraId="013EC8C5" w14:textId="77777777" w:rsidR="006719D1" w:rsidRPr="002E14C1" w:rsidRDefault="006719D1" w:rsidP="002E14C1">
      <w:pPr>
        <w:ind w:right="-7179"/>
        <w:rPr>
          <w:rFonts w:cstheme="minorHAnsi"/>
          <w:sz w:val="18"/>
          <w:szCs w:val="20"/>
        </w:rPr>
      </w:pPr>
      <w:r w:rsidRPr="002E14C1">
        <w:rPr>
          <w:rFonts w:cstheme="minorHAnsi"/>
          <w:sz w:val="18"/>
          <w:szCs w:val="20"/>
        </w:rPr>
        <w:t>Cleaners should be inducted just as any other member of staff in a school environment. While the provider is required to train them to do their job, schools should help bring them into the school community.</w:t>
      </w:r>
    </w:p>
    <w:tbl>
      <w:tblPr>
        <w:tblStyle w:val="TableGrid"/>
        <w:tblW w:w="7935" w:type="dxa"/>
        <w:tblInd w:w="3" w:type="dxa"/>
        <w:tblBorders>
          <w:top w:val="none" w:sz="0" w:space="0" w:color="auto"/>
          <w:left w:val="none" w:sz="0" w:space="0" w:color="auto"/>
          <w:bottom w:val="none" w:sz="0" w:space="0" w:color="auto"/>
          <w:right w:val="none" w:sz="0" w:space="0" w:color="auto"/>
          <w:insideH w:val="single" w:sz="8" w:space="0" w:color="E57100" w:themeColor="accent1"/>
          <w:insideV w:val="none" w:sz="0" w:space="0" w:color="auto"/>
        </w:tblBorders>
        <w:tblLayout w:type="fixed"/>
        <w:tblLook w:val="04A0" w:firstRow="1" w:lastRow="0" w:firstColumn="1" w:lastColumn="0" w:noHBand="0" w:noVBand="1"/>
      </w:tblPr>
      <w:tblGrid>
        <w:gridCol w:w="3967"/>
        <w:gridCol w:w="3968"/>
      </w:tblGrid>
      <w:tr w:rsidR="006719D1" w:rsidRPr="006719D1" w14:paraId="4BC6DD59" w14:textId="77777777" w:rsidTr="006719D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67" w:type="dxa"/>
            <w:shd w:val="clear" w:color="auto" w:fill="auto"/>
            <w:noWrap/>
            <w:vAlign w:val="bottom"/>
            <w:hideMark/>
          </w:tcPr>
          <w:p w14:paraId="60A8DE0B" w14:textId="77777777" w:rsidR="006719D1" w:rsidRPr="002E14C1" w:rsidRDefault="006719D1" w:rsidP="00C576F6">
            <w:pPr>
              <w:spacing w:after="0"/>
              <w:ind w:hanging="117"/>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CHOOL RESPONSIBILITIES:</w:t>
            </w:r>
          </w:p>
        </w:tc>
        <w:tc>
          <w:tcPr>
            <w:tcW w:w="3968" w:type="dxa"/>
            <w:shd w:val="clear" w:color="auto" w:fill="auto"/>
            <w:noWrap/>
            <w:vAlign w:val="bottom"/>
            <w:hideMark/>
          </w:tcPr>
          <w:p w14:paraId="495B39D8" w14:textId="77777777" w:rsidR="006719D1" w:rsidRPr="002E14C1" w:rsidRDefault="006719D1" w:rsidP="00C576F6">
            <w:pPr>
              <w:spacing w:after="0"/>
              <w:ind w:left="-175" w:firstLine="142"/>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ERVICE PROVIDER’S RESPONSIBILITIES:</w:t>
            </w:r>
          </w:p>
        </w:tc>
      </w:tr>
      <w:tr w:rsidR="006719D1" w:rsidRPr="006719D1" w14:paraId="3CC3A399" w14:textId="77777777" w:rsidTr="006719D1">
        <w:trPr>
          <w:trHeight w:val="1075"/>
        </w:trPr>
        <w:tc>
          <w:tcPr>
            <w:cnfStyle w:val="001000000000" w:firstRow="0" w:lastRow="0" w:firstColumn="1" w:lastColumn="0" w:oddVBand="0" w:evenVBand="0" w:oddHBand="0" w:evenHBand="0" w:firstRowFirstColumn="0" w:firstRowLastColumn="0" w:lastRowFirstColumn="0" w:lastRowLastColumn="0"/>
            <w:tcW w:w="3967" w:type="dxa"/>
            <w:shd w:val="clear" w:color="auto" w:fill="auto"/>
            <w:hideMark/>
          </w:tcPr>
          <w:p w14:paraId="27267CEB" w14:textId="77777777" w:rsidR="006719D1" w:rsidRPr="002E14C1" w:rsidRDefault="006719D1" w:rsidP="00C576F6">
            <w:pPr>
              <w:pStyle w:val="ListParagraph"/>
              <w:numPr>
                <w:ilvl w:val="0"/>
                <w:numId w:val="19"/>
              </w:numPr>
              <w:ind w:left="167" w:hanging="167"/>
              <w:rPr>
                <w:rFonts w:cstheme="minorHAnsi"/>
                <w:color w:val="auto"/>
                <w:sz w:val="18"/>
                <w:szCs w:val="18"/>
              </w:rPr>
            </w:pPr>
            <w:r w:rsidRPr="002E14C1">
              <w:rPr>
                <w:rFonts w:cstheme="minorHAnsi"/>
                <w:sz w:val="18"/>
                <w:szCs w:val="18"/>
              </w:rPr>
              <w:t>induct the cleaners just as you would any other member of staff,</w:t>
            </w:r>
          </w:p>
          <w:p w14:paraId="0A931832" w14:textId="77777777" w:rsidR="006719D1" w:rsidRPr="002E14C1" w:rsidRDefault="006719D1" w:rsidP="00C576F6">
            <w:pPr>
              <w:pStyle w:val="ListParagraph"/>
              <w:numPr>
                <w:ilvl w:val="0"/>
                <w:numId w:val="19"/>
              </w:numPr>
              <w:ind w:left="167" w:hanging="167"/>
              <w:rPr>
                <w:rFonts w:cstheme="minorHAnsi"/>
                <w:color w:val="auto"/>
                <w:sz w:val="18"/>
                <w:szCs w:val="18"/>
              </w:rPr>
            </w:pPr>
            <w:r w:rsidRPr="002E14C1">
              <w:rPr>
                <w:rFonts w:cstheme="minorHAnsi"/>
                <w:sz w:val="18"/>
                <w:szCs w:val="18"/>
              </w:rPr>
              <w:t>introduce your key staff, undertake a tour of the facilities, discuss security arrangements and identify any occupational health and safety risks.</w:t>
            </w:r>
          </w:p>
        </w:tc>
        <w:tc>
          <w:tcPr>
            <w:tcW w:w="3968" w:type="dxa"/>
            <w:shd w:val="clear" w:color="auto" w:fill="auto"/>
            <w:hideMark/>
          </w:tcPr>
          <w:p w14:paraId="4813DAF4" w14:textId="77777777" w:rsidR="006719D1" w:rsidRPr="002E14C1" w:rsidRDefault="006719D1" w:rsidP="002E14C1">
            <w:pPr>
              <w:pStyle w:val="ListParagraph"/>
              <w:numPr>
                <w:ilvl w:val="0"/>
                <w:numId w:val="19"/>
              </w:numPr>
              <w:ind w:left="167" w:right="-163"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induct and train cleaners to ensure they are able to safely perform their duties in line with school requirements.</w:t>
            </w:r>
          </w:p>
        </w:tc>
      </w:tr>
    </w:tbl>
    <w:p w14:paraId="3DE62E69" w14:textId="09339920" w:rsidR="006719D1" w:rsidRDefault="006719D1" w:rsidP="006719D1">
      <w:pPr>
        <w:ind w:right="-7179"/>
        <w:rPr>
          <w:rFonts w:cstheme="minorHAnsi"/>
          <w:sz w:val="18"/>
          <w:szCs w:val="18"/>
          <w:lang w:val="en-AU"/>
        </w:rPr>
      </w:pPr>
      <w:r w:rsidRPr="002E14C1">
        <w:rPr>
          <w:rFonts w:cstheme="minorHAnsi"/>
          <w:sz w:val="18"/>
          <w:szCs w:val="20"/>
          <w:lang w:val="en-AU"/>
        </w:rPr>
        <w:t>More information on establishing and reviewing the services is on page 11 of the</w:t>
      </w:r>
      <w:r>
        <w:rPr>
          <w:rFonts w:cstheme="minorHAnsi"/>
          <w:sz w:val="18"/>
          <w:szCs w:val="20"/>
          <w:lang w:val="en-AU"/>
        </w:rPr>
        <w:t xml:space="preserve"> </w:t>
      </w:r>
      <w:r w:rsidRPr="006719D1">
        <w:rPr>
          <w:rFonts w:cstheme="minorHAnsi"/>
          <w:sz w:val="18"/>
          <w:szCs w:val="18"/>
          <w:lang w:val="en-AU"/>
        </w:rPr>
        <w:t>Metropolitan schools user guide for cleaning services</w:t>
      </w:r>
      <w:r>
        <w:rPr>
          <w:rFonts w:cstheme="minorHAnsi"/>
          <w:sz w:val="18"/>
          <w:szCs w:val="18"/>
          <w:lang w:val="en-AU"/>
        </w:rPr>
        <w:t>,</w:t>
      </w:r>
      <w:r w:rsidRPr="006719D1">
        <w:rPr>
          <w:rFonts w:cstheme="minorHAnsi"/>
          <w:sz w:val="18"/>
          <w:szCs w:val="18"/>
          <w:lang w:val="en-AU"/>
        </w:rPr>
        <w:t xml:space="preserve"> available in the </w:t>
      </w:r>
      <w:hyperlink r:id="rId19" w:history="1">
        <w:r w:rsidRPr="006719D1">
          <w:rPr>
            <w:rStyle w:val="Hyperlink"/>
            <w:rFonts w:cstheme="minorHAnsi"/>
            <w:sz w:val="18"/>
            <w:szCs w:val="18"/>
            <w:lang w:val="en-AU"/>
          </w:rPr>
          <w:t>Policy and Advisory Library: Cleaning</w:t>
        </w:r>
      </w:hyperlink>
      <w:r w:rsidRPr="006719D1">
        <w:rPr>
          <w:rFonts w:cstheme="minorHAnsi"/>
          <w:sz w:val="18"/>
          <w:szCs w:val="18"/>
          <w:lang w:val="en-AU"/>
        </w:rPr>
        <w:t>.</w:t>
      </w:r>
    </w:p>
    <w:p w14:paraId="6D1AB8A9" w14:textId="3E57806A" w:rsidR="006719D1" w:rsidRDefault="006719D1" w:rsidP="002E14C1">
      <w:pPr>
        <w:spacing w:after="0"/>
        <w:ind w:right="-7179"/>
        <w:rPr>
          <w:rFonts w:cstheme="minorHAnsi"/>
          <w:sz w:val="16"/>
          <w:szCs w:val="18"/>
          <w:lang w:val="en-AU"/>
        </w:rPr>
      </w:pPr>
      <w:r w:rsidRPr="002E14C1">
        <w:rPr>
          <w:rFonts w:cstheme="minorHAnsi"/>
          <w:noProof/>
          <w:sz w:val="16"/>
          <w:szCs w:val="18"/>
          <w:lang w:val="en-AU"/>
        </w:rPr>
        <mc:AlternateContent>
          <mc:Choice Requires="wpg">
            <w:drawing>
              <wp:anchor distT="0" distB="0" distL="114300" distR="114300" simplePos="0" relativeHeight="251736064" behindDoc="0" locked="0" layoutInCell="1" allowOverlap="1" wp14:anchorId="43072C37" wp14:editId="47518F95">
                <wp:simplePos x="0" y="0"/>
                <wp:positionH relativeFrom="page">
                  <wp:posOffset>960120</wp:posOffset>
                </wp:positionH>
                <wp:positionV relativeFrom="paragraph">
                  <wp:posOffset>193675</wp:posOffset>
                </wp:positionV>
                <wp:extent cx="481330" cy="512445"/>
                <wp:effectExtent l="0" t="0" r="0" b="1905"/>
                <wp:wrapSquare wrapText="bothSides"/>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30" cy="512445"/>
                          <a:chOff x="3317" y="284"/>
                          <a:chExt cx="758" cy="807"/>
                        </a:xfrm>
                        <a:solidFill>
                          <a:schemeClr val="accent1"/>
                        </a:solidFill>
                      </wpg:grpSpPr>
                      <wps:wsp>
                        <wps:cNvPr id="57" name="docshape21"/>
                        <wps:cNvSpPr>
                          <a:spLocks/>
                        </wps:cNvSpPr>
                        <wps:spPr bwMode="auto">
                          <a:xfrm>
                            <a:off x="3529" y="507"/>
                            <a:ext cx="199" cy="333"/>
                          </a:xfrm>
                          <a:custGeom>
                            <a:avLst/>
                            <a:gdLst>
                              <a:gd name="T0" fmla="+- 0 3728 3530"/>
                              <a:gd name="T1" fmla="*/ T0 w 199"/>
                              <a:gd name="T2" fmla="+- 0 734 508"/>
                              <a:gd name="T3" fmla="*/ 734 h 333"/>
                              <a:gd name="T4" fmla="+- 0 3690 3530"/>
                              <a:gd name="T5" fmla="*/ T4 w 199"/>
                              <a:gd name="T6" fmla="+- 0 696 508"/>
                              <a:gd name="T7" fmla="*/ 696 h 333"/>
                              <a:gd name="T8" fmla="+- 0 3612 3530"/>
                              <a:gd name="T9" fmla="*/ T8 w 199"/>
                              <a:gd name="T10" fmla="+- 0 796 508"/>
                              <a:gd name="T11" fmla="*/ 796 h 333"/>
                              <a:gd name="T12" fmla="+- 0 3570 3530"/>
                              <a:gd name="T13" fmla="*/ T12 w 199"/>
                              <a:gd name="T14" fmla="+- 0 749 508"/>
                              <a:gd name="T15" fmla="*/ 749 h 333"/>
                              <a:gd name="T16" fmla="+- 0 3530 3530"/>
                              <a:gd name="T17" fmla="*/ T16 w 199"/>
                              <a:gd name="T18" fmla="+- 0 777 508"/>
                              <a:gd name="T19" fmla="*/ 777 h 333"/>
                              <a:gd name="T20" fmla="+- 0 3614 3530"/>
                              <a:gd name="T21" fmla="*/ T20 w 199"/>
                              <a:gd name="T22" fmla="+- 0 840 508"/>
                              <a:gd name="T23" fmla="*/ 840 h 333"/>
                              <a:gd name="T24" fmla="+- 0 3728 3530"/>
                              <a:gd name="T25" fmla="*/ T24 w 199"/>
                              <a:gd name="T26" fmla="+- 0 734 508"/>
                              <a:gd name="T27" fmla="*/ 734 h 333"/>
                              <a:gd name="T28" fmla="+- 0 3728 3530"/>
                              <a:gd name="T29" fmla="*/ T28 w 199"/>
                              <a:gd name="T30" fmla="+- 0 546 508"/>
                              <a:gd name="T31" fmla="*/ 546 h 333"/>
                              <a:gd name="T32" fmla="+- 0 3690 3530"/>
                              <a:gd name="T33" fmla="*/ T32 w 199"/>
                              <a:gd name="T34" fmla="+- 0 508 508"/>
                              <a:gd name="T35" fmla="*/ 508 h 333"/>
                              <a:gd name="T36" fmla="+- 0 3612 3530"/>
                              <a:gd name="T37" fmla="*/ T36 w 199"/>
                              <a:gd name="T38" fmla="+- 0 608 508"/>
                              <a:gd name="T39" fmla="*/ 608 h 333"/>
                              <a:gd name="T40" fmla="+- 0 3570 3530"/>
                              <a:gd name="T41" fmla="*/ T40 w 199"/>
                              <a:gd name="T42" fmla="+- 0 561 508"/>
                              <a:gd name="T43" fmla="*/ 561 h 333"/>
                              <a:gd name="T44" fmla="+- 0 3530 3530"/>
                              <a:gd name="T45" fmla="*/ T44 w 199"/>
                              <a:gd name="T46" fmla="+- 0 589 508"/>
                              <a:gd name="T47" fmla="*/ 589 h 333"/>
                              <a:gd name="T48" fmla="+- 0 3614 3530"/>
                              <a:gd name="T49" fmla="*/ T48 w 199"/>
                              <a:gd name="T50" fmla="+- 0 652 508"/>
                              <a:gd name="T51" fmla="*/ 652 h 333"/>
                              <a:gd name="T52" fmla="+- 0 3728 3530"/>
                              <a:gd name="T53" fmla="*/ T52 w 199"/>
                              <a:gd name="T54" fmla="+- 0 546 508"/>
                              <a:gd name="T55" fmla="*/ 546 h 3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99" h="333">
                                <a:moveTo>
                                  <a:pt x="198" y="226"/>
                                </a:moveTo>
                                <a:lnTo>
                                  <a:pt x="160" y="188"/>
                                </a:lnTo>
                                <a:lnTo>
                                  <a:pt x="82" y="288"/>
                                </a:lnTo>
                                <a:lnTo>
                                  <a:pt x="40" y="241"/>
                                </a:lnTo>
                                <a:lnTo>
                                  <a:pt x="0" y="269"/>
                                </a:lnTo>
                                <a:lnTo>
                                  <a:pt x="84" y="332"/>
                                </a:lnTo>
                                <a:lnTo>
                                  <a:pt x="198" y="226"/>
                                </a:lnTo>
                                <a:close/>
                                <a:moveTo>
                                  <a:pt x="198" y="38"/>
                                </a:moveTo>
                                <a:lnTo>
                                  <a:pt x="160" y="0"/>
                                </a:lnTo>
                                <a:lnTo>
                                  <a:pt x="82" y="100"/>
                                </a:lnTo>
                                <a:lnTo>
                                  <a:pt x="40" y="53"/>
                                </a:lnTo>
                                <a:lnTo>
                                  <a:pt x="0" y="81"/>
                                </a:lnTo>
                                <a:lnTo>
                                  <a:pt x="84" y="144"/>
                                </a:lnTo>
                                <a:lnTo>
                                  <a:pt x="198" y="38"/>
                                </a:lnTo>
                                <a:close/>
                              </a:path>
                            </a:pathLst>
                          </a:custGeom>
                          <a:solidFill>
                            <a:schemeClr val="tx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docshape22"/>
                        <wps:cNvSpPr>
                          <a:spLocks/>
                        </wps:cNvSpPr>
                        <wps:spPr bwMode="auto">
                          <a:xfrm>
                            <a:off x="3316" y="284"/>
                            <a:ext cx="758" cy="807"/>
                          </a:xfrm>
                          <a:custGeom>
                            <a:avLst/>
                            <a:gdLst>
                              <a:gd name="T0" fmla="+- 0 3948 3317"/>
                              <a:gd name="T1" fmla="*/ T0 w 758"/>
                              <a:gd name="T2" fmla="+- 0 756 284"/>
                              <a:gd name="T3" fmla="*/ 756 h 807"/>
                              <a:gd name="T4" fmla="+- 0 3753 3317"/>
                              <a:gd name="T5" fmla="*/ T4 w 758"/>
                              <a:gd name="T6" fmla="+- 0 756 284"/>
                              <a:gd name="T7" fmla="*/ 756 h 807"/>
                              <a:gd name="T8" fmla="+- 0 3753 3317"/>
                              <a:gd name="T9" fmla="*/ T8 w 758"/>
                              <a:gd name="T10" fmla="+- 0 810 284"/>
                              <a:gd name="T11" fmla="*/ 810 h 807"/>
                              <a:gd name="T12" fmla="+- 0 3948 3317"/>
                              <a:gd name="T13" fmla="*/ T12 w 758"/>
                              <a:gd name="T14" fmla="+- 0 810 284"/>
                              <a:gd name="T15" fmla="*/ 810 h 807"/>
                              <a:gd name="T16" fmla="+- 0 3948 3317"/>
                              <a:gd name="T17" fmla="*/ T16 w 758"/>
                              <a:gd name="T18" fmla="+- 0 756 284"/>
                              <a:gd name="T19" fmla="*/ 756 h 807"/>
                              <a:gd name="T20" fmla="+- 0 3948 3317"/>
                              <a:gd name="T21" fmla="*/ T20 w 758"/>
                              <a:gd name="T22" fmla="+- 0 574 284"/>
                              <a:gd name="T23" fmla="*/ 574 h 807"/>
                              <a:gd name="T24" fmla="+- 0 3753 3317"/>
                              <a:gd name="T25" fmla="*/ T24 w 758"/>
                              <a:gd name="T26" fmla="+- 0 574 284"/>
                              <a:gd name="T27" fmla="*/ 574 h 807"/>
                              <a:gd name="T28" fmla="+- 0 3753 3317"/>
                              <a:gd name="T29" fmla="*/ T28 w 758"/>
                              <a:gd name="T30" fmla="+- 0 627 284"/>
                              <a:gd name="T31" fmla="*/ 627 h 807"/>
                              <a:gd name="T32" fmla="+- 0 3948 3317"/>
                              <a:gd name="T33" fmla="*/ T32 w 758"/>
                              <a:gd name="T34" fmla="+- 0 627 284"/>
                              <a:gd name="T35" fmla="*/ 627 h 807"/>
                              <a:gd name="T36" fmla="+- 0 3948 3317"/>
                              <a:gd name="T37" fmla="*/ T36 w 758"/>
                              <a:gd name="T38" fmla="+- 0 574 284"/>
                              <a:gd name="T39" fmla="*/ 574 h 807"/>
                              <a:gd name="T40" fmla="+- 0 4075 3317"/>
                              <a:gd name="T41" fmla="*/ T40 w 758"/>
                              <a:gd name="T42" fmla="+- 0 349 284"/>
                              <a:gd name="T43" fmla="*/ 349 h 807"/>
                              <a:gd name="T44" fmla="+- 0 4069 3317"/>
                              <a:gd name="T45" fmla="*/ T44 w 758"/>
                              <a:gd name="T46" fmla="+- 0 324 284"/>
                              <a:gd name="T47" fmla="*/ 324 h 807"/>
                              <a:gd name="T48" fmla="+- 0 4056 3317"/>
                              <a:gd name="T49" fmla="*/ T48 w 758"/>
                              <a:gd name="T50" fmla="+- 0 303 284"/>
                              <a:gd name="T51" fmla="*/ 303 h 807"/>
                              <a:gd name="T52" fmla="+- 0 4035 3317"/>
                              <a:gd name="T53" fmla="*/ T52 w 758"/>
                              <a:gd name="T54" fmla="+- 0 289 284"/>
                              <a:gd name="T55" fmla="*/ 289 h 807"/>
                              <a:gd name="T56" fmla="+- 0 4010 3317"/>
                              <a:gd name="T57" fmla="*/ T56 w 758"/>
                              <a:gd name="T58" fmla="+- 0 284 284"/>
                              <a:gd name="T59" fmla="*/ 284 h 807"/>
                              <a:gd name="T60" fmla="+- 0 3474 3317"/>
                              <a:gd name="T61" fmla="*/ T60 w 758"/>
                              <a:gd name="T62" fmla="+- 0 284 284"/>
                              <a:gd name="T63" fmla="*/ 284 h 807"/>
                              <a:gd name="T64" fmla="+- 0 3449 3317"/>
                              <a:gd name="T65" fmla="*/ T64 w 758"/>
                              <a:gd name="T66" fmla="+- 0 289 284"/>
                              <a:gd name="T67" fmla="*/ 289 h 807"/>
                              <a:gd name="T68" fmla="+- 0 3428 3317"/>
                              <a:gd name="T69" fmla="*/ T68 w 758"/>
                              <a:gd name="T70" fmla="+- 0 303 284"/>
                              <a:gd name="T71" fmla="*/ 303 h 807"/>
                              <a:gd name="T72" fmla="+- 0 3414 3317"/>
                              <a:gd name="T73" fmla="*/ T72 w 758"/>
                              <a:gd name="T74" fmla="+- 0 324 284"/>
                              <a:gd name="T75" fmla="*/ 324 h 807"/>
                              <a:gd name="T76" fmla="+- 0 3409 3317"/>
                              <a:gd name="T77" fmla="*/ T76 w 758"/>
                              <a:gd name="T78" fmla="+- 0 349 284"/>
                              <a:gd name="T79" fmla="*/ 349 h 807"/>
                              <a:gd name="T80" fmla="+- 0 3409 3317"/>
                              <a:gd name="T81" fmla="*/ T80 w 758"/>
                              <a:gd name="T82" fmla="+- 0 875 284"/>
                              <a:gd name="T83" fmla="*/ 875 h 807"/>
                              <a:gd name="T84" fmla="+- 0 3484 3317"/>
                              <a:gd name="T85" fmla="*/ T84 w 758"/>
                              <a:gd name="T86" fmla="+- 0 875 284"/>
                              <a:gd name="T87" fmla="*/ 875 h 807"/>
                              <a:gd name="T88" fmla="+- 0 3484 3317"/>
                              <a:gd name="T89" fmla="*/ T88 w 758"/>
                              <a:gd name="T90" fmla="+- 0 413 284"/>
                              <a:gd name="T91" fmla="*/ 413 h 807"/>
                              <a:gd name="T92" fmla="+- 0 3488 3317"/>
                              <a:gd name="T93" fmla="*/ T92 w 758"/>
                              <a:gd name="T94" fmla="+- 0 393 284"/>
                              <a:gd name="T95" fmla="*/ 393 h 807"/>
                              <a:gd name="T96" fmla="+- 0 3500 3317"/>
                              <a:gd name="T97" fmla="*/ T96 w 758"/>
                              <a:gd name="T98" fmla="+- 0 377 284"/>
                              <a:gd name="T99" fmla="*/ 377 h 807"/>
                              <a:gd name="T100" fmla="+- 0 3516 3317"/>
                              <a:gd name="T101" fmla="*/ T100 w 758"/>
                              <a:gd name="T102" fmla="+- 0 366 284"/>
                              <a:gd name="T103" fmla="*/ 366 h 807"/>
                              <a:gd name="T104" fmla="+- 0 3537 3317"/>
                              <a:gd name="T105" fmla="*/ T104 w 758"/>
                              <a:gd name="T106" fmla="+- 0 361 284"/>
                              <a:gd name="T107" fmla="*/ 361 h 807"/>
                              <a:gd name="T108" fmla="+- 0 3947 3317"/>
                              <a:gd name="T109" fmla="*/ T108 w 758"/>
                              <a:gd name="T110" fmla="+- 0 361 284"/>
                              <a:gd name="T111" fmla="*/ 361 h 807"/>
                              <a:gd name="T112" fmla="+- 0 3967 3317"/>
                              <a:gd name="T113" fmla="*/ T112 w 758"/>
                              <a:gd name="T114" fmla="+- 0 366 284"/>
                              <a:gd name="T115" fmla="*/ 366 h 807"/>
                              <a:gd name="T116" fmla="+- 0 3984 3317"/>
                              <a:gd name="T117" fmla="*/ T116 w 758"/>
                              <a:gd name="T118" fmla="+- 0 377 284"/>
                              <a:gd name="T119" fmla="*/ 377 h 807"/>
                              <a:gd name="T120" fmla="+- 0 3995 3317"/>
                              <a:gd name="T121" fmla="*/ T120 w 758"/>
                              <a:gd name="T122" fmla="+- 0 393 284"/>
                              <a:gd name="T123" fmla="*/ 393 h 807"/>
                              <a:gd name="T124" fmla="+- 0 3999 3317"/>
                              <a:gd name="T125" fmla="*/ T124 w 758"/>
                              <a:gd name="T126" fmla="+- 0 413 284"/>
                              <a:gd name="T127" fmla="*/ 413 h 807"/>
                              <a:gd name="T128" fmla="+- 0 3999 3317"/>
                              <a:gd name="T129" fmla="*/ T128 w 758"/>
                              <a:gd name="T130" fmla="+- 0 934 284"/>
                              <a:gd name="T131" fmla="*/ 934 h 807"/>
                              <a:gd name="T132" fmla="+- 0 3994 3317"/>
                              <a:gd name="T133" fmla="*/ T132 w 758"/>
                              <a:gd name="T134" fmla="+- 0 974 284"/>
                              <a:gd name="T135" fmla="*/ 974 h 807"/>
                              <a:gd name="T136" fmla="+- 0 3978 3317"/>
                              <a:gd name="T137" fmla="*/ T136 w 758"/>
                              <a:gd name="T138" fmla="+- 0 1001 284"/>
                              <a:gd name="T139" fmla="*/ 1001 h 807"/>
                              <a:gd name="T140" fmla="+- 0 3955 3317"/>
                              <a:gd name="T141" fmla="*/ T140 w 758"/>
                              <a:gd name="T142" fmla="+- 0 1016 284"/>
                              <a:gd name="T143" fmla="*/ 1016 h 807"/>
                              <a:gd name="T144" fmla="+- 0 3925 3317"/>
                              <a:gd name="T145" fmla="*/ T144 w 758"/>
                              <a:gd name="T146" fmla="+- 0 1021 284"/>
                              <a:gd name="T147" fmla="*/ 1021 h 807"/>
                              <a:gd name="T148" fmla="+- 0 3880 3317"/>
                              <a:gd name="T149" fmla="*/ T148 w 758"/>
                              <a:gd name="T150" fmla="+- 0 1003 284"/>
                              <a:gd name="T151" fmla="*/ 1003 h 807"/>
                              <a:gd name="T152" fmla="+- 0 3855 3317"/>
                              <a:gd name="T153" fmla="*/ T152 w 758"/>
                              <a:gd name="T154" fmla="+- 0 964 284"/>
                              <a:gd name="T155" fmla="*/ 964 h 807"/>
                              <a:gd name="T156" fmla="+- 0 3843 3317"/>
                              <a:gd name="T157" fmla="*/ T156 w 758"/>
                              <a:gd name="T158" fmla="+- 0 925 284"/>
                              <a:gd name="T159" fmla="*/ 925 h 807"/>
                              <a:gd name="T160" fmla="+- 0 3840 3317"/>
                              <a:gd name="T161" fmla="*/ T160 w 758"/>
                              <a:gd name="T162" fmla="+- 0 907 284"/>
                              <a:gd name="T163" fmla="*/ 907 h 807"/>
                              <a:gd name="T164" fmla="+- 0 3317 3317"/>
                              <a:gd name="T165" fmla="*/ T164 w 758"/>
                              <a:gd name="T166" fmla="+- 0 907 284"/>
                              <a:gd name="T167" fmla="*/ 907 h 807"/>
                              <a:gd name="T168" fmla="+- 0 3336 3317"/>
                              <a:gd name="T169" fmla="*/ T168 w 758"/>
                              <a:gd name="T170" fmla="+- 0 1007 284"/>
                              <a:gd name="T171" fmla="*/ 1007 h 807"/>
                              <a:gd name="T172" fmla="+- 0 3379 3317"/>
                              <a:gd name="T173" fmla="*/ T172 w 758"/>
                              <a:gd name="T174" fmla="+- 0 1062 284"/>
                              <a:gd name="T175" fmla="*/ 1062 h 807"/>
                              <a:gd name="T176" fmla="+- 0 3421 3317"/>
                              <a:gd name="T177" fmla="*/ T176 w 758"/>
                              <a:gd name="T178" fmla="+- 0 1086 284"/>
                              <a:gd name="T179" fmla="*/ 1086 h 807"/>
                              <a:gd name="T180" fmla="+- 0 3441 3317"/>
                              <a:gd name="T181" fmla="*/ T180 w 758"/>
                              <a:gd name="T182" fmla="+- 0 1090 284"/>
                              <a:gd name="T183" fmla="*/ 1090 h 807"/>
                              <a:gd name="T184" fmla="+- 0 3937 3317"/>
                              <a:gd name="T185" fmla="*/ T184 w 758"/>
                              <a:gd name="T186" fmla="+- 0 1090 284"/>
                              <a:gd name="T187" fmla="*/ 1090 h 807"/>
                              <a:gd name="T188" fmla="+- 0 3991 3317"/>
                              <a:gd name="T189" fmla="*/ T188 w 758"/>
                              <a:gd name="T190" fmla="+- 0 1084 284"/>
                              <a:gd name="T191" fmla="*/ 1084 h 807"/>
                              <a:gd name="T192" fmla="+- 0 4035 3317"/>
                              <a:gd name="T193" fmla="*/ T192 w 758"/>
                              <a:gd name="T194" fmla="+- 0 1059 284"/>
                              <a:gd name="T195" fmla="*/ 1059 h 807"/>
                              <a:gd name="T196" fmla="+- 0 4064 3317"/>
                              <a:gd name="T197" fmla="*/ T196 w 758"/>
                              <a:gd name="T198" fmla="+- 0 1009 284"/>
                              <a:gd name="T199" fmla="*/ 1009 h 807"/>
                              <a:gd name="T200" fmla="+- 0 4075 3317"/>
                              <a:gd name="T201" fmla="*/ T200 w 758"/>
                              <a:gd name="T202" fmla="+- 0 925 284"/>
                              <a:gd name="T203" fmla="*/ 925 h 807"/>
                              <a:gd name="T204" fmla="+- 0 4075 3317"/>
                              <a:gd name="T205" fmla="*/ T204 w 758"/>
                              <a:gd name="T206" fmla="+- 0 349 284"/>
                              <a:gd name="T207" fmla="*/ 349 h 8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758" h="807">
                                <a:moveTo>
                                  <a:pt x="631" y="472"/>
                                </a:moveTo>
                                <a:lnTo>
                                  <a:pt x="436" y="472"/>
                                </a:lnTo>
                                <a:lnTo>
                                  <a:pt x="436" y="526"/>
                                </a:lnTo>
                                <a:lnTo>
                                  <a:pt x="631" y="526"/>
                                </a:lnTo>
                                <a:lnTo>
                                  <a:pt x="631" y="472"/>
                                </a:lnTo>
                                <a:close/>
                                <a:moveTo>
                                  <a:pt x="631" y="290"/>
                                </a:moveTo>
                                <a:lnTo>
                                  <a:pt x="436" y="290"/>
                                </a:lnTo>
                                <a:lnTo>
                                  <a:pt x="436" y="343"/>
                                </a:lnTo>
                                <a:lnTo>
                                  <a:pt x="631" y="343"/>
                                </a:lnTo>
                                <a:lnTo>
                                  <a:pt x="631" y="290"/>
                                </a:lnTo>
                                <a:close/>
                                <a:moveTo>
                                  <a:pt x="758" y="65"/>
                                </a:moveTo>
                                <a:lnTo>
                                  <a:pt x="752" y="40"/>
                                </a:lnTo>
                                <a:lnTo>
                                  <a:pt x="739" y="19"/>
                                </a:lnTo>
                                <a:lnTo>
                                  <a:pt x="718" y="5"/>
                                </a:lnTo>
                                <a:lnTo>
                                  <a:pt x="693" y="0"/>
                                </a:lnTo>
                                <a:lnTo>
                                  <a:pt x="157" y="0"/>
                                </a:lnTo>
                                <a:lnTo>
                                  <a:pt x="132" y="5"/>
                                </a:lnTo>
                                <a:lnTo>
                                  <a:pt x="111" y="19"/>
                                </a:lnTo>
                                <a:lnTo>
                                  <a:pt x="97" y="40"/>
                                </a:lnTo>
                                <a:lnTo>
                                  <a:pt x="92" y="65"/>
                                </a:lnTo>
                                <a:lnTo>
                                  <a:pt x="92" y="591"/>
                                </a:lnTo>
                                <a:lnTo>
                                  <a:pt x="167" y="591"/>
                                </a:lnTo>
                                <a:lnTo>
                                  <a:pt x="167" y="129"/>
                                </a:lnTo>
                                <a:lnTo>
                                  <a:pt x="171" y="109"/>
                                </a:lnTo>
                                <a:lnTo>
                                  <a:pt x="183" y="93"/>
                                </a:lnTo>
                                <a:lnTo>
                                  <a:pt x="199" y="82"/>
                                </a:lnTo>
                                <a:lnTo>
                                  <a:pt x="220" y="77"/>
                                </a:lnTo>
                                <a:lnTo>
                                  <a:pt x="630" y="77"/>
                                </a:lnTo>
                                <a:lnTo>
                                  <a:pt x="650" y="82"/>
                                </a:lnTo>
                                <a:lnTo>
                                  <a:pt x="667" y="93"/>
                                </a:lnTo>
                                <a:lnTo>
                                  <a:pt x="678" y="109"/>
                                </a:lnTo>
                                <a:lnTo>
                                  <a:pt x="682" y="129"/>
                                </a:lnTo>
                                <a:lnTo>
                                  <a:pt x="682" y="650"/>
                                </a:lnTo>
                                <a:lnTo>
                                  <a:pt x="677" y="690"/>
                                </a:lnTo>
                                <a:lnTo>
                                  <a:pt x="661" y="717"/>
                                </a:lnTo>
                                <a:lnTo>
                                  <a:pt x="638" y="732"/>
                                </a:lnTo>
                                <a:lnTo>
                                  <a:pt x="608" y="737"/>
                                </a:lnTo>
                                <a:lnTo>
                                  <a:pt x="563" y="719"/>
                                </a:lnTo>
                                <a:lnTo>
                                  <a:pt x="538" y="680"/>
                                </a:lnTo>
                                <a:lnTo>
                                  <a:pt x="526" y="641"/>
                                </a:lnTo>
                                <a:lnTo>
                                  <a:pt x="523" y="623"/>
                                </a:lnTo>
                                <a:lnTo>
                                  <a:pt x="0" y="623"/>
                                </a:lnTo>
                                <a:lnTo>
                                  <a:pt x="19" y="723"/>
                                </a:lnTo>
                                <a:lnTo>
                                  <a:pt x="62" y="778"/>
                                </a:lnTo>
                                <a:lnTo>
                                  <a:pt x="104" y="802"/>
                                </a:lnTo>
                                <a:lnTo>
                                  <a:pt x="124" y="806"/>
                                </a:lnTo>
                                <a:lnTo>
                                  <a:pt x="620" y="806"/>
                                </a:lnTo>
                                <a:lnTo>
                                  <a:pt x="674" y="800"/>
                                </a:lnTo>
                                <a:lnTo>
                                  <a:pt x="718" y="775"/>
                                </a:lnTo>
                                <a:lnTo>
                                  <a:pt x="747" y="725"/>
                                </a:lnTo>
                                <a:lnTo>
                                  <a:pt x="758" y="641"/>
                                </a:lnTo>
                                <a:lnTo>
                                  <a:pt x="758" y="65"/>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87E72F" id="Group 56" o:spid="_x0000_s1026" style="position:absolute;margin-left:75.6pt;margin-top:15.25pt;width:37.9pt;height:40.35pt;z-index:251736064;mso-position-horizontal-relative:page" coordorigin="3317,284" coordsize="758,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">
                <v:shape id="docshape21" o:spid="_x0000_s1027" style="position:absolute;left:3529;top:507;width:199;height:333;visibility:visible;mso-wrap-style:square;v-text-anchor:top" coordsize="199,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" path="m198,226l160,188,82,288,40,241,,269r84,63l198,226xm198,38l160,,82,100,40,53,,81r84,63l198,38xe" fillcolor="#404040 [2429]" stroked="f">
                  <v:path arrowok="t" o:connecttype="custom" o:connectlocs="198,734;160,696;82,796;40,749;0,777;84,840;198,734;198,546;160,508;82,608;40,561;0,589;84,652;198,546" o:connectangles="0,0,0,0,0,0,0,0,0,0,0,0,0,0"/>
                </v:shape>
                <v:shape id="docshape22" o:spid="_x0000_s1028" style="position:absolute;left:3316;top:284;width:758;height:807;visibility:visible;mso-wrap-style:square;v-text-anchor:top" coordsize="758,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" path="m631,472r-195,l436,526r195,l631,472xm631,290r-195,l436,343r195,l631,290xm758,65l752,40,739,19,718,5,693,,157,,132,5,111,19,97,40,92,65r,526l167,591r,-462l171,109,183,93,199,82r21,-5l630,77r20,5l667,93r11,16l682,129r,521l677,690r-16,27l638,732r-30,5l563,719,538,680,526,641r-3,-18l,623,19,723r43,55l104,802r20,4l620,806r54,-6l718,775r29,-50l758,641r,-576xe" filled="f" stroked="f">
                  <v:path arrowok="t" o:connecttype="custom" o:connectlocs="631,756;436,756;436,810;631,810;631,756;631,574;436,574;436,627;631,627;631,574;758,349;752,324;739,303;718,289;693,284;157,284;132,289;111,303;97,324;92,349;92,875;167,875;167,413;171,393;183,377;199,366;220,361;630,361;650,366;667,377;678,393;682,413;682,934;677,974;661,1001;638,1016;608,1021;563,1003;538,964;526,925;523,907;0,907;19,1007;62,1062;104,1086;124,1090;620,1090;674,1084;718,1059;747,1009;758,925;758,349" o:connectangles="0,0,0,0,0,0,0,0,0,0,0,0,0,0,0,0,0,0,0,0,0,0,0,0,0,0,0,0,0,0,0,0,0,0,0,0,0,0,0,0,0,0,0,0,0,0,0,0,0,0,0,0"/>
                </v:shape>
                <w10:wrap type="square" anchorx="page"/>
              </v:group>
            </w:pict>
          </mc:Fallback>
        </mc:AlternateContent>
      </w:r>
    </w:p>
    <w:p w14:paraId="452EC51C" w14:textId="4BC3C9C4" w:rsidR="006719D1" w:rsidRPr="00CF21BE" w:rsidRDefault="006719D1" w:rsidP="002E14C1">
      <w:pPr>
        <w:pStyle w:val="Heading3"/>
        <w:ind w:right="-7179"/>
        <w:rPr>
          <w:lang w:val="en-AU"/>
        </w:rPr>
      </w:pPr>
      <w:r w:rsidRPr="00CF21BE">
        <w:t>Agree</w:t>
      </w:r>
      <w:r w:rsidRPr="00CF21BE">
        <w:rPr>
          <w:lang w:val="en-AU"/>
        </w:rPr>
        <w:t xml:space="preserve"> to a cleaning services plans</w:t>
      </w:r>
    </w:p>
    <w:p w14:paraId="2E4C89D5" w14:textId="1803AD14" w:rsidR="006719D1" w:rsidRPr="002E14C1" w:rsidRDefault="006719D1" w:rsidP="002E14C1">
      <w:pPr>
        <w:ind w:right="-7179"/>
        <w:rPr>
          <w:rFonts w:cstheme="minorHAnsi"/>
          <w:sz w:val="18"/>
          <w:szCs w:val="20"/>
          <w:lang w:val="en-AU"/>
        </w:rPr>
      </w:pPr>
      <w:r w:rsidRPr="002E14C1">
        <w:rPr>
          <w:rFonts w:cstheme="minorHAnsi"/>
          <w:sz w:val="18"/>
          <w:szCs w:val="20"/>
          <w:lang w:val="en-AU"/>
        </w:rPr>
        <w:t>Having an agreed cleaning services plan provides you with an important accountability tool to receive and monitor consistent cleaning and standards from your provider. The cleaning services plan is a live document that you review with your provider during the cleaning review meetings held termly.</w:t>
      </w:r>
    </w:p>
    <w:p w14:paraId="1DA03020" w14:textId="5646E153" w:rsidR="006719D1" w:rsidRPr="002E14C1" w:rsidRDefault="006719D1" w:rsidP="006719D1">
      <w:pPr>
        <w:ind w:right="-7179"/>
        <w:rPr>
          <w:rFonts w:cstheme="minorHAnsi"/>
          <w:sz w:val="18"/>
          <w:szCs w:val="20"/>
          <w:lang w:val="en-AU"/>
        </w:rPr>
      </w:pPr>
      <w:r w:rsidRPr="002E14C1">
        <w:rPr>
          <w:rFonts w:cstheme="minorHAnsi"/>
          <w:sz w:val="18"/>
          <w:szCs w:val="20"/>
          <w:lang w:val="en-AU"/>
        </w:rPr>
        <w:t>As long as the minimum standard is met, schools are able to tailor the cleaning to suit their needs. This is done through the cleaning services plan. The cleaning services plan can accommodate access times, security arrangements, weekly tasks, staff rosters, excess space and areas you wish to trade off, holiday (periodic) cleaning arrangements and induction processes.</w:t>
      </w:r>
    </w:p>
    <w:p w14:paraId="293B4767" w14:textId="5E7545E1" w:rsidR="006719D1" w:rsidRDefault="006719D1" w:rsidP="002E14C1">
      <w:pPr>
        <w:spacing w:after="0"/>
        <w:ind w:right="-7179"/>
        <w:rPr>
          <w:rFonts w:cstheme="minorHAnsi"/>
          <w:sz w:val="16"/>
          <w:szCs w:val="18"/>
          <w:lang w:val="en-AU"/>
        </w:rPr>
      </w:pPr>
      <w:r>
        <w:rPr>
          <w:rFonts w:cstheme="minorHAnsi"/>
          <w:noProof/>
          <w:sz w:val="16"/>
          <w:szCs w:val="18"/>
          <w:lang w:val="en-AU"/>
        </w:rPr>
        <mc:AlternateContent>
          <mc:Choice Requires="wpg">
            <w:drawing>
              <wp:anchor distT="0" distB="0" distL="114300" distR="114300" simplePos="0" relativeHeight="251739136" behindDoc="0" locked="0" layoutInCell="1" allowOverlap="1" wp14:anchorId="5BA8653F" wp14:editId="1F04E904">
                <wp:simplePos x="0" y="0"/>
                <wp:positionH relativeFrom="column">
                  <wp:posOffset>-929168</wp:posOffset>
                </wp:positionH>
                <wp:positionV relativeFrom="paragraph">
                  <wp:posOffset>154098</wp:posOffset>
                </wp:positionV>
                <wp:extent cx="598805" cy="541655"/>
                <wp:effectExtent l="0" t="0" r="0" b="0"/>
                <wp:wrapNone/>
                <wp:docPr id="5" name="Group 5"/>
                <wp:cNvGraphicFramePr/>
                <a:graphic xmlns:a="http://schemas.openxmlformats.org/drawingml/2006/main">
                  <a:graphicData uri="http://schemas.microsoft.com/office/word/2010/wordprocessingGroup">
                    <wpg:wgp>
                      <wpg:cNvGrpSpPr/>
                      <wpg:grpSpPr>
                        <a:xfrm>
                          <a:off x="0" y="0"/>
                          <a:ext cx="598805" cy="541655"/>
                          <a:chOff x="0" y="0"/>
                          <a:chExt cx="598805" cy="541655"/>
                        </a:xfrm>
                      </wpg:grpSpPr>
                      <wpg:grpSp>
                        <wpg:cNvPr id="75" name="Group 75"/>
                        <wpg:cNvGrpSpPr>
                          <a:grpSpLocks/>
                        </wpg:cNvGrpSpPr>
                        <wpg:grpSpPr bwMode="auto">
                          <a:xfrm>
                            <a:off x="0" y="0"/>
                            <a:ext cx="598805" cy="541655"/>
                            <a:chOff x="3132" y="290"/>
                            <a:chExt cx="943" cy="853"/>
                          </a:xfrm>
                        </wpg:grpSpPr>
                        <pic:pic xmlns:pic="http://schemas.openxmlformats.org/drawingml/2006/picture">
                          <pic:nvPicPr>
                            <pic:cNvPr id="76" name="docshape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314" y="289"/>
                              <a:ext cx="267"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7" name="docshape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3630" y="459"/>
                              <a:ext cx="301" cy="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 name="docshape27"/>
                          <wps:cNvSpPr>
                            <a:spLocks/>
                          </wps:cNvSpPr>
                          <wps:spPr bwMode="auto">
                            <a:xfrm>
                              <a:off x="3496" y="797"/>
                              <a:ext cx="578" cy="345"/>
                            </a:xfrm>
                            <a:custGeom>
                              <a:avLst/>
                              <a:gdLst>
                                <a:gd name="T0" fmla="+- 0 3780 3497"/>
                                <a:gd name="T1" fmla="*/ T0 w 578"/>
                                <a:gd name="T2" fmla="+- 0 797 797"/>
                                <a:gd name="T3" fmla="*/ 797 h 345"/>
                                <a:gd name="T4" fmla="+- 0 3698 3497"/>
                                <a:gd name="T5" fmla="*/ T4 w 578"/>
                                <a:gd name="T6" fmla="+- 0 805 797"/>
                                <a:gd name="T7" fmla="*/ 805 h 345"/>
                                <a:gd name="T8" fmla="+- 0 3626 3497"/>
                                <a:gd name="T9" fmla="*/ T8 w 578"/>
                                <a:gd name="T10" fmla="+- 0 829 797"/>
                                <a:gd name="T11" fmla="*/ 829 h 345"/>
                                <a:gd name="T12" fmla="+- 0 3570 3497"/>
                                <a:gd name="T13" fmla="*/ T12 w 578"/>
                                <a:gd name="T14" fmla="+- 0 868 797"/>
                                <a:gd name="T15" fmla="*/ 868 h 345"/>
                                <a:gd name="T16" fmla="+- 0 3532 3497"/>
                                <a:gd name="T17" fmla="*/ T16 w 578"/>
                                <a:gd name="T18" fmla="+- 0 922 797"/>
                                <a:gd name="T19" fmla="*/ 922 h 345"/>
                                <a:gd name="T20" fmla="+- 0 3519 3497"/>
                                <a:gd name="T21" fmla="*/ T20 w 578"/>
                                <a:gd name="T22" fmla="+- 0 988 797"/>
                                <a:gd name="T23" fmla="*/ 988 h 345"/>
                                <a:gd name="T24" fmla="+- 0 3519 3497"/>
                                <a:gd name="T25" fmla="*/ T24 w 578"/>
                                <a:gd name="T26" fmla="+- 0 989 797"/>
                                <a:gd name="T27" fmla="*/ 989 h 345"/>
                                <a:gd name="T28" fmla="+- 0 3505 3497"/>
                                <a:gd name="T29" fmla="*/ T28 w 578"/>
                                <a:gd name="T30" fmla="+- 0 994 797"/>
                                <a:gd name="T31" fmla="*/ 994 h 345"/>
                                <a:gd name="T32" fmla="+- 0 3497 3497"/>
                                <a:gd name="T33" fmla="*/ T32 w 578"/>
                                <a:gd name="T34" fmla="+- 0 1006 797"/>
                                <a:gd name="T35" fmla="*/ 1006 h 345"/>
                                <a:gd name="T36" fmla="+- 0 3497 3497"/>
                                <a:gd name="T37" fmla="*/ T36 w 578"/>
                                <a:gd name="T38" fmla="+- 0 1142 797"/>
                                <a:gd name="T39" fmla="*/ 1142 h 345"/>
                                <a:gd name="T40" fmla="+- 0 3536 3497"/>
                                <a:gd name="T41" fmla="*/ T40 w 578"/>
                                <a:gd name="T42" fmla="+- 0 1142 797"/>
                                <a:gd name="T43" fmla="*/ 1142 h 345"/>
                                <a:gd name="T44" fmla="+- 0 3536 3497"/>
                                <a:gd name="T45" fmla="*/ T44 w 578"/>
                                <a:gd name="T46" fmla="+- 0 1028 797"/>
                                <a:gd name="T47" fmla="*/ 1028 h 345"/>
                                <a:gd name="T48" fmla="+- 0 3572 3497"/>
                                <a:gd name="T49" fmla="*/ T48 w 578"/>
                                <a:gd name="T50" fmla="+- 0 1029 797"/>
                                <a:gd name="T51" fmla="*/ 1029 h 345"/>
                                <a:gd name="T52" fmla="+- 0 3637 3497"/>
                                <a:gd name="T53" fmla="*/ T52 w 578"/>
                                <a:gd name="T54" fmla="+- 0 1031 797"/>
                                <a:gd name="T55" fmla="*/ 1031 h 345"/>
                                <a:gd name="T56" fmla="+- 0 3722 3497"/>
                                <a:gd name="T57" fmla="*/ T56 w 578"/>
                                <a:gd name="T58" fmla="+- 0 1031 797"/>
                                <a:gd name="T59" fmla="*/ 1031 h 345"/>
                                <a:gd name="T60" fmla="+- 0 3822 3497"/>
                                <a:gd name="T61" fmla="*/ T60 w 578"/>
                                <a:gd name="T62" fmla="+- 0 1028 797"/>
                                <a:gd name="T63" fmla="*/ 1028 h 345"/>
                                <a:gd name="T64" fmla="+- 0 3929 3497"/>
                                <a:gd name="T65" fmla="*/ T64 w 578"/>
                                <a:gd name="T66" fmla="+- 0 1022 797"/>
                                <a:gd name="T67" fmla="*/ 1022 h 345"/>
                                <a:gd name="T68" fmla="+- 0 4035 3497"/>
                                <a:gd name="T69" fmla="*/ T68 w 578"/>
                                <a:gd name="T70" fmla="+- 0 1012 797"/>
                                <a:gd name="T71" fmla="*/ 1012 h 345"/>
                                <a:gd name="T72" fmla="+- 0 4035 3497"/>
                                <a:gd name="T73" fmla="*/ T72 w 578"/>
                                <a:gd name="T74" fmla="+- 0 1125 797"/>
                                <a:gd name="T75" fmla="*/ 1125 h 345"/>
                                <a:gd name="T76" fmla="+- 0 4075 3497"/>
                                <a:gd name="T77" fmla="*/ T76 w 578"/>
                                <a:gd name="T78" fmla="+- 0 1125 797"/>
                                <a:gd name="T79" fmla="*/ 1125 h 345"/>
                                <a:gd name="T80" fmla="+- 0 4075 3497"/>
                                <a:gd name="T81" fmla="*/ T80 w 578"/>
                                <a:gd name="T82" fmla="+- 0 995 797"/>
                                <a:gd name="T83" fmla="*/ 995 h 345"/>
                                <a:gd name="T84" fmla="+- 0 4040 3497"/>
                                <a:gd name="T85" fmla="*/ T84 w 578"/>
                                <a:gd name="T86" fmla="+- 0 970 797"/>
                                <a:gd name="T87" fmla="*/ 970 h 345"/>
                                <a:gd name="T88" fmla="+- 0 4022 3497"/>
                                <a:gd name="T89" fmla="*/ T88 w 578"/>
                                <a:gd name="T90" fmla="+- 0 910 797"/>
                                <a:gd name="T91" fmla="*/ 910 h 345"/>
                                <a:gd name="T92" fmla="+- 0 3983 3497"/>
                                <a:gd name="T93" fmla="*/ T92 w 578"/>
                                <a:gd name="T94" fmla="+- 0 862 797"/>
                                <a:gd name="T95" fmla="*/ 862 h 345"/>
                                <a:gd name="T96" fmla="+- 0 3927 3497"/>
                                <a:gd name="T97" fmla="*/ T96 w 578"/>
                                <a:gd name="T98" fmla="+- 0 826 797"/>
                                <a:gd name="T99" fmla="*/ 826 h 345"/>
                                <a:gd name="T100" fmla="+- 0 3858 3497"/>
                                <a:gd name="T101" fmla="*/ T100 w 578"/>
                                <a:gd name="T102" fmla="+- 0 805 797"/>
                                <a:gd name="T103" fmla="*/ 805 h 345"/>
                                <a:gd name="T104" fmla="+- 0 3780 3497"/>
                                <a:gd name="T105" fmla="*/ T104 w 578"/>
                                <a:gd name="T106" fmla="+- 0 797 797"/>
                                <a:gd name="T107" fmla="*/ 797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578" h="345">
                                  <a:moveTo>
                                    <a:pt x="283" y="0"/>
                                  </a:moveTo>
                                  <a:lnTo>
                                    <a:pt x="201" y="8"/>
                                  </a:lnTo>
                                  <a:lnTo>
                                    <a:pt x="129" y="32"/>
                                  </a:lnTo>
                                  <a:lnTo>
                                    <a:pt x="73" y="71"/>
                                  </a:lnTo>
                                  <a:lnTo>
                                    <a:pt x="35" y="125"/>
                                  </a:lnTo>
                                  <a:lnTo>
                                    <a:pt x="22" y="191"/>
                                  </a:lnTo>
                                  <a:lnTo>
                                    <a:pt x="22" y="192"/>
                                  </a:lnTo>
                                  <a:lnTo>
                                    <a:pt x="8" y="197"/>
                                  </a:lnTo>
                                  <a:lnTo>
                                    <a:pt x="0" y="209"/>
                                  </a:lnTo>
                                  <a:lnTo>
                                    <a:pt x="0" y="345"/>
                                  </a:lnTo>
                                  <a:lnTo>
                                    <a:pt x="39" y="345"/>
                                  </a:lnTo>
                                  <a:lnTo>
                                    <a:pt x="39" y="231"/>
                                  </a:lnTo>
                                  <a:lnTo>
                                    <a:pt x="75" y="232"/>
                                  </a:lnTo>
                                  <a:lnTo>
                                    <a:pt x="140" y="234"/>
                                  </a:lnTo>
                                  <a:lnTo>
                                    <a:pt x="225" y="234"/>
                                  </a:lnTo>
                                  <a:lnTo>
                                    <a:pt x="325" y="231"/>
                                  </a:lnTo>
                                  <a:lnTo>
                                    <a:pt x="432" y="225"/>
                                  </a:lnTo>
                                  <a:lnTo>
                                    <a:pt x="538" y="215"/>
                                  </a:lnTo>
                                  <a:lnTo>
                                    <a:pt x="538" y="328"/>
                                  </a:lnTo>
                                  <a:lnTo>
                                    <a:pt x="578" y="328"/>
                                  </a:lnTo>
                                  <a:lnTo>
                                    <a:pt x="578" y="198"/>
                                  </a:lnTo>
                                  <a:lnTo>
                                    <a:pt x="543" y="173"/>
                                  </a:lnTo>
                                  <a:lnTo>
                                    <a:pt x="525" y="113"/>
                                  </a:lnTo>
                                  <a:lnTo>
                                    <a:pt x="486" y="65"/>
                                  </a:lnTo>
                                  <a:lnTo>
                                    <a:pt x="430" y="29"/>
                                  </a:lnTo>
                                  <a:lnTo>
                                    <a:pt x="361" y="8"/>
                                  </a:lnTo>
                                  <a:lnTo>
                                    <a:pt x="283" y="0"/>
                                  </a:lnTo>
                                  <a:close/>
                                </a:path>
                              </a:pathLst>
                            </a:custGeom>
                            <a:solidFill>
                              <a:srgbClr val="5457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docshape28"/>
                          <wps:cNvSpPr>
                            <a:spLocks/>
                          </wps:cNvSpPr>
                          <wps:spPr bwMode="auto">
                            <a:xfrm>
                              <a:off x="3132" y="589"/>
                              <a:ext cx="540" cy="472"/>
                            </a:xfrm>
                            <a:custGeom>
                              <a:avLst/>
                              <a:gdLst>
                                <a:gd name="T0" fmla="+- 0 3447 3132"/>
                                <a:gd name="T1" fmla="*/ T0 w 540"/>
                                <a:gd name="T2" fmla="+- 0 589 589"/>
                                <a:gd name="T3" fmla="*/ 589 h 472"/>
                                <a:gd name="T4" fmla="+- 0 3357 3132"/>
                                <a:gd name="T5" fmla="*/ T4 w 540"/>
                                <a:gd name="T6" fmla="+- 0 600 589"/>
                                <a:gd name="T7" fmla="*/ 600 h 472"/>
                                <a:gd name="T8" fmla="+- 0 3284 3132"/>
                                <a:gd name="T9" fmla="*/ T8 w 540"/>
                                <a:gd name="T10" fmla="+- 0 633 589"/>
                                <a:gd name="T11" fmla="*/ 633 h 472"/>
                                <a:gd name="T12" fmla="+- 0 3234 3132"/>
                                <a:gd name="T13" fmla="*/ T12 w 540"/>
                                <a:gd name="T14" fmla="+- 0 686 589"/>
                                <a:gd name="T15" fmla="*/ 686 h 472"/>
                                <a:gd name="T16" fmla="+- 0 3216 3132"/>
                                <a:gd name="T17" fmla="*/ T16 w 540"/>
                                <a:gd name="T18" fmla="+- 0 758 589"/>
                                <a:gd name="T19" fmla="*/ 758 h 472"/>
                                <a:gd name="T20" fmla="+- 0 3216 3132"/>
                                <a:gd name="T21" fmla="*/ T20 w 540"/>
                                <a:gd name="T22" fmla="+- 0 801 589"/>
                                <a:gd name="T23" fmla="*/ 801 h 472"/>
                                <a:gd name="T24" fmla="+- 0 3204 3132"/>
                                <a:gd name="T25" fmla="*/ T24 w 540"/>
                                <a:gd name="T26" fmla="+- 0 807 589"/>
                                <a:gd name="T27" fmla="*/ 807 h 472"/>
                                <a:gd name="T28" fmla="+- 0 3157 3132"/>
                                <a:gd name="T29" fmla="*/ T28 w 540"/>
                                <a:gd name="T30" fmla="+- 0 844 589"/>
                                <a:gd name="T31" fmla="*/ 844 h 472"/>
                                <a:gd name="T32" fmla="+- 0 3132 3132"/>
                                <a:gd name="T33" fmla="*/ T32 w 540"/>
                                <a:gd name="T34" fmla="+- 0 903 589"/>
                                <a:gd name="T35" fmla="*/ 903 h 472"/>
                                <a:gd name="T36" fmla="+- 0 3149 3132"/>
                                <a:gd name="T37" fmla="*/ T36 w 540"/>
                                <a:gd name="T38" fmla="+- 0 952 589"/>
                                <a:gd name="T39" fmla="*/ 952 h 472"/>
                                <a:gd name="T40" fmla="+- 0 3197 3132"/>
                                <a:gd name="T41" fmla="*/ T40 w 540"/>
                                <a:gd name="T42" fmla="+- 0 993 589"/>
                                <a:gd name="T43" fmla="*/ 993 h 472"/>
                                <a:gd name="T44" fmla="+- 0 3267 3132"/>
                                <a:gd name="T45" fmla="*/ T44 w 540"/>
                                <a:gd name="T46" fmla="+- 0 1025 589"/>
                                <a:gd name="T47" fmla="*/ 1025 h 472"/>
                                <a:gd name="T48" fmla="+- 0 3354 3132"/>
                                <a:gd name="T49" fmla="*/ T48 w 540"/>
                                <a:gd name="T50" fmla="+- 0 1047 589"/>
                                <a:gd name="T51" fmla="*/ 1047 h 472"/>
                                <a:gd name="T52" fmla="+- 0 3452 3132"/>
                                <a:gd name="T53" fmla="*/ T52 w 540"/>
                                <a:gd name="T54" fmla="+- 0 1061 589"/>
                                <a:gd name="T55" fmla="*/ 1061 h 472"/>
                                <a:gd name="T56" fmla="+- 0 3452 3132"/>
                                <a:gd name="T57" fmla="*/ T56 w 540"/>
                                <a:gd name="T58" fmla="+- 0 1019 589"/>
                                <a:gd name="T59" fmla="*/ 1019 h 472"/>
                                <a:gd name="T60" fmla="+- 0 3338 3132"/>
                                <a:gd name="T61" fmla="*/ T60 w 540"/>
                                <a:gd name="T62" fmla="+- 0 1001 589"/>
                                <a:gd name="T63" fmla="*/ 1001 h 472"/>
                                <a:gd name="T64" fmla="+- 0 3251 3132"/>
                                <a:gd name="T65" fmla="*/ T64 w 540"/>
                                <a:gd name="T66" fmla="+- 0 974 589"/>
                                <a:gd name="T67" fmla="*/ 974 h 472"/>
                                <a:gd name="T68" fmla="+- 0 3195 3132"/>
                                <a:gd name="T69" fmla="*/ T68 w 540"/>
                                <a:gd name="T70" fmla="+- 0 939 589"/>
                                <a:gd name="T71" fmla="*/ 939 h 472"/>
                                <a:gd name="T72" fmla="+- 0 3175 3132"/>
                                <a:gd name="T73" fmla="*/ T72 w 540"/>
                                <a:gd name="T74" fmla="+- 0 903 589"/>
                                <a:gd name="T75" fmla="*/ 903 h 472"/>
                                <a:gd name="T76" fmla="+- 0 3192 3132"/>
                                <a:gd name="T77" fmla="*/ T76 w 540"/>
                                <a:gd name="T78" fmla="+- 0 869 589"/>
                                <a:gd name="T79" fmla="*/ 869 h 472"/>
                                <a:gd name="T80" fmla="+- 0 3241 3132"/>
                                <a:gd name="T81" fmla="*/ T80 w 540"/>
                                <a:gd name="T82" fmla="+- 0 836 589"/>
                                <a:gd name="T83" fmla="*/ 836 h 472"/>
                                <a:gd name="T84" fmla="+- 0 3318 3132"/>
                                <a:gd name="T85" fmla="*/ T84 w 540"/>
                                <a:gd name="T86" fmla="+- 0 809 589"/>
                                <a:gd name="T87" fmla="*/ 809 h 472"/>
                                <a:gd name="T88" fmla="+- 0 3419 3132"/>
                                <a:gd name="T89" fmla="*/ T88 w 540"/>
                                <a:gd name="T90" fmla="+- 0 790 589"/>
                                <a:gd name="T91" fmla="*/ 790 h 472"/>
                                <a:gd name="T92" fmla="+- 0 3540 3132"/>
                                <a:gd name="T93" fmla="*/ T92 w 540"/>
                                <a:gd name="T94" fmla="+- 0 783 589"/>
                                <a:gd name="T95" fmla="*/ 783 h 472"/>
                                <a:gd name="T96" fmla="+- 0 3561 3132"/>
                                <a:gd name="T97" fmla="*/ T96 w 540"/>
                                <a:gd name="T98" fmla="+- 0 784 589"/>
                                <a:gd name="T99" fmla="*/ 784 h 472"/>
                                <a:gd name="T100" fmla="+- 0 3601 3132"/>
                                <a:gd name="T101" fmla="*/ T100 w 540"/>
                                <a:gd name="T102" fmla="+- 0 785 589"/>
                                <a:gd name="T103" fmla="*/ 785 h 472"/>
                                <a:gd name="T104" fmla="+- 0 3620 3132"/>
                                <a:gd name="T105" fmla="*/ T104 w 540"/>
                                <a:gd name="T106" fmla="+- 0 786 589"/>
                                <a:gd name="T107" fmla="*/ 786 h 472"/>
                                <a:gd name="T108" fmla="+- 0 3633 3132"/>
                                <a:gd name="T109" fmla="*/ T108 w 540"/>
                                <a:gd name="T110" fmla="+- 0 781 589"/>
                                <a:gd name="T111" fmla="*/ 781 h 472"/>
                                <a:gd name="T112" fmla="+- 0 3645 3132"/>
                                <a:gd name="T113" fmla="*/ T112 w 540"/>
                                <a:gd name="T114" fmla="+- 0 777 589"/>
                                <a:gd name="T115" fmla="*/ 777 h 472"/>
                                <a:gd name="T116" fmla="+- 0 3658 3132"/>
                                <a:gd name="T117" fmla="*/ T116 w 540"/>
                                <a:gd name="T118" fmla="+- 0 772 589"/>
                                <a:gd name="T119" fmla="*/ 772 h 472"/>
                                <a:gd name="T120" fmla="+- 0 3672 3132"/>
                                <a:gd name="T121" fmla="*/ T120 w 540"/>
                                <a:gd name="T122" fmla="+- 0 768 589"/>
                                <a:gd name="T123" fmla="*/ 768 h 472"/>
                                <a:gd name="T124" fmla="+- 0 3639 3132"/>
                                <a:gd name="T125" fmla="*/ T124 w 540"/>
                                <a:gd name="T126" fmla="+- 0 740 589"/>
                                <a:gd name="T127" fmla="*/ 740 h 472"/>
                                <a:gd name="T128" fmla="+- 0 3614 3132"/>
                                <a:gd name="T129" fmla="*/ T128 w 540"/>
                                <a:gd name="T130" fmla="+- 0 705 589"/>
                                <a:gd name="T131" fmla="*/ 705 h 472"/>
                                <a:gd name="T132" fmla="+- 0 3597 3132"/>
                                <a:gd name="T133" fmla="*/ T132 w 540"/>
                                <a:gd name="T134" fmla="+- 0 665 589"/>
                                <a:gd name="T135" fmla="*/ 665 h 472"/>
                                <a:gd name="T136" fmla="+- 0 3589 3132"/>
                                <a:gd name="T137" fmla="*/ T136 w 540"/>
                                <a:gd name="T138" fmla="+- 0 621 589"/>
                                <a:gd name="T139" fmla="*/ 621 h 472"/>
                                <a:gd name="T140" fmla="+- 0 3558 3132"/>
                                <a:gd name="T141" fmla="*/ T140 w 540"/>
                                <a:gd name="T142" fmla="+- 0 607 589"/>
                                <a:gd name="T143" fmla="*/ 607 h 472"/>
                                <a:gd name="T144" fmla="+- 0 3523 3132"/>
                                <a:gd name="T145" fmla="*/ T144 w 540"/>
                                <a:gd name="T146" fmla="+- 0 597 589"/>
                                <a:gd name="T147" fmla="*/ 597 h 472"/>
                                <a:gd name="T148" fmla="+- 0 3486 3132"/>
                                <a:gd name="T149" fmla="*/ T148 w 540"/>
                                <a:gd name="T150" fmla="+- 0 591 589"/>
                                <a:gd name="T151" fmla="*/ 591 h 472"/>
                                <a:gd name="T152" fmla="+- 0 3447 3132"/>
                                <a:gd name="T153" fmla="*/ T152 w 540"/>
                                <a:gd name="T154" fmla="+- 0 589 589"/>
                                <a:gd name="T155" fmla="*/ 589 h 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540" h="472">
                                  <a:moveTo>
                                    <a:pt x="315" y="0"/>
                                  </a:moveTo>
                                  <a:lnTo>
                                    <a:pt x="225" y="11"/>
                                  </a:lnTo>
                                  <a:lnTo>
                                    <a:pt x="152" y="44"/>
                                  </a:lnTo>
                                  <a:lnTo>
                                    <a:pt x="102" y="97"/>
                                  </a:lnTo>
                                  <a:lnTo>
                                    <a:pt x="84" y="169"/>
                                  </a:lnTo>
                                  <a:lnTo>
                                    <a:pt x="84" y="212"/>
                                  </a:lnTo>
                                  <a:lnTo>
                                    <a:pt x="72" y="218"/>
                                  </a:lnTo>
                                  <a:lnTo>
                                    <a:pt x="25" y="255"/>
                                  </a:lnTo>
                                  <a:lnTo>
                                    <a:pt x="0" y="314"/>
                                  </a:lnTo>
                                  <a:lnTo>
                                    <a:pt x="17" y="363"/>
                                  </a:lnTo>
                                  <a:lnTo>
                                    <a:pt x="65" y="404"/>
                                  </a:lnTo>
                                  <a:lnTo>
                                    <a:pt x="135" y="436"/>
                                  </a:lnTo>
                                  <a:lnTo>
                                    <a:pt x="222" y="458"/>
                                  </a:lnTo>
                                  <a:lnTo>
                                    <a:pt x="320" y="472"/>
                                  </a:lnTo>
                                  <a:lnTo>
                                    <a:pt x="320" y="430"/>
                                  </a:lnTo>
                                  <a:lnTo>
                                    <a:pt x="206" y="412"/>
                                  </a:lnTo>
                                  <a:lnTo>
                                    <a:pt x="119" y="385"/>
                                  </a:lnTo>
                                  <a:lnTo>
                                    <a:pt x="63" y="350"/>
                                  </a:lnTo>
                                  <a:lnTo>
                                    <a:pt x="43" y="314"/>
                                  </a:lnTo>
                                  <a:lnTo>
                                    <a:pt x="60" y="280"/>
                                  </a:lnTo>
                                  <a:lnTo>
                                    <a:pt x="109" y="247"/>
                                  </a:lnTo>
                                  <a:lnTo>
                                    <a:pt x="186" y="220"/>
                                  </a:lnTo>
                                  <a:lnTo>
                                    <a:pt x="287" y="201"/>
                                  </a:lnTo>
                                  <a:lnTo>
                                    <a:pt x="408" y="194"/>
                                  </a:lnTo>
                                  <a:lnTo>
                                    <a:pt x="429" y="195"/>
                                  </a:lnTo>
                                  <a:lnTo>
                                    <a:pt x="469" y="196"/>
                                  </a:lnTo>
                                  <a:lnTo>
                                    <a:pt x="488" y="197"/>
                                  </a:lnTo>
                                  <a:lnTo>
                                    <a:pt x="501" y="192"/>
                                  </a:lnTo>
                                  <a:lnTo>
                                    <a:pt x="513" y="188"/>
                                  </a:lnTo>
                                  <a:lnTo>
                                    <a:pt x="526" y="183"/>
                                  </a:lnTo>
                                  <a:lnTo>
                                    <a:pt x="540" y="179"/>
                                  </a:lnTo>
                                  <a:lnTo>
                                    <a:pt x="507" y="151"/>
                                  </a:lnTo>
                                  <a:lnTo>
                                    <a:pt x="482" y="116"/>
                                  </a:lnTo>
                                  <a:lnTo>
                                    <a:pt x="465" y="76"/>
                                  </a:lnTo>
                                  <a:lnTo>
                                    <a:pt x="457" y="32"/>
                                  </a:lnTo>
                                  <a:lnTo>
                                    <a:pt x="426" y="18"/>
                                  </a:lnTo>
                                  <a:lnTo>
                                    <a:pt x="391" y="8"/>
                                  </a:lnTo>
                                  <a:lnTo>
                                    <a:pt x="354" y="2"/>
                                  </a:lnTo>
                                  <a:lnTo>
                                    <a:pt x="315"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80" name="Oval 80"/>
                        <wps:cNvSpPr/>
                        <wps:spPr>
                          <a:xfrm>
                            <a:off x="116958" y="0"/>
                            <a:ext cx="165600" cy="165600"/>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E16A709" id="Group 5" o:spid="_x0000_s1026" style="position:absolute;margin-left:-73.15pt;margin-top:12.15pt;width:47.15pt;height:42.65pt;z-index:251739136" coordsize="5988,5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">
                <v:group id="Group 75" o:spid="_x0000_s1027" style="position:absolute;width:5988;height:5416" coordorigin="3132,290" coordsize="943,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docshape25" o:spid="_x0000_s1028" type="#_x0000_t75" style="position:absolute;left:3314;top:289;width:267;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">
                    <v:imagedata r:id="rId22" o:title=""/>
                  </v:shape>
                  <v:shape id="docshape26" o:spid="_x0000_s1029" type="#_x0000_t75" style="position:absolute;left:3630;top:459;width:301;height: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">
                    <v:imagedata r:id="rId23" o:title=""/>
                  </v:shape>
                  <v:shape id="docshape27" o:spid="_x0000_s1030" style="position:absolute;left:3496;top:797;width:578;height:345;visibility:visible;mso-wrap-style:square;v-text-anchor:top" coordsize="57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" path="m283,l201,8,129,32,73,71,35,125,22,191r,1l8,197,,209,,345r39,l39,231r36,1l140,234r85,l325,231r107,-6l538,215r,113l578,328r,-130l543,173,525,113,486,65,430,29,361,8,283,xe" fillcolor="#54575b" stroked="f">
                    <v:path arrowok="t" o:connecttype="custom" o:connectlocs="283,797;201,805;129,829;73,868;35,922;22,988;22,989;8,994;0,1006;0,1142;39,1142;39,1028;75,1029;140,1031;225,1031;325,1028;432,1022;538,1012;538,1125;578,1125;578,995;543,970;525,910;486,862;430,826;361,805;283,797" o:connectangles="0,0,0,0,0,0,0,0,0,0,0,0,0,0,0,0,0,0,0,0,0,0,0,0,0,0,0"/>
                  </v:shape>
                  <v:shape id="docshape28" o:spid="_x0000_s1031" style="position:absolute;left:3132;top:589;width:540;height:472;visibility:visible;mso-wrap-style:square;v-text-anchor:top" coordsize="54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" path="m315,l225,11,152,44,102,97,84,169r,43l72,218,25,255,,314r17,49l65,404r70,32l222,458r98,14l320,430,206,412,119,385,63,350,43,314,60,280r49,-33l186,220,287,201r121,-7l429,195r40,1l488,197r13,-5l513,188r13,-5l540,179,507,151,482,116,465,76,457,32,426,18,391,8,354,2,315,xe" fillcolor="#e57100 [3204]" stroked="f">
                    <v:path arrowok="t" o:connecttype="custom" o:connectlocs="315,589;225,600;152,633;102,686;84,758;84,801;72,807;25,844;0,903;17,952;65,993;135,1025;222,1047;320,1061;320,1019;206,1001;119,974;63,939;43,903;60,869;109,836;186,809;287,790;408,783;429,784;469,785;488,786;501,781;513,777;526,772;540,768;507,740;482,705;465,665;457,621;426,607;391,597;354,591;315,589" o:connectangles="0,0,0,0,0,0,0,0,0,0,0,0,0,0,0,0,0,0,0,0,0,0,0,0,0,0,0,0,0,0,0,0,0,0,0,0,0,0,0"/>
                  </v:shape>
                </v:group>
                <v:oval id="Oval 80" o:spid="_x0000_s1032" style="position:absolute;left:1169;width:1656;height:1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" fillcolor="#e57100 [3204]" stroked="f" strokeweight="1pt">
                  <v:stroke joinstyle="miter"/>
                </v:oval>
              </v:group>
            </w:pict>
          </mc:Fallback>
        </mc:AlternateContent>
      </w:r>
    </w:p>
    <w:p w14:paraId="7AC7C3D1" w14:textId="4F4A0751" w:rsidR="006719D1" w:rsidRDefault="006719D1" w:rsidP="006719D1">
      <w:pPr>
        <w:ind w:right="-7179"/>
      </w:pPr>
      <w:r w:rsidRPr="002E14C1">
        <w:rPr>
          <w:rFonts w:asciiTheme="majorHAnsi" w:eastAsiaTheme="majorEastAsia" w:hAnsiTheme="majorHAnsi" w:cstheme="majorBidi"/>
          <w:b/>
          <w:color w:val="E57100" w:themeColor="accent1"/>
          <w:sz w:val="24"/>
        </w:rPr>
        <w:t>Participate in regular review meetings</w:t>
      </w:r>
      <w:r>
        <w:t xml:space="preserve"> </w:t>
      </w:r>
    </w:p>
    <w:p w14:paraId="1BA17256" w14:textId="31F59F87" w:rsidR="006719D1" w:rsidRPr="002E14C1" w:rsidRDefault="006719D1" w:rsidP="006719D1">
      <w:pPr>
        <w:ind w:right="-7179"/>
        <w:rPr>
          <w:sz w:val="24"/>
          <w:szCs w:val="28"/>
        </w:rPr>
      </w:pPr>
      <w:r w:rsidRPr="002E14C1">
        <w:rPr>
          <w:rFonts w:cstheme="minorHAnsi"/>
          <w:sz w:val="18"/>
          <w:szCs w:val="20"/>
          <w:lang w:val="en-AU"/>
        </w:rPr>
        <w:t>Service providers will schedule termly review meetings with a school representative to discuss and review the cleaning undertaken, discuss the upcoming term, adjust the cleaning services plan and discuss the holiday (periodic) clean. These meetings are really beneficial for schools to participate in.</w:t>
      </w:r>
      <w:r w:rsidRPr="002E14C1">
        <w:rPr>
          <w:sz w:val="24"/>
          <w:szCs w:val="28"/>
        </w:rPr>
        <w:t xml:space="preserve"> </w:t>
      </w:r>
    </w:p>
    <w:tbl>
      <w:tblPr>
        <w:tblStyle w:val="TableGrid"/>
        <w:tblW w:w="7935" w:type="dxa"/>
        <w:tblInd w:w="3" w:type="dxa"/>
        <w:tblBorders>
          <w:top w:val="none" w:sz="0" w:space="0" w:color="auto"/>
          <w:left w:val="none" w:sz="0" w:space="0" w:color="auto"/>
          <w:bottom w:val="none" w:sz="0" w:space="0" w:color="auto"/>
          <w:right w:val="none" w:sz="0" w:space="0" w:color="auto"/>
          <w:insideH w:val="single" w:sz="8" w:space="0" w:color="E57100" w:themeColor="accent1"/>
          <w:insideV w:val="none" w:sz="0" w:space="0" w:color="auto"/>
        </w:tblBorders>
        <w:tblLayout w:type="fixed"/>
        <w:tblLook w:val="04A0" w:firstRow="1" w:lastRow="0" w:firstColumn="1" w:lastColumn="0" w:noHBand="0" w:noVBand="1"/>
      </w:tblPr>
      <w:tblGrid>
        <w:gridCol w:w="3967"/>
        <w:gridCol w:w="3968"/>
      </w:tblGrid>
      <w:tr w:rsidR="006719D1" w:rsidRPr="006719D1" w14:paraId="37F51452" w14:textId="77777777" w:rsidTr="002E14C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67" w:type="dxa"/>
            <w:shd w:val="clear" w:color="auto" w:fill="auto"/>
            <w:noWrap/>
            <w:vAlign w:val="bottom"/>
            <w:hideMark/>
          </w:tcPr>
          <w:p w14:paraId="402592AB" w14:textId="77777777" w:rsidR="006719D1" w:rsidRPr="002E14C1" w:rsidRDefault="006719D1" w:rsidP="00466D39">
            <w:pPr>
              <w:spacing w:after="0"/>
              <w:ind w:hanging="117"/>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CHOOL RESPONSIBILITIES:</w:t>
            </w:r>
          </w:p>
        </w:tc>
        <w:tc>
          <w:tcPr>
            <w:tcW w:w="3968" w:type="dxa"/>
            <w:shd w:val="clear" w:color="auto" w:fill="auto"/>
            <w:noWrap/>
            <w:vAlign w:val="bottom"/>
            <w:hideMark/>
          </w:tcPr>
          <w:p w14:paraId="7C788E39" w14:textId="77777777" w:rsidR="006719D1" w:rsidRPr="002E14C1" w:rsidRDefault="006719D1" w:rsidP="00466D39">
            <w:pPr>
              <w:spacing w:after="0"/>
              <w:ind w:left="-175" w:firstLine="142"/>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ERVICE PROVIDER’S RESPONSIBILITIES:</w:t>
            </w:r>
          </w:p>
        </w:tc>
      </w:tr>
      <w:tr w:rsidR="006719D1" w:rsidRPr="006719D1" w14:paraId="039C21DB" w14:textId="77777777" w:rsidTr="002E14C1">
        <w:trPr>
          <w:trHeight w:val="946"/>
        </w:trPr>
        <w:tc>
          <w:tcPr>
            <w:cnfStyle w:val="001000000000" w:firstRow="0" w:lastRow="0" w:firstColumn="1" w:lastColumn="0" w:oddVBand="0" w:evenVBand="0" w:oddHBand="0" w:evenHBand="0" w:firstRowFirstColumn="0" w:firstRowLastColumn="0" w:lastRowFirstColumn="0" w:lastRowLastColumn="0"/>
            <w:tcW w:w="3967" w:type="dxa"/>
            <w:shd w:val="clear" w:color="auto" w:fill="auto"/>
            <w:hideMark/>
          </w:tcPr>
          <w:p w14:paraId="5019721E" w14:textId="77777777" w:rsidR="006719D1" w:rsidRPr="002E14C1" w:rsidRDefault="006719D1" w:rsidP="00466D39">
            <w:pPr>
              <w:pStyle w:val="ListParagraph"/>
              <w:numPr>
                <w:ilvl w:val="0"/>
                <w:numId w:val="19"/>
              </w:numPr>
              <w:ind w:left="167" w:hanging="167"/>
              <w:rPr>
                <w:rFonts w:cstheme="minorHAnsi"/>
                <w:color w:val="auto"/>
                <w:sz w:val="18"/>
                <w:szCs w:val="18"/>
              </w:rPr>
            </w:pPr>
            <w:r w:rsidRPr="002E14C1">
              <w:rPr>
                <w:rFonts w:cstheme="minorHAnsi"/>
                <w:sz w:val="18"/>
                <w:szCs w:val="18"/>
              </w:rPr>
              <w:t>actively participate in the review meetings,</w:t>
            </w:r>
          </w:p>
          <w:p w14:paraId="7B3BCB0D" w14:textId="77777777" w:rsidR="006719D1" w:rsidRPr="002E14C1" w:rsidRDefault="006719D1" w:rsidP="00466D39">
            <w:pPr>
              <w:pStyle w:val="ListParagraph"/>
              <w:numPr>
                <w:ilvl w:val="0"/>
                <w:numId w:val="19"/>
              </w:numPr>
              <w:ind w:left="167" w:hanging="167"/>
              <w:rPr>
                <w:rFonts w:cstheme="minorHAnsi"/>
                <w:color w:val="auto"/>
                <w:sz w:val="18"/>
                <w:szCs w:val="18"/>
              </w:rPr>
            </w:pPr>
            <w:r w:rsidRPr="002E14C1">
              <w:rPr>
                <w:rFonts w:cstheme="minorHAnsi"/>
                <w:sz w:val="18"/>
                <w:szCs w:val="18"/>
              </w:rPr>
              <w:t>discuss the previous terms clean, in particular lessons learned,</w:t>
            </w:r>
          </w:p>
          <w:p w14:paraId="3FE9AFFA" w14:textId="77777777" w:rsidR="006719D1" w:rsidRPr="002E14C1" w:rsidRDefault="006719D1" w:rsidP="00466D39">
            <w:pPr>
              <w:pStyle w:val="ListParagraph"/>
              <w:numPr>
                <w:ilvl w:val="0"/>
                <w:numId w:val="19"/>
              </w:numPr>
              <w:ind w:left="167" w:hanging="167"/>
              <w:rPr>
                <w:rFonts w:cstheme="minorHAnsi"/>
                <w:color w:val="auto"/>
                <w:sz w:val="18"/>
                <w:szCs w:val="18"/>
              </w:rPr>
            </w:pPr>
            <w:r w:rsidRPr="002E14C1">
              <w:rPr>
                <w:rFonts w:cstheme="minorHAnsi"/>
                <w:sz w:val="18"/>
                <w:szCs w:val="18"/>
              </w:rPr>
              <w:t>discuss the cleaning services plan, in particular around any changes needed, the holiday (periodic clean) and non-student days for the next term.</w:t>
            </w:r>
          </w:p>
        </w:tc>
        <w:tc>
          <w:tcPr>
            <w:tcW w:w="3968" w:type="dxa"/>
            <w:shd w:val="clear" w:color="auto" w:fill="auto"/>
            <w:hideMark/>
          </w:tcPr>
          <w:p w14:paraId="0310E636" w14:textId="77777777" w:rsidR="006719D1" w:rsidRPr="002E14C1" w:rsidRDefault="006719D1" w:rsidP="002E14C1">
            <w:pPr>
              <w:pStyle w:val="ListParagraph"/>
              <w:numPr>
                <w:ilvl w:val="0"/>
                <w:numId w:val="19"/>
              </w:numPr>
              <w:ind w:left="167" w:right="-163"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contact the school a minimum of four weeks before the end of the term to schedule the termly review meeting,</w:t>
            </w:r>
          </w:p>
          <w:p w14:paraId="3A5C57AC" w14:textId="77777777" w:rsidR="006719D1" w:rsidRPr="002E14C1" w:rsidRDefault="006719D1" w:rsidP="00466D39">
            <w:pPr>
              <w:pStyle w:val="ListParagraph"/>
              <w:numPr>
                <w:ilvl w:val="0"/>
                <w:numId w:val="19"/>
              </w:numPr>
              <w:ind w:left="167" w:right="176"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during Term 4, the termly review meeting will be replaced with the annual review meeting to forward plan for the following year.</w:t>
            </w:r>
          </w:p>
        </w:tc>
      </w:tr>
    </w:tbl>
    <w:p w14:paraId="7FBD2C81" w14:textId="77777777" w:rsidR="006719D1" w:rsidRPr="00466D39" w:rsidRDefault="006719D1" w:rsidP="006719D1">
      <w:pPr>
        <w:ind w:right="-7179"/>
        <w:rPr>
          <w:rFonts w:cstheme="minorHAnsi"/>
          <w:sz w:val="18"/>
          <w:szCs w:val="18"/>
          <w:lang w:val="en-AU"/>
        </w:rPr>
      </w:pPr>
      <w:r>
        <w:rPr>
          <w:rFonts w:cstheme="minorHAnsi"/>
          <w:sz w:val="18"/>
          <w:szCs w:val="18"/>
          <w:lang w:val="en-AU"/>
        </w:rPr>
        <w:t>M</w:t>
      </w:r>
      <w:r w:rsidRPr="006719D1">
        <w:rPr>
          <w:rFonts w:cstheme="minorHAnsi"/>
          <w:sz w:val="18"/>
          <w:szCs w:val="18"/>
          <w:lang w:val="en-AU"/>
        </w:rPr>
        <w:t xml:space="preserve">ore information </w:t>
      </w:r>
      <w:r>
        <w:rPr>
          <w:rFonts w:cstheme="minorHAnsi"/>
          <w:sz w:val="18"/>
          <w:szCs w:val="18"/>
          <w:lang w:val="en-AU"/>
        </w:rPr>
        <w:t>is available</w:t>
      </w:r>
      <w:r w:rsidRPr="006719D1">
        <w:rPr>
          <w:rFonts w:cstheme="minorHAnsi"/>
          <w:sz w:val="18"/>
          <w:szCs w:val="18"/>
          <w:lang w:val="en-AU"/>
        </w:rPr>
        <w:t xml:space="preserve"> </w:t>
      </w:r>
      <w:r>
        <w:rPr>
          <w:rFonts w:cstheme="minorHAnsi"/>
          <w:sz w:val="18"/>
          <w:szCs w:val="18"/>
          <w:lang w:val="en-AU"/>
        </w:rPr>
        <w:t xml:space="preserve">on </w:t>
      </w:r>
      <w:r w:rsidRPr="006719D1">
        <w:rPr>
          <w:rFonts w:cstheme="minorHAnsi"/>
          <w:sz w:val="18"/>
          <w:szCs w:val="18"/>
          <w:lang w:val="en-AU"/>
        </w:rPr>
        <w:t>page 12</w:t>
      </w:r>
      <w:r>
        <w:rPr>
          <w:rFonts w:cstheme="minorHAnsi"/>
          <w:sz w:val="18"/>
          <w:szCs w:val="18"/>
          <w:lang w:val="en-AU"/>
        </w:rPr>
        <w:t xml:space="preserve"> of t</w:t>
      </w:r>
      <w:r w:rsidRPr="006719D1">
        <w:rPr>
          <w:rFonts w:cstheme="minorHAnsi"/>
          <w:sz w:val="18"/>
          <w:szCs w:val="18"/>
          <w:lang w:val="en-AU"/>
        </w:rPr>
        <w:t>he Metropolitan schools user guide for cleaning services</w:t>
      </w:r>
      <w:r>
        <w:rPr>
          <w:rFonts w:cstheme="minorHAnsi"/>
          <w:sz w:val="18"/>
          <w:szCs w:val="18"/>
          <w:lang w:val="en-AU"/>
        </w:rPr>
        <w:t>,</w:t>
      </w:r>
      <w:r w:rsidRPr="006719D1">
        <w:rPr>
          <w:rFonts w:cstheme="minorHAnsi"/>
          <w:sz w:val="18"/>
          <w:szCs w:val="18"/>
          <w:lang w:val="en-AU"/>
        </w:rPr>
        <w:t xml:space="preserve"> available in the </w:t>
      </w:r>
      <w:hyperlink r:id="rId24" w:history="1">
        <w:r w:rsidRPr="006719D1">
          <w:rPr>
            <w:rStyle w:val="Hyperlink"/>
            <w:rFonts w:cstheme="minorHAnsi"/>
            <w:sz w:val="18"/>
            <w:szCs w:val="18"/>
            <w:lang w:val="en-AU"/>
          </w:rPr>
          <w:t>Policy and Advisory Library: Cleaning</w:t>
        </w:r>
      </w:hyperlink>
      <w:r w:rsidRPr="006719D1">
        <w:rPr>
          <w:rFonts w:cstheme="minorHAnsi"/>
          <w:sz w:val="18"/>
          <w:szCs w:val="18"/>
          <w:lang w:val="en-AU"/>
        </w:rPr>
        <w:t>.</w:t>
      </w:r>
    </w:p>
    <w:p w14:paraId="50E599C3" w14:textId="5A039EB4" w:rsidR="006719D1" w:rsidRDefault="006719D1" w:rsidP="006719D1">
      <w:pPr>
        <w:ind w:right="-7179"/>
        <w:rPr>
          <w:rFonts w:cstheme="minorHAnsi"/>
          <w:sz w:val="16"/>
          <w:szCs w:val="16"/>
          <w:lang w:val="en-AU"/>
        </w:rPr>
      </w:pPr>
      <w:r>
        <w:rPr>
          <w:rFonts w:cstheme="minorHAnsi"/>
          <w:noProof/>
          <w:szCs w:val="20"/>
        </w:rPr>
        <w:lastRenderedPageBreak/>
        <mc:AlternateContent>
          <mc:Choice Requires="wpg">
            <w:drawing>
              <wp:anchor distT="0" distB="0" distL="114300" distR="114300" simplePos="0" relativeHeight="251748352" behindDoc="0" locked="0" layoutInCell="1" allowOverlap="1" wp14:anchorId="0628518B" wp14:editId="124D7487">
                <wp:simplePos x="0" y="0"/>
                <wp:positionH relativeFrom="page">
                  <wp:posOffset>980928</wp:posOffset>
                </wp:positionH>
                <wp:positionV relativeFrom="paragraph">
                  <wp:posOffset>221</wp:posOffset>
                </wp:positionV>
                <wp:extent cx="452755" cy="458470"/>
                <wp:effectExtent l="0" t="0" r="4445" b="0"/>
                <wp:wrapSquare wrapText="bothSides"/>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2755" cy="458470"/>
                          <a:chOff x="3380" y="70"/>
                          <a:chExt cx="713" cy="722"/>
                        </a:xfrm>
                      </wpg:grpSpPr>
                      <wps:wsp>
                        <wps:cNvPr id="12" name="docshape49"/>
                        <wps:cNvSpPr>
                          <a:spLocks/>
                        </wps:cNvSpPr>
                        <wps:spPr bwMode="auto">
                          <a:xfrm>
                            <a:off x="3493" y="362"/>
                            <a:ext cx="486" cy="342"/>
                          </a:xfrm>
                          <a:custGeom>
                            <a:avLst/>
                            <a:gdLst>
                              <a:gd name="T0" fmla="+- 0 3568 3493"/>
                              <a:gd name="T1" fmla="*/ T0 w 486"/>
                              <a:gd name="T2" fmla="+- 0 491 362"/>
                              <a:gd name="T3" fmla="*/ 491 h 342"/>
                              <a:gd name="T4" fmla="+- 0 3493 3493"/>
                              <a:gd name="T5" fmla="*/ T4 w 486"/>
                              <a:gd name="T6" fmla="+- 0 500 362"/>
                              <a:gd name="T7" fmla="*/ 500 h 342"/>
                              <a:gd name="T8" fmla="+- 0 3502 3493"/>
                              <a:gd name="T9" fmla="*/ T8 w 486"/>
                              <a:gd name="T10" fmla="+- 0 575 362"/>
                              <a:gd name="T11" fmla="*/ 575 h 342"/>
                              <a:gd name="T12" fmla="+- 0 3568 3493"/>
                              <a:gd name="T13" fmla="*/ T12 w 486"/>
                              <a:gd name="T14" fmla="+- 0 575 362"/>
                              <a:gd name="T15" fmla="*/ 575 h 342"/>
                              <a:gd name="T16" fmla="+- 0 3577 3493"/>
                              <a:gd name="T17" fmla="*/ T16 w 486"/>
                              <a:gd name="T18" fmla="+- 0 500 362"/>
                              <a:gd name="T19" fmla="*/ 500 h 342"/>
                              <a:gd name="T20" fmla="+- 0 3570 3493"/>
                              <a:gd name="T21" fmla="*/ T20 w 486"/>
                              <a:gd name="T22" fmla="+- 0 620 362"/>
                              <a:gd name="T23" fmla="*/ 620 h 342"/>
                              <a:gd name="T24" fmla="+- 0 3503 3493"/>
                              <a:gd name="T25" fmla="*/ T24 w 486"/>
                              <a:gd name="T26" fmla="+- 0 620 362"/>
                              <a:gd name="T27" fmla="*/ 620 h 342"/>
                              <a:gd name="T28" fmla="+- 0 3494 3493"/>
                              <a:gd name="T29" fmla="*/ T28 w 486"/>
                              <a:gd name="T30" fmla="+- 0 695 362"/>
                              <a:gd name="T31" fmla="*/ 695 h 342"/>
                              <a:gd name="T32" fmla="+- 0 3570 3493"/>
                              <a:gd name="T33" fmla="*/ T32 w 486"/>
                              <a:gd name="T34" fmla="+- 0 704 362"/>
                              <a:gd name="T35" fmla="*/ 704 h 342"/>
                              <a:gd name="T36" fmla="+- 0 3578 3493"/>
                              <a:gd name="T37" fmla="*/ T36 w 486"/>
                              <a:gd name="T38" fmla="+- 0 629 362"/>
                              <a:gd name="T39" fmla="*/ 629 h 342"/>
                              <a:gd name="T40" fmla="+- 0 3702 3493"/>
                              <a:gd name="T41" fmla="*/ T40 w 486"/>
                              <a:gd name="T42" fmla="+- 0 491 362"/>
                              <a:gd name="T43" fmla="*/ 491 h 342"/>
                              <a:gd name="T44" fmla="+- 0 3627 3493"/>
                              <a:gd name="T45" fmla="*/ T44 w 486"/>
                              <a:gd name="T46" fmla="+- 0 500 362"/>
                              <a:gd name="T47" fmla="*/ 500 h 342"/>
                              <a:gd name="T48" fmla="+- 0 3636 3493"/>
                              <a:gd name="T49" fmla="*/ T48 w 486"/>
                              <a:gd name="T50" fmla="+- 0 575 362"/>
                              <a:gd name="T51" fmla="*/ 575 h 342"/>
                              <a:gd name="T52" fmla="+- 0 3702 3493"/>
                              <a:gd name="T53" fmla="*/ T52 w 486"/>
                              <a:gd name="T54" fmla="+- 0 575 362"/>
                              <a:gd name="T55" fmla="*/ 575 h 342"/>
                              <a:gd name="T56" fmla="+- 0 3711 3493"/>
                              <a:gd name="T57" fmla="*/ T56 w 486"/>
                              <a:gd name="T58" fmla="+- 0 500 362"/>
                              <a:gd name="T59" fmla="*/ 500 h 342"/>
                              <a:gd name="T60" fmla="+- 0 3704 3493"/>
                              <a:gd name="T61" fmla="*/ T60 w 486"/>
                              <a:gd name="T62" fmla="+- 0 620 362"/>
                              <a:gd name="T63" fmla="*/ 620 h 342"/>
                              <a:gd name="T64" fmla="+- 0 3637 3493"/>
                              <a:gd name="T65" fmla="*/ T64 w 486"/>
                              <a:gd name="T66" fmla="+- 0 620 362"/>
                              <a:gd name="T67" fmla="*/ 620 h 342"/>
                              <a:gd name="T68" fmla="+- 0 3628 3493"/>
                              <a:gd name="T69" fmla="*/ T68 w 486"/>
                              <a:gd name="T70" fmla="+- 0 695 362"/>
                              <a:gd name="T71" fmla="*/ 695 h 342"/>
                              <a:gd name="T72" fmla="+- 0 3704 3493"/>
                              <a:gd name="T73" fmla="*/ T72 w 486"/>
                              <a:gd name="T74" fmla="+- 0 704 362"/>
                              <a:gd name="T75" fmla="*/ 704 h 342"/>
                              <a:gd name="T76" fmla="+- 0 3712 3493"/>
                              <a:gd name="T77" fmla="*/ T76 w 486"/>
                              <a:gd name="T78" fmla="+- 0 629 362"/>
                              <a:gd name="T79" fmla="*/ 629 h 342"/>
                              <a:gd name="T80" fmla="+- 0 3836 3493"/>
                              <a:gd name="T81" fmla="*/ T80 w 486"/>
                              <a:gd name="T82" fmla="+- 0 491 362"/>
                              <a:gd name="T83" fmla="*/ 491 h 342"/>
                              <a:gd name="T84" fmla="+- 0 3770 3493"/>
                              <a:gd name="T85" fmla="*/ T84 w 486"/>
                              <a:gd name="T86" fmla="+- 0 491 362"/>
                              <a:gd name="T87" fmla="*/ 491 h 342"/>
                              <a:gd name="T88" fmla="+- 0 3761 3493"/>
                              <a:gd name="T89" fmla="*/ T88 w 486"/>
                              <a:gd name="T90" fmla="+- 0 566 362"/>
                              <a:gd name="T91" fmla="*/ 566 h 342"/>
                              <a:gd name="T92" fmla="+- 0 3836 3493"/>
                              <a:gd name="T93" fmla="*/ T92 w 486"/>
                              <a:gd name="T94" fmla="+- 0 575 362"/>
                              <a:gd name="T95" fmla="*/ 575 h 342"/>
                              <a:gd name="T96" fmla="+- 0 3845 3493"/>
                              <a:gd name="T97" fmla="*/ T96 w 486"/>
                              <a:gd name="T98" fmla="+- 0 499 362"/>
                              <a:gd name="T99" fmla="*/ 499 h 342"/>
                              <a:gd name="T100" fmla="+- 0 3836 3493"/>
                              <a:gd name="T101" fmla="*/ T100 w 486"/>
                              <a:gd name="T102" fmla="+- 0 362 362"/>
                              <a:gd name="T103" fmla="*/ 362 h 342"/>
                              <a:gd name="T104" fmla="+- 0 3770 3493"/>
                              <a:gd name="T105" fmla="*/ T104 w 486"/>
                              <a:gd name="T106" fmla="+- 0 362 362"/>
                              <a:gd name="T107" fmla="*/ 362 h 342"/>
                              <a:gd name="T108" fmla="+- 0 3761 3493"/>
                              <a:gd name="T109" fmla="*/ T108 w 486"/>
                              <a:gd name="T110" fmla="+- 0 437 362"/>
                              <a:gd name="T111" fmla="*/ 437 h 342"/>
                              <a:gd name="T112" fmla="+- 0 3836 3493"/>
                              <a:gd name="T113" fmla="*/ T112 w 486"/>
                              <a:gd name="T114" fmla="+- 0 446 362"/>
                              <a:gd name="T115" fmla="*/ 446 h 342"/>
                              <a:gd name="T116" fmla="+- 0 3845 3493"/>
                              <a:gd name="T117" fmla="*/ T116 w 486"/>
                              <a:gd name="T118" fmla="+- 0 371 362"/>
                              <a:gd name="T119" fmla="*/ 371 h 342"/>
                              <a:gd name="T120" fmla="+- 0 3970 3493"/>
                              <a:gd name="T121" fmla="*/ T120 w 486"/>
                              <a:gd name="T122" fmla="+- 0 491 362"/>
                              <a:gd name="T123" fmla="*/ 491 h 342"/>
                              <a:gd name="T124" fmla="+- 0 3903 3493"/>
                              <a:gd name="T125" fmla="*/ T124 w 486"/>
                              <a:gd name="T126" fmla="+- 0 491 362"/>
                              <a:gd name="T127" fmla="*/ 491 h 342"/>
                              <a:gd name="T128" fmla="+- 0 3895 3493"/>
                              <a:gd name="T129" fmla="*/ T128 w 486"/>
                              <a:gd name="T130" fmla="+- 0 566 362"/>
                              <a:gd name="T131" fmla="*/ 566 h 342"/>
                              <a:gd name="T132" fmla="+- 0 3970 3493"/>
                              <a:gd name="T133" fmla="*/ T132 w 486"/>
                              <a:gd name="T134" fmla="+- 0 575 362"/>
                              <a:gd name="T135" fmla="*/ 575 h 342"/>
                              <a:gd name="T136" fmla="+- 0 3979 3493"/>
                              <a:gd name="T137" fmla="*/ T136 w 486"/>
                              <a:gd name="T138" fmla="+- 0 499 362"/>
                              <a:gd name="T139" fmla="*/ 499 h 342"/>
                              <a:gd name="T140" fmla="+- 0 3970 3493"/>
                              <a:gd name="T141" fmla="*/ T140 w 486"/>
                              <a:gd name="T142" fmla="+- 0 362 362"/>
                              <a:gd name="T143" fmla="*/ 362 h 342"/>
                              <a:gd name="T144" fmla="+- 0 3903 3493"/>
                              <a:gd name="T145" fmla="*/ T144 w 486"/>
                              <a:gd name="T146" fmla="+- 0 362 362"/>
                              <a:gd name="T147" fmla="*/ 362 h 342"/>
                              <a:gd name="T148" fmla="+- 0 3895 3493"/>
                              <a:gd name="T149" fmla="*/ T148 w 486"/>
                              <a:gd name="T150" fmla="+- 0 437 362"/>
                              <a:gd name="T151" fmla="*/ 437 h 342"/>
                              <a:gd name="T152" fmla="+- 0 3970 3493"/>
                              <a:gd name="T153" fmla="*/ T152 w 486"/>
                              <a:gd name="T154" fmla="+- 0 446 362"/>
                              <a:gd name="T155" fmla="*/ 446 h 342"/>
                              <a:gd name="T156" fmla="+- 0 3979 3493"/>
                              <a:gd name="T157" fmla="*/ T156 w 486"/>
                              <a:gd name="T158" fmla="+- 0 371 362"/>
                              <a:gd name="T159" fmla="*/ 371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6" h="342">
                                <a:moveTo>
                                  <a:pt x="84" y="138"/>
                                </a:moveTo>
                                <a:lnTo>
                                  <a:pt x="75" y="129"/>
                                </a:lnTo>
                                <a:lnTo>
                                  <a:pt x="9" y="129"/>
                                </a:lnTo>
                                <a:lnTo>
                                  <a:pt x="0" y="138"/>
                                </a:lnTo>
                                <a:lnTo>
                                  <a:pt x="0" y="204"/>
                                </a:lnTo>
                                <a:lnTo>
                                  <a:pt x="9" y="213"/>
                                </a:lnTo>
                                <a:lnTo>
                                  <a:pt x="20" y="213"/>
                                </a:lnTo>
                                <a:lnTo>
                                  <a:pt x="75" y="213"/>
                                </a:lnTo>
                                <a:lnTo>
                                  <a:pt x="84" y="204"/>
                                </a:lnTo>
                                <a:lnTo>
                                  <a:pt x="84" y="138"/>
                                </a:lnTo>
                                <a:close/>
                                <a:moveTo>
                                  <a:pt x="85" y="267"/>
                                </a:moveTo>
                                <a:lnTo>
                                  <a:pt x="77" y="258"/>
                                </a:lnTo>
                                <a:lnTo>
                                  <a:pt x="66" y="258"/>
                                </a:lnTo>
                                <a:lnTo>
                                  <a:pt x="10" y="258"/>
                                </a:lnTo>
                                <a:lnTo>
                                  <a:pt x="1" y="267"/>
                                </a:lnTo>
                                <a:lnTo>
                                  <a:pt x="1" y="333"/>
                                </a:lnTo>
                                <a:lnTo>
                                  <a:pt x="10" y="342"/>
                                </a:lnTo>
                                <a:lnTo>
                                  <a:pt x="77" y="342"/>
                                </a:lnTo>
                                <a:lnTo>
                                  <a:pt x="85" y="333"/>
                                </a:lnTo>
                                <a:lnTo>
                                  <a:pt x="85" y="267"/>
                                </a:lnTo>
                                <a:close/>
                                <a:moveTo>
                                  <a:pt x="218" y="138"/>
                                </a:moveTo>
                                <a:lnTo>
                                  <a:pt x="209" y="129"/>
                                </a:lnTo>
                                <a:lnTo>
                                  <a:pt x="143" y="129"/>
                                </a:lnTo>
                                <a:lnTo>
                                  <a:pt x="134" y="138"/>
                                </a:lnTo>
                                <a:lnTo>
                                  <a:pt x="134" y="204"/>
                                </a:lnTo>
                                <a:lnTo>
                                  <a:pt x="143" y="213"/>
                                </a:lnTo>
                                <a:lnTo>
                                  <a:pt x="153" y="213"/>
                                </a:lnTo>
                                <a:lnTo>
                                  <a:pt x="209" y="213"/>
                                </a:lnTo>
                                <a:lnTo>
                                  <a:pt x="218" y="204"/>
                                </a:lnTo>
                                <a:lnTo>
                                  <a:pt x="218" y="138"/>
                                </a:lnTo>
                                <a:close/>
                                <a:moveTo>
                                  <a:pt x="219" y="267"/>
                                </a:moveTo>
                                <a:lnTo>
                                  <a:pt x="211" y="258"/>
                                </a:lnTo>
                                <a:lnTo>
                                  <a:pt x="200" y="258"/>
                                </a:lnTo>
                                <a:lnTo>
                                  <a:pt x="144" y="258"/>
                                </a:lnTo>
                                <a:lnTo>
                                  <a:pt x="135" y="267"/>
                                </a:lnTo>
                                <a:lnTo>
                                  <a:pt x="135" y="333"/>
                                </a:lnTo>
                                <a:lnTo>
                                  <a:pt x="144" y="342"/>
                                </a:lnTo>
                                <a:lnTo>
                                  <a:pt x="211" y="342"/>
                                </a:lnTo>
                                <a:lnTo>
                                  <a:pt x="219" y="333"/>
                                </a:lnTo>
                                <a:lnTo>
                                  <a:pt x="219" y="267"/>
                                </a:lnTo>
                                <a:close/>
                                <a:moveTo>
                                  <a:pt x="352" y="137"/>
                                </a:moveTo>
                                <a:lnTo>
                                  <a:pt x="343" y="129"/>
                                </a:lnTo>
                                <a:lnTo>
                                  <a:pt x="332" y="129"/>
                                </a:lnTo>
                                <a:lnTo>
                                  <a:pt x="277" y="129"/>
                                </a:lnTo>
                                <a:lnTo>
                                  <a:pt x="268" y="137"/>
                                </a:lnTo>
                                <a:lnTo>
                                  <a:pt x="268" y="204"/>
                                </a:lnTo>
                                <a:lnTo>
                                  <a:pt x="277" y="213"/>
                                </a:lnTo>
                                <a:lnTo>
                                  <a:pt x="343" y="213"/>
                                </a:lnTo>
                                <a:lnTo>
                                  <a:pt x="352" y="204"/>
                                </a:lnTo>
                                <a:lnTo>
                                  <a:pt x="352" y="137"/>
                                </a:lnTo>
                                <a:close/>
                                <a:moveTo>
                                  <a:pt x="352" y="9"/>
                                </a:moveTo>
                                <a:lnTo>
                                  <a:pt x="343" y="0"/>
                                </a:lnTo>
                                <a:lnTo>
                                  <a:pt x="332" y="0"/>
                                </a:lnTo>
                                <a:lnTo>
                                  <a:pt x="277" y="0"/>
                                </a:lnTo>
                                <a:lnTo>
                                  <a:pt x="268" y="9"/>
                                </a:lnTo>
                                <a:lnTo>
                                  <a:pt x="268" y="75"/>
                                </a:lnTo>
                                <a:lnTo>
                                  <a:pt x="277" y="84"/>
                                </a:lnTo>
                                <a:lnTo>
                                  <a:pt x="343" y="84"/>
                                </a:lnTo>
                                <a:lnTo>
                                  <a:pt x="352" y="75"/>
                                </a:lnTo>
                                <a:lnTo>
                                  <a:pt x="352" y="9"/>
                                </a:lnTo>
                                <a:close/>
                                <a:moveTo>
                                  <a:pt x="486" y="137"/>
                                </a:moveTo>
                                <a:lnTo>
                                  <a:pt x="477" y="129"/>
                                </a:lnTo>
                                <a:lnTo>
                                  <a:pt x="466" y="129"/>
                                </a:lnTo>
                                <a:lnTo>
                                  <a:pt x="410" y="129"/>
                                </a:lnTo>
                                <a:lnTo>
                                  <a:pt x="402" y="137"/>
                                </a:lnTo>
                                <a:lnTo>
                                  <a:pt x="402" y="204"/>
                                </a:lnTo>
                                <a:lnTo>
                                  <a:pt x="410" y="213"/>
                                </a:lnTo>
                                <a:lnTo>
                                  <a:pt x="477" y="213"/>
                                </a:lnTo>
                                <a:lnTo>
                                  <a:pt x="486" y="204"/>
                                </a:lnTo>
                                <a:lnTo>
                                  <a:pt x="486" y="137"/>
                                </a:lnTo>
                                <a:close/>
                                <a:moveTo>
                                  <a:pt x="486" y="9"/>
                                </a:moveTo>
                                <a:lnTo>
                                  <a:pt x="477" y="0"/>
                                </a:lnTo>
                                <a:lnTo>
                                  <a:pt x="466" y="0"/>
                                </a:lnTo>
                                <a:lnTo>
                                  <a:pt x="410" y="0"/>
                                </a:lnTo>
                                <a:lnTo>
                                  <a:pt x="402" y="9"/>
                                </a:lnTo>
                                <a:lnTo>
                                  <a:pt x="402" y="75"/>
                                </a:lnTo>
                                <a:lnTo>
                                  <a:pt x="410" y="84"/>
                                </a:lnTo>
                                <a:lnTo>
                                  <a:pt x="477" y="84"/>
                                </a:lnTo>
                                <a:lnTo>
                                  <a:pt x="486" y="75"/>
                                </a:lnTo>
                                <a:lnTo>
                                  <a:pt x="486" y="9"/>
                                </a:lnTo>
                                <a:close/>
                              </a:path>
                            </a:pathLst>
                          </a:custGeom>
                          <a:solidFill>
                            <a:srgbClr val="5457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docshape50"/>
                        <wps:cNvSpPr>
                          <a:spLocks/>
                        </wps:cNvSpPr>
                        <wps:spPr bwMode="auto">
                          <a:xfrm>
                            <a:off x="3379" y="128"/>
                            <a:ext cx="713" cy="664"/>
                          </a:xfrm>
                          <a:custGeom>
                            <a:avLst/>
                            <a:gdLst>
                              <a:gd name="T0" fmla="+- 0 3468 3380"/>
                              <a:gd name="T1" fmla="*/ T0 w 713"/>
                              <a:gd name="T2" fmla="+- 0 129 129"/>
                              <a:gd name="T3" fmla="*/ 129 h 664"/>
                              <a:gd name="T4" fmla="+- 0 3388 3380"/>
                              <a:gd name="T5" fmla="*/ T4 w 713"/>
                              <a:gd name="T6" fmla="+- 0 129 129"/>
                              <a:gd name="T7" fmla="*/ 129 h 664"/>
                              <a:gd name="T8" fmla="+- 0 3380 3380"/>
                              <a:gd name="T9" fmla="*/ T8 w 713"/>
                              <a:gd name="T10" fmla="+- 0 137 129"/>
                              <a:gd name="T11" fmla="*/ 137 h 664"/>
                              <a:gd name="T12" fmla="+- 0 3380 3380"/>
                              <a:gd name="T13" fmla="*/ T12 w 713"/>
                              <a:gd name="T14" fmla="+- 0 783 129"/>
                              <a:gd name="T15" fmla="*/ 783 h 664"/>
                              <a:gd name="T16" fmla="+- 0 3388 3380"/>
                              <a:gd name="T17" fmla="*/ T16 w 713"/>
                              <a:gd name="T18" fmla="+- 0 792 129"/>
                              <a:gd name="T19" fmla="*/ 792 h 664"/>
                              <a:gd name="T20" fmla="+- 0 4083 3380"/>
                              <a:gd name="T21" fmla="*/ T20 w 713"/>
                              <a:gd name="T22" fmla="+- 0 792 129"/>
                              <a:gd name="T23" fmla="*/ 792 h 664"/>
                              <a:gd name="T24" fmla="+- 0 4092 3380"/>
                              <a:gd name="T25" fmla="*/ T24 w 713"/>
                              <a:gd name="T26" fmla="+- 0 783 129"/>
                              <a:gd name="T27" fmla="*/ 783 h 664"/>
                              <a:gd name="T28" fmla="+- 0 4092 3380"/>
                              <a:gd name="T29" fmla="*/ T28 w 713"/>
                              <a:gd name="T30" fmla="+- 0 742 129"/>
                              <a:gd name="T31" fmla="*/ 742 h 664"/>
                              <a:gd name="T32" fmla="+- 0 3430 3380"/>
                              <a:gd name="T33" fmla="*/ T32 w 713"/>
                              <a:gd name="T34" fmla="+- 0 742 129"/>
                              <a:gd name="T35" fmla="*/ 742 h 664"/>
                              <a:gd name="T36" fmla="+- 0 3430 3380"/>
                              <a:gd name="T37" fmla="*/ T36 w 713"/>
                              <a:gd name="T38" fmla="+- 0 326 129"/>
                              <a:gd name="T39" fmla="*/ 326 h 664"/>
                              <a:gd name="T40" fmla="+- 0 4092 3380"/>
                              <a:gd name="T41" fmla="*/ T40 w 713"/>
                              <a:gd name="T42" fmla="+- 0 326 129"/>
                              <a:gd name="T43" fmla="*/ 326 h 664"/>
                              <a:gd name="T44" fmla="+- 0 4092 3380"/>
                              <a:gd name="T45" fmla="*/ T44 w 713"/>
                              <a:gd name="T46" fmla="+- 0 239 129"/>
                              <a:gd name="T47" fmla="*/ 239 h 664"/>
                              <a:gd name="T48" fmla="+- 0 3511 3380"/>
                              <a:gd name="T49" fmla="*/ T48 w 713"/>
                              <a:gd name="T50" fmla="+- 0 239 129"/>
                              <a:gd name="T51" fmla="*/ 239 h 664"/>
                              <a:gd name="T52" fmla="+- 0 3494 3380"/>
                              <a:gd name="T53" fmla="*/ T52 w 713"/>
                              <a:gd name="T54" fmla="+- 0 236 129"/>
                              <a:gd name="T55" fmla="*/ 236 h 664"/>
                              <a:gd name="T56" fmla="+- 0 3481 3380"/>
                              <a:gd name="T57" fmla="*/ T56 w 713"/>
                              <a:gd name="T58" fmla="+- 0 227 129"/>
                              <a:gd name="T59" fmla="*/ 227 h 664"/>
                              <a:gd name="T60" fmla="+- 0 3472 3380"/>
                              <a:gd name="T61" fmla="*/ T60 w 713"/>
                              <a:gd name="T62" fmla="+- 0 213 129"/>
                              <a:gd name="T63" fmla="*/ 213 h 664"/>
                              <a:gd name="T64" fmla="+- 0 3468 3380"/>
                              <a:gd name="T65" fmla="*/ T64 w 713"/>
                              <a:gd name="T66" fmla="+- 0 196 129"/>
                              <a:gd name="T67" fmla="*/ 196 h 664"/>
                              <a:gd name="T68" fmla="+- 0 3468 3380"/>
                              <a:gd name="T69" fmla="*/ T68 w 713"/>
                              <a:gd name="T70" fmla="+- 0 129 129"/>
                              <a:gd name="T71" fmla="*/ 129 h 664"/>
                              <a:gd name="T72" fmla="+- 0 4092 3380"/>
                              <a:gd name="T73" fmla="*/ T72 w 713"/>
                              <a:gd name="T74" fmla="+- 0 326 129"/>
                              <a:gd name="T75" fmla="*/ 326 h 664"/>
                              <a:gd name="T76" fmla="+- 0 4042 3380"/>
                              <a:gd name="T77" fmla="*/ T76 w 713"/>
                              <a:gd name="T78" fmla="+- 0 326 129"/>
                              <a:gd name="T79" fmla="*/ 326 h 664"/>
                              <a:gd name="T80" fmla="+- 0 4042 3380"/>
                              <a:gd name="T81" fmla="*/ T80 w 713"/>
                              <a:gd name="T82" fmla="+- 0 742 129"/>
                              <a:gd name="T83" fmla="*/ 742 h 664"/>
                              <a:gd name="T84" fmla="+- 0 4092 3380"/>
                              <a:gd name="T85" fmla="*/ T84 w 713"/>
                              <a:gd name="T86" fmla="+- 0 742 129"/>
                              <a:gd name="T87" fmla="*/ 742 h 664"/>
                              <a:gd name="T88" fmla="+- 0 4092 3380"/>
                              <a:gd name="T89" fmla="*/ T88 w 713"/>
                              <a:gd name="T90" fmla="+- 0 326 129"/>
                              <a:gd name="T91" fmla="*/ 326 h 664"/>
                              <a:gd name="T92" fmla="+- 0 3669 3380"/>
                              <a:gd name="T93" fmla="*/ T92 w 713"/>
                              <a:gd name="T94" fmla="+- 0 129 129"/>
                              <a:gd name="T95" fmla="*/ 129 h 664"/>
                              <a:gd name="T96" fmla="+- 0 3602 3380"/>
                              <a:gd name="T97" fmla="*/ T96 w 713"/>
                              <a:gd name="T98" fmla="+- 0 129 129"/>
                              <a:gd name="T99" fmla="*/ 129 h 664"/>
                              <a:gd name="T100" fmla="+- 0 3602 3380"/>
                              <a:gd name="T101" fmla="*/ T100 w 713"/>
                              <a:gd name="T102" fmla="+- 0 196 129"/>
                              <a:gd name="T103" fmla="*/ 196 h 664"/>
                              <a:gd name="T104" fmla="+- 0 3598 3380"/>
                              <a:gd name="T105" fmla="*/ T104 w 713"/>
                              <a:gd name="T106" fmla="+- 0 213 129"/>
                              <a:gd name="T107" fmla="*/ 213 h 664"/>
                              <a:gd name="T108" fmla="+- 0 3589 3380"/>
                              <a:gd name="T109" fmla="*/ T108 w 713"/>
                              <a:gd name="T110" fmla="+- 0 227 129"/>
                              <a:gd name="T111" fmla="*/ 227 h 664"/>
                              <a:gd name="T112" fmla="+- 0 3575 3380"/>
                              <a:gd name="T113" fmla="*/ T112 w 713"/>
                              <a:gd name="T114" fmla="+- 0 236 129"/>
                              <a:gd name="T115" fmla="*/ 236 h 664"/>
                              <a:gd name="T116" fmla="+- 0 3559 3380"/>
                              <a:gd name="T117" fmla="*/ T116 w 713"/>
                              <a:gd name="T118" fmla="+- 0 239 129"/>
                              <a:gd name="T119" fmla="*/ 239 h 664"/>
                              <a:gd name="T120" fmla="+- 0 3712 3380"/>
                              <a:gd name="T121" fmla="*/ T120 w 713"/>
                              <a:gd name="T122" fmla="+- 0 239 129"/>
                              <a:gd name="T123" fmla="*/ 239 h 664"/>
                              <a:gd name="T124" fmla="+- 0 3695 3380"/>
                              <a:gd name="T125" fmla="*/ T124 w 713"/>
                              <a:gd name="T126" fmla="+- 0 236 129"/>
                              <a:gd name="T127" fmla="*/ 236 h 664"/>
                              <a:gd name="T128" fmla="+- 0 3682 3380"/>
                              <a:gd name="T129" fmla="*/ T128 w 713"/>
                              <a:gd name="T130" fmla="+- 0 227 129"/>
                              <a:gd name="T131" fmla="*/ 227 h 664"/>
                              <a:gd name="T132" fmla="+- 0 3673 3380"/>
                              <a:gd name="T133" fmla="*/ T132 w 713"/>
                              <a:gd name="T134" fmla="+- 0 213 129"/>
                              <a:gd name="T135" fmla="*/ 213 h 664"/>
                              <a:gd name="T136" fmla="+- 0 3669 3380"/>
                              <a:gd name="T137" fmla="*/ T136 w 713"/>
                              <a:gd name="T138" fmla="+- 0 196 129"/>
                              <a:gd name="T139" fmla="*/ 196 h 664"/>
                              <a:gd name="T140" fmla="+- 0 3669 3380"/>
                              <a:gd name="T141" fmla="*/ T140 w 713"/>
                              <a:gd name="T142" fmla="+- 0 129 129"/>
                              <a:gd name="T143" fmla="*/ 129 h 664"/>
                              <a:gd name="T144" fmla="+- 0 3870 3380"/>
                              <a:gd name="T145" fmla="*/ T144 w 713"/>
                              <a:gd name="T146" fmla="+- 0 129 129"/>
                              <a:gd name="T147" fmla="*/ 129 h 664"/>
                              <a:gd name="T148" fmla="+- 0 3803 3380"/>
                              <a:gd name="T149" fmla="*/ T148 w 713"/>
                              <a:gd name="T150" fmla="+- 0 129 129"/>
                              <a:gd name="T151" fmla="*/ 129 h 664"/>
                              <a:gd name="T152" fmla="+- 0 3803 3380"/>
                              <a:gd name="T153" fmla="*/ T152 w 713"/>
                              <a:gd name="T154" fmla="+- 0 196 129"/>
                              <a:gd name="T155" fmla="*/ 196 h 664"/>
                              <a:gd name="T156" fmla="+- 0 3799 3380"/>
                              <a:gd name="T157" fmla="*/ T156 w 713"/>
                              <a:gd name="T158" fmla="+- 0 213 129"/>
                              <a:gd name="T159" fmla="*/ 213 h 664"/>
                              <a:gd name="T160" fmla="+- 0 3790 3380"/>
                              <a:gd name="T161" fmla="*/ T160 w 713"/>
                              <a:gd name="T162" fmla="+- 0 227 129"/>
                              <a:gd name="T163" fmla="*/ 227 h 664"/>
                              <a:gd name="T164" fmla="+- 0 3776 3380"/>
                              <a:gd name="T165" fmla="*/ T164 w 713"/>
                              <a:gd name="T166" fmla="+- 0 236 129"/>
                              <a:gd name="T167" fmla="*/ 236 h 664"/>
                              <a:gd name="T168" fmla="+- 0 3760 3380"/>
                              <a:gd name="T169" fmla="*/ T168 w 713"/>
                              <a:gd name="T170" fmla="+- 0 239 129"/>
                              <a:gd name="T171" fmla="*/ 239 h 664"/>
                              <a:gd name="T172" fmla="+- 0 3913 3380"/>
                              <a:gd name="T173" fmla="*/ T172 w 713"/>
                              <a:gd name="T174" fmla="+- 0 239 129"/>
                              <a:gd name="T175" fmla="*/ 239 h 664"/>
                              <a:gd name="T176" fmla="+- 0 3896 3380"/>
                              <a:gd name="T177" fmla="*/ T176 w 713"/>
                              <a:gd name="T178" fmla="+- 0 236 129"/>
                              <a:gd name="T179" fmla="*/ 236 h 664"/>
                              <a:gd name="T180" fmla="+- 0 3883 3380"/>
                              <a:gd name="T181" fmla="*/ T180 w 713"/>
                              <a:gd name="T182" fmla="+- 0 227 129"/>
                              <a:gd name="T183" fmla="*/ 227 h 664"/>
                              <a:gd name="T184" fmla="+- 0 3873 3380"/>
                              <a:gd name="T185" fmla="*/ T184 w 713"/>
                              <a:gd name="T186" fmla="+- 0 213 129"/>
                              <a:gd name="T187" fmla="*/ 213 h 664"/>
                              <a:gd name="T188" fmla="+- 0 3870 3380"/>
                              <a:gd name="T189" fmla="*/ T188 w 713"/>
                              <a:gd name="T190" fmla="+- 0 196 129"/>
                              <a:gd name="T191" fmla="*/ 196 h 664"/>
                              <a:gd name="T192" fmla="+- 0 3870 3380"/>
                              <a:gd name="T193" fmla="*/ T192 w 713"/>
                              <a:gd name="T194" fmla="+- 0 129 129"/>
                              <a:gd name="T195" fmla="*/ 129 h 664"/>
                              <a:gd name="T196" fmla="+- 0 4083 3380"/>
                              <a:gd name="T197" fmla="*/ T196 w 713"/>
                              <a:gd name="T198" fmla="+- 0 129 129"/>
                              <a:gd name="T199" fmla="*/ 129 h 664"/>
                              <a:gd name="T200" fmla="+- 0 4003 3380"/>
                              <a:gd name="T201" fmla="*/ T200 w 713"/>
                              <a:gd name="T202" fmla="+- 0 129 129"/>
                              <a:gd name="T203" fmla="*/ 129 h 664"/>
                              <a:gd name="T204" fmla="+- 0 4003 3380"/>
                              <a:gd name="T205" fmla="*/ T204 w 713"/>
                              <a:gd name="T206" fmla="+- 0 196 129"/>
                              <a:gd name="T207" fmla="*/ 196 h 664"/>
                              <a:gd name="T208" fmla="+- 0 4000 3380"/>
                              <a:gd name="T209" fmla="*/ T208 w 713"/>
                              <a:gd name="T210" fmla="+- 0 213 129"/>
                              <a:gd name="T211" fmla="*/ 213 h 664"/>
                              <a:gd name="T212" fmla="+- 0 3991 3380"/>
                              <a:gd name="T213" fmla="*/ T212 w 713"/>
                              <a:gd name="T214" fmla="+- 0 227 129"/>
                              <a:gd name="T215" fmla="*/ 227 h 664"/>
                              <a:gd name="T216" fmla="+- 0 3977 3380"/>
                              <a:gd name="T217" fmla="*/ T216 w 713"/>
                              <a:gd name="T218" fmla="+- 0 236 129"/>
                              <a:gd name="T219" fmla="*/ 236 h 664"/>
                              <a:gd name="T220" fmla="+- 0 3961 3380"/>
                              <a:gd name="T221" fmla="*/ T220 w 713"/>
                              <a:gd name="T222" fmla="+- 0 239 129"/>
                              <a:gd name="T223" fmla="*/ 239 h 664"/>
                              <a:gd name="T224" fmla="+- 0 4092 3380"/>
                              <a:gd name="T225" fmla="*/ T224 w 713"/>
                              <a:gd name="T226" fmla="+- 0 239 129"/>
                              <a:gd name="T227" fmla="*/ 239 h 664"/>
                              <a:gd name="T228" fmla="+- 0 4092 3380"/>
                              <a:gd name="T229" fmla="*/ T228 w 713"/>
                              <a:gd name="T230" fmla="+- 0 137 129"/>
                              <a:gd name="T231" fmla="*/ 137 h 664"/>
                              <a:gd name="T232" fmla="+- 0 4083 3380"/>
                              <a:gd name="T233" fmla="*/ T232 w 713"/>
                              <a:gd name="T234" fmla="+- 0 129 129"/>
                              <a:gd name="T235" fmla="*/ 129 h 6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713" h="664">
                                <a:moveTo>
                                  <a:pt x="88" y="0"/>
                                </a:moveTo>
                                <a:lnTo>
                                  <a:pt x="8" y="0"/>
                                </a:lnTo>
                                <a:lnTo>
                                  <a:pt x="0" y="8"/>
                                </a:lnTo>
                                <a:lnTo>
                                  <a:pt x="0" y="654"/>
                                </a:lnTo>
                                <a:lnTo>
                                  <a:pt x="8" y="663"/>
                                </a:lnTo>
                                <a:lnTo>
                                  <a:pt x="703" y="663"/>
                                </a:lnTo>
                                <a:lnTo>
                                  <a:pt x="712" y="654"/>
                                </a:lnTo>
                                <a:lnTo>
                                  <a:pt x="712" y="613"/>
                                </a:lnTo>
                                <a:lnTo>
                                  <a:pt x="50" y="613"/>
                                </a:lnTo>
                                <a:lnTo>
                                  <a:pt x="50" y="197"/>
                                </a:lnTo>
                                <a:lnTo>
                                  <a:pt x="712" y="197"/>
                                </a:lnTo>
                                <a:lnTo>
                                  <a:pt x="712" y="110"/>
                                </a:lnTo>
                                <a:lnTo>
                                  <a:pt x="131" y="110"/>
                                </a:lnTo>
                                <a:lnTo>
                                  <a:pt x="114" y="107"/>
                                </a:lnTo>
                                <a:lnTo>
                                  <a:pt x="101" y="98"/>
                                </a:lnTo>
                                <a:lnTo>
                                  <a:pt x="92" y="84"/>
                                </a:lnTo>
                                <a:lnTo>
                                  <a:pt x="88" y="67"/>
                                </a:lnTo>
                                <a:lnTo>
                                  <a:pt x="88" y="0"/>
                                </a:lnTo>
                                <a:close/>
                                <a:moveTo>
                                  <a:pt x="712" y="197"/>
                                </a:moveTo>
                                <a:lnTo>
                                  <a:pt x="662" y="197"/>
                                </a:lnTo>
                                <a:lnTo>
                                  <a:pt x="662" y="613"/>
                                </a:lnTo>
                                <a:lnTo>
                                  <a:pt x="712" y="613"/>
                                </a:lnTo>
                                <a:lnTo>
                                  <a:pt x="712" y="197"/>
                                </a:lnTo>
                                <a:close/>
                                <a:moveTo>
                                  <a:pt x="289" y="0"/>
                                </a:moveTo>
                                <a:lnTo>
                                  <a:pt x="222" y="0"/>
                                </a:lnTo>
                                <a:lnTo>
                                  <a:pt x="222" y="67"/>
                                </a:lnTo>
                                <a:lnTo>
                                  <a:pt x="218" y="84"/>
                                </a:lnTo>
                                <a:lnTo>
                                  <a:pt x="209" y="98"/>
                                </a:lnTo>
                                <a:lnTo>
                                  <a:pt x="195" y="107"/>
                                </a:lnTo>
                                <a:lnTo>
                                  <a:pt x="179" y="110"/>
                                </a:lnTo>
                                <a:lnTo>
                                  <a:pt x="332" y="110"/>
                                </a:lnTo>
                                <a:lnTo>
                                  <a:pt x="315" y="107"/>
                                </a:lnTo>
                                <a:lnTo>
                                  <a:pt x="302" y="98"/>
                                </a:lnTo>
                                <a:lnTo>
                                  <a:pt x="293" y="84"/>
                                </a:lnTo>
                                <a:lnTo>
                                  <a:pt x="289" y="67"/>
                                </a:lnTo>
                                <a:lnTo>
                                  <a:pt x="289" y="0"/>
                                </a:lnTo>
                                <a:close/>
                                <a:moveTo>
                                  <a:pt x="490" y="0"/>
                                </a:moveTo>
                                <a:lnTo>
                                  <a:pt x="423" y="0"/>
                                </a:lnTo>
                                <a:lnTo>
                                  <a:pt x="423" y="67"/>
                                </a:lnTo>
                                <a:lnTo>
                                  <a:pt x="419" y="84"/>
                                </a:lnTo>
                                <a:lnTo>
                                  <a:pt x="410" y="98"/>
                                </a:lnTo>
                                <a:lnTo>
                                  <a:pt x="396" y="107"/>
                                </a:lnTo>
                                <a:lnTo>
                                  <a:pt x="380" y="110"/>
                                </a:lnTo>
                                <a:lnTo>
                                  <a:pt x="533" y="110"/>
                                </a:lnTo>
                                <a:lnTo>
                                  <a:pt x="516" y="107"/>
                                </a:lnTo>
                                <a:lnTo>
                                  <a:pt x="503" y="98"/>
                                </a:lnTo>
                                <a:lnTo>
                                  <a:pt x="493" y="84"/>
                                </a:lnTo>
                                <a:lnTo>
                                  <a:pt x="490" y="67"/>
                                </a:lnTo>
                                <a:lnTo>
                                  <a:pt x="490" y="0"/>
                                </a:lnTo>
                                <a:close/>
                                <a:moveTo>
                                  <a:pt x="703" y="0"/>
                                </a:moveTo>
                                <a:lnTo>
                                  <a:pt x="623" y="0"/>
                                </a:lnTo>
                                <a:lnTo>
                                  <a:pt x="623" y="67"/>
                                </a:lnTo>
                                <a:lnTo>
                                  <a:pt x="620" y="84"/>
                                </a:lnTo>
                                <a:lnTo>
                                  <a:pt x="611" y="98"/>
                                </a:lnTo>
                                <a:lnTo>
                                  <a:pt x="597" y="107"/>
                                </a:lnTo>
                                <a:lnTo>
                                  <a:pt x="581" y="110"/>
                                </a:lnTo>
                                <a:lnTo>
                                  <a:pt x="712" y="110"/>
                                </a:lnTo>
                                <a:lnTo>
                                  <a:pt x="712" y="8"/>
                                </a:lnTo>
                                <a:lnTo>
                                  <a:pt x="703"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51"/>
                        <wps:cNvSpPr>
                          <a:spLocks/>
                        </wps:cNvSpPr>
                        <wps:spPr bwMode="auto">
                          <a:xfrm>
                            <a:off x="3491" y="69"/>
                            <a:ext cx="489" cy="146"/>
                          </a:xfrm>
                          <a:custGeom>
                            <a:avLst/>
                            <a:gdLst>
                              <a:gd name="T0" fmla="+- 0 3578 3492"/>
                              <a:gd name="T1" fmla="*/ T0 w 489"/>
                              <a:gd name="T2" fmla="+- 0 79 70"/>
                              <a:gd name="T3" fmla="*/ 79 h 146"/>
                              <a:gd name="T4" fmla="+- 0 3570 3492"/>
                              <a:gd name="T5" fmla="*/ T4 w 489"/>
                              <a:gd name="T6" fmla="+- 0 70 70"/>
                              <a:gd name="T7" fmla="*/ 70 h 146"/>
                              <a:gd name="T8" fmla="+- 0 3511 3492"/>
                              <a:gd name="T9" fmla="*/ T8 w 489"/>
                              <a:gd name="T10" fmla="+- 0 70 70"/>
                              <a:gd name="T11" fmla="*/ 70 h 146"/>
                              <a:gd name="T12" fmla="+- 0 3500 3492"/>
                              <a:gd name="T13" fmla="*/ T12 w 489"/>
                              <a:gd name="T14" fmla="+- 0 70 70"/>
                              <a:gd name="T15" fmla="*/ 70 h 146"/>
                              <a:gd name="T16" fmla="+- 0 3492 3492"/>
                              <a:gd name="T17" fmla="*/ T16 w 489"/>
                              <a:gd name="T18" fmla="+- 0 79 70"/>
                              <a:gd name="T19" fmla="*/ 79 h 146"/>
                              <a:gd name="T20" fmla="+- 0 3492 3492"/>
                              <a:gd name="T21" fmla="*/ T20 w 489"/>
                              <a:gd name="T22" fmla="+- 0 207 70"/>
                              <a:gd name="T23" fmla="*/ 207 h 146"/>
                              <a:gd name="T24" fmla="+- 0 3500 3492"/>
                              <a:gd name="T25" fmla="*/ T24 w 489"/>
                              <a:gd name="T26" fmla="+- 0 216 70"/>
                              <a:gd name="T27" fmla="*/ 216 h 146"/>
                              <a:gd name="T28" fmla="+- 0 3570 3492"/>
                              <a:gd name="T29" fmla="*/ T28 w 489"/>
                              <a:gd name="T30" fmla="+- 0 216 70"/>
                              <a:gd name="T31" fmla="*/ 216 h 146"/>
                              <a:gd name="T32" fmla="+- 0 3578 3492"/>
                              <a:gd name="T33" fmla="*/ T32 w 489"/>
                              <a:gd name="T34" fmla="+- 0 207 70"/>
                              <a:gd name="T35" fmla="*/ 207 h 146"/>
                              <a:gd name="T36" fmla="+- 0 3578 3492"/>
                              <a:gd name="T37" fmla="*/ T36 w 489"/>
                              <a:gd name="T38" fmla="+- 0 79 70"/>
                              <a:gd name="T39" fmla="*/ 79 h 146"/>
                              <a:gd name="T40" fmla="+- 0 3779 3492"/>
                              <a:gd name="T41" fmla="*/ T40 w 489"/>
                              <a:gd name="T42" fmla="+- 0 79 70"/>
                              <a:gd name="T43" fmla="*/ 79 h 146"/>
                              <a:gd name="T44" fmla="+- 0 3770 3492"/>
                              <a:gd name="T45" fmla="*/ T44 w 489"/>
                              <a:gd name="T46" fmla="+- 0 70 70"/>
                              <a:gd name="T47" fmla="*/ 70 h 146"/>
                              <a:gd name="T48" fmla="+- 0 3712 3492"/>
                              <a:gd name="T49" fmla="*/ T48 w 489"/>
                              <a:gd name="T50" fmla="+- 0 70 70"/>
                              <a:gd name="T51" fmla="*/ 70 h 146"/>
                              <a:gd name="T52" fmla="+- 0 3701 3492"/>
                              <a:gd name="T53" fmla="*/ T52 w 489"/>
                              <a:gd name="T54" fmla="+- 0 70 70"/>
                              <a:gd name="T55" fmla="*/ 70 h 146"/>
                              <a:gd name="T56" fmla="+- 0 3693 3492"/>
                              <a:gd name="T57" fmla="*/ T56 w 489"/>
                              <a:gd name="T58" fmla="+- 0 79 70"/>
                              <a:gd name="T59" fmla="*/ 79 h 146"/>
                              <a:gd name="T60" fmla="+- 0 3693 3492"/>
                              <a:gd name="T61" fmla="*/ T60 w 489"/>
                              <a:gd name="T62" fmla="+- 0 207 70"/>
                              <a:gd name="T63" fmla="*/ 207 h 146"/>
                              <a:gd name="T64" fmla="+- 0 3701 3492"/>
                              <a:gd name="T65" fmla="*/ T64 w 489"/>
                              <a:gd name="T66" fmla="+- 0 216 70"/>
                              <a:gd name="T67" fmla="*/ 216 h 146"/>
                              <a:gd name="T68" fmla="+- 0 3770 3492"/>
                              <a:gd name="T69" fmla="*/ T68 w 489"/>
                              <a:gd name="T70" fmla="+- 0 216 70"/>
                              <a:gd name="T71" fmla="*/ 216 h 146"/>
                              <a:gd name="T72" fmla="+- 0 3779 3492"/>
                              <a:gd name="T73" fmla="*/ T72 w 489"/>
                              <a:gd name="T74" fmla="+- 0 207 70"/>
                              <a:gd name="T75" fmla="*/ 207 h 146"/>
                              <a:gd name="T76" fmla="+- 0 3779 3492"/>
                              <a:gd name="T77" fmla="*/ T76 w 489"/>
                              <a:gd name="T78" fmla="+- 0 79 70"/>
                              <a:gd name="T79" fmla="*/ 79 h 146"/>
                              <a:gd name="T80" fmla="+- 0 3980 3492"/>
                              <a:gd name="T81" fmla="*/ T80 w 489"/>
                              <a:gd name="T82" fmla="+- 0 79 70"/>
                              <a:gd name="T83" fmla="*/ 79 h 146"/>
                              <a:gd name="T84" fmla="+- 0 3971 3492"/>
                              <a:gd name="T85" fmla="*/ T84 w 489"/>
                              <a:gd name="T86" fmla="+- 0 70 70"/>
                              <a:gd name="T87" fmla="*/ 70 h 146"/>
                              <a:gd name="T88" fmla="+- 0 3960 3492"/>
                              <a:gd name="T89" fmla="*/ T88 w 489"/>
                              <a:gd name="T90" fmla="+- 0 70 70"/>
                              <a:gd name="T91" fmla="*/ 70 h 146"/>
                              <a:gd name="T92" fmla="+- 0 3902 3492"/>
                              <a:gd name="T93" fmla="*/ T92 w 489"/>
                              <a:gd name="T94" fmla="+- 0 70 70"/>
                              <a:gd name="T95" fmla="*/ 70 h 146"/>
                              <a:gd name="T96" fmla="+- 0 3893 3492"/>
                              <a:gd name="T97" fmla="*/ T96 w 489"/>
                              <a:gd name="T98" fmla="+- 0 79 70"/>
                              <a:gd name="T99" fmla="*/ 79 h 146"/>
                              <a:gd name="T100" fmla="+- 0 3893 3492"/>
                              <a:gd name="T101" fmla="*/ T100 w 489"/>
                              <a:gd name="T102" fmla="+- 0 207 70"/>
                              <a:gd name="T103" fmla="*/ 207 h 146"/>
                              <a:gd name="T104" fmla="+- 0 3902 3492"/>
                              <a:gd name="T105" fmla="*/ T104 w 489"/>
                              <a:gd name="T106" fmla="+- 0 216 70"/>
                              <a:gd name="T107" fmla="*/ 216 h 146"/>
                              <a:gd name="T108" fmla="+- 0 3971 3492"/>
                              <a:gd name="T109" fmla="*/ T108 w 489"/>
                              <a:gd name="T110" fmla="+- 0 216 70"/>
                              <a:gd name="T111" fmla="*/ 216 h 146"/>
                              <a:gd name="T112" fmla="+- 0 3980 3492"/>
                              <a:gd name="T113" fmla="*/ T112 w 489"/>
                              <a:gd name="T114" fmla="+- 0 207 70"/>
                              <a:gd name="T115" fmla="*/ 207 h 146"/>
                              <a:gd name="T116" fmla="+- 0 3980 3492"/>
                              <a:gd name="T117" fmla="*/ T116 w 489"/>
                              <a:gd name="T118" fmla="+- 0 79 70"/>
                              <a:gd name="T119" fmla="*/ 79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89" h="146">
                                <a:moveTo>
                                  <a:pt x="86" y="9"/>
                                </a:moveTo>
                                <a:lnTo>
                                  <a:pt x="78" y="0"/>
                                </a:lnTo>
                                <a:lnTo>
                                  <a:pt x="19" y="0"/>
                                </a:lnTo>
                                <a:lnTo>
                                  <a:pt x="8" y="0"/>
                                </a:lnTo>
                                <a:lnTo>
                                  <a:pt x="0" y="9"/>
                                </a:lnTo>
                                <a:lnTo>
                                  <a:pt x="0" y="137"/>
                                </a:lnTo>
                                <a:lnTo>
                                  <a:pt x="8" y="146"/>
                                </a:lnTo>
                                <a:lnTo>
                                  <a:pt x="78" y="146"/>
                                </a:lnTo>
                                <a:lnTo>
                                  <a:pt x="86" y="137"/>
                                </a:lnTo>
                                <a:lnTo>
                                  <a:pt x="86" y="9"/>
                                </a:lnTo>
                                <a:close/>
                                <a:moveTo>
                                  <a:pt x="287" y="9"/>
                                </a:moveTo>
                                <a:lnTo>
                                  <a:pt x="278" y="0"/>
                                </a:lnTo>
                                <a:lnTo>
                                  <a:pt x="220" y="0"/>
                                </a:lnTo>
                                <a:lnTo>
                                  <a:pt x="209" y="0"/>
                                </a:lnTo>
                                <a:lnTo>
                                  <a:pt x="201" y="9"/>
                                </a:lnTo>
                                <a:lnTo>
                                  <a:pt x="201" y="137"/>
                                </a:lnTo>
                                <a:lnTo>
                                  <a:pt x="209" y="146"/>
                                </a:lnTo>
                                <a:lnTo>
                                  <a:pt x="278" y="146"/>
                                </a:lnTo>
                                <a:lnTo>
                                  <a:pt x="287" y="137"/>
                                </a:lnTo>
                                <a:lnTo>
                                  <a:pt x="287" y="9"/>
                                </a:lnTo>
                                <a:close/>
                                <a:moveTo>
                                  <a:pt x="488" y="9"/>
                                </a:moveTo>
                                <a:lnTo>
                                  <a:pt x="479" y="0"/>
                                </a:lnTo>
                                <a:lnTo>
                                  <a:pt x="468" y="0"/>
                                </a:lnTo>
                                <a:lnTo>
                                  <a:pt x="410" y="0"/>
                                </a:lnTo>
                                <a:lnTo>
                                  <a:pt x="401" y="9"/>
                                </a:lnTo>
                                <a:lnTo>
                                  <a:pt x="401" y="137"/>
                                </a:lnTo>
                                <a:lnTo>
                                  <a:pt x="410" y="146"/>
                                </a:lnTo>
                                <a:lnTo>
                                  <a:pt x="479" y="146"/>
                                </a:lnTo>
                                <a:lnTo>
                                  <a:pt x="488" y="137"/>
                                </a:lnTo>
                                <a:lnTo>
                                  <a:pt x="488" y="9"/>
                                </a:lnTo>
                                <a:close/>
                              </a:path>
                            </a:pathLst>
                          </a:custGeom>
                          <a:solidFill>
                            <a:srgbClr val="D9DAD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83B23F" id="Group 11" o:spid="_x0000_s1026" style="position:absolute;margin-left:77.25pt;margin-top:0;width:35.65pt;height:36.1pt;z-index:251748352;mso-position-horizontal-relative:page" coordorigin="3380,70" coordsize="713,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">
                <v:shape id="docshape49" o:spid="_x0000_s1027" style="position:absolute;left:3493;top:362;width:486;height:342;visibility:visible;mso-wrap-style:square;v-text-anchor:top" coordsize="48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" path="m84,138r-9,-9l9,129,,138r,66l9,213r11,l75,213r9,-9l84,138xm85,267r-8,-9l66,258r-56,l1,267r,66l10,342r67,l85,333r,-66xm218,138r-9,-9l143,129r-9,9l134,204r9,9l153,213r56,l218,204r,-66xm219,267r-8,-9l200,258r-56,l135,267r,66l144,342r67,l219,333r,-66xm352,137r-9,-8l332,129r-55,l268,137r,67l277,213r66,l352,204r,-67xm352,9l343,,332,,277,r-9,9l268,75r9,9l343,84r9,-9l352,9xm486,137r-9,-8l466,129r-56,l402,137r,67l410,213r67,l486,204r,-67xm486,9l477,,466,,410,r-8,9l402,75r8,9l477,84r9,-9l486,9xe" fillcolor="#54575b" stroked="f">
                  <v:path arrowok="t" o:connecttype="custom" o:connectlocs="75,491;0,500;9,575;75,575;84,500;77,620;10,620;1,695;77,704;85,629;209,491;134,500;143,575;209,575;218,500;211,620;144,620;135,695;211,704;219,629;343,491;277,491;268,566;343,575;352,499;343,362;277,362;268,437;343,446;352,371;477,491;410,491;402,566;477,575;486,499;477,362;410,362;402,437;477,446;486,371" o:connectangles="0,0,0,0,0,0,0,0,0,0,0,0,0,0,0,0,0,0,0,0,0,0,0,0,0,0,0,0,0,0,0,0,0,0,0,0,0,0,0,0"/>
                </v:shape>
                <v:shape id="docshape50" o:spid="_x0000_s1028" style="position:absolute;left:3379;top:128;width:713;height:664;visibility:visible;mso-wrap-style:square;v-text-anchor:top" coordsize="713,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" path="m88,l8,,,8,,654r8,9l703,663r9,-9l712,613r-662,l50,197r662,l712,110r-581,l114,107,101,98,92,84,88,67,88,xm712,197r-50,l662,613r50,l712,197xm289,l222,r,67l218,84r-9,14l195,107r-16,3l332,110r-17,-3l302,98,293,84,289,67,289,xm490,l423,r,67l419,84r-9,14l396,107r-16,3l533,110r-17,-3l503,98,493,84,490,67,490,xm703,l623,r,67l620,84r-9,14l597,107r-16,3l712,110,712,8,703,xe" fillcolor="#e57100 [3204]" stroked="f">
                  <v:path arrowok="t" o:connecttype="custom" o:connectlocs="88,129;8,129;0,137;0,783;8,792;703,792;712,783;712,742;50,742;50,326;712,326;712,239;131,239;114,236;101,227;92,213;88,196;88,129;712,326;662,326;662,742;712,742;712,326;289,129;222,129;222,196;218,213;209,227;195,236;179,239;332,239;315,236;302,227;293,213;289,196;289,129;490,129;423,129;423,196;419,213;410,227;396,236;380,239;533,239;516,236;503,227;493,213;490,196;490,129;703,129;623,129;623,196;620,213;611,227;597,236;581,239;712,239;712,137;703,129" o:connectangles="0,0,0,0,0,0,0,0,0,0,0,0,0,0,0,0,0,0,0,0,0,0,0,0,0,0,0,0,0,0,0,0,0,0,0,0,0,0,0,0,0,0,0,0,0,0,0,0,0,0,0,0,0,0,0,0,0,0,0"/>
                </v:shape>
                <v:shape id="docshape51" o:spid="_x0000_s1029" style="position:absolute;left:3491;top:69;width:489;height:146;visibility:visible;mso-wrap-style:square;v-text-anchor:top" coordsize="489,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" path="m86,9l78,,19,,8,,,9,,137r8,9l78,146r8,-9l86,9xm287,9l278,,220,,209,r-8,9l201,137r8,9l278,146r9,-9l287,9xm488,9l479,,468,,410,r-9,9l401,137r9,9l479,146r9,-9l488,9xe" fillcolor="#d9dad7" stroked="f">
                  <v:path arrowok="t" o:connecttype="custom" o:connectlocs="86,79;78,70;19,70;8,70;0,79;0,207;8,216;78,216;86,207;86,79;287,79;278,70;220,70;209,70;201,79;201,207;209,216;278,216;287,207;287,79;488,79;479,70;468,70;410,70;401,79;401,207;410,216;479,216;488,207;488,79" o:connectangles="0,0,0,0,0,0,0,0,0,0,0,0,0,0,0,0,0,0,0,0,0,0,0,0,0,0,0,0,0,0"/>
                </v:shape>
                <w10:wrap type="square" anchorx="page"/>
              </v:group>
            </w:pict>
          </mc:Fallback>
        </mc:AlternateContent>
      </w:r>
    </w:p>
    <w:p w14:paraId="69EE2CF5" w14:textId="47657E85" w:rsidR="006719D1" w:rsidRDefault="006719D1" w:rsidP="006719D1">
      <w:pPr>
        <w:ind w:right="-7179"/>
        <w:rPr>
          <w:rFonts w:cstheme="minorHAnsi"/>
          <w:sz w:val="16"/>
          <w:szCs w:val="16"/>
          <w:lang w:val="en-AU"/>
        </w:rPr>
      </w:pPr>
    </w:p>
    <w:p w14:paraId="22BBC7F1" w14:textId="0F200244" w:rsidR="006719D1" w:rsidRDefault="006719D1" w:rsidP="006719D1">
      <w:pPr>
        <w:ind w:right="-7179"/>
        <w:rPr>
          <w:rFonts w:cstheme="minorHAnsi"/>
          <w:sz w:val="16"/>
          <w:szCs w:val="16"/>
          <w:lang w:val="en-AU"/>
        </w:rPr>
      </w:pPr>
    </w:p>
    <w:p w14:paraId="3901D918" w14:textId="47B35C89" w:rsidR="006719D1" w:rsidRDefault="006719D1" w:rsidP="006719D1">
      <w:pPr>
        <w:ind w:right="-7179"/>
        <w:rPr>
          <w:rFonts w:cstheme="minorHAnsi"/>
          <w:sz w:val="16"/>
          <w:szCs w:val="16"/>
          <w:lang w:val="en-AU"/>
        </w:rPr>
      </w:pPr>
    </w:p>
    <w:p w14:paraId="26802967" w14:textId="70363BEF" w:rsidR="006719D1" w:rsidRPr="00103223" w:rsidRDefault="006719D1" w:rsidP="002E14C1">
      <w:pPr>
        <w:pStyle w:val="Heading3"/>
        <w:ind w:right="-7149"/>
        <w:rPr>
          <w:lang w:val="en-AU"/>
        </w:rPr>
      </w:pPr>
      <w:r>
        <w:rPr>
          <w:rFonts w:cstheme="minorHAnsi"/>
          <w:sz w:val="16"/>
          <w:szCs w:val="16"/>
          <w:lang w:val="en-AU"/>
        </w:rPr>
        <w:br w:type="column"/>
      </w:r>
      <w:r w:rsidRPr="00103223">
        <w:rPr>
          <w:lang w:val="en-AU"/>
        </w:rPr>
        <w:t>Participate in the monthly audits</w:t>
      </w:r>
    </w:p>
    <w:p w14:paraId="1DC108B8" w14:textId="77777777" w:rsidR="006719D1" w:rsidRPr="002E14C1" w:rsidRDefault="006719D1" w:rsidP="002E14C1">
      <w:pPr>
        <w:ind w:right="-7049"/>
        <w:rPr>
          <w:sz w:val="18"/>
          <w:szCs w:val="20"/>
          <w:lang w:val="en-AU"/>
        </w:rPr>
      </w:pPr>
      <w:r w:rsidRPr="002E14C1">
        <w:rPr>
          <w:sz w:val="18"/>
          <w:szCs w:val="20"/>
          <w:lang w:val="en-AU"/>
        </w:rPr>
        <w:t>Quality audits will be undertaken in your school every month. Each audit must assess the quality of cleaning in the main student toilets, no less than 10 per cent of the classrooms, high profile entrances, main foyers and any other areas where issues have previously been identified.</w:t>
      </w:r>
    </w:p>
    <w:p w14:paraId="11784C72" w14:textId="77777777" w:rsidR="006719D1" w:rsidRPr="002E14C1" w:rsidRDefault="006719D1" w:rsidP="006719D1">
      <w:pPr>
        <w:ind w:right="-6520"/>
        <w:rPr>
          <w:sz w:val="18"/>
          <w:szCs w:val="20"/>
          <w:lang w:val="en-AU"/>
        </w:rPr>
      </w:pPr>
      <w:r w:rsidRPr="002E14C1">
        <w:rPr>
          <w:sz w:val="18"/>
          <w:szCs w:val="20"/>
          <w:lang w:val="en-AU"/>
        </w:rPr>
        <w:t>This is an important tool for you to review, and be assured that the provider is cleaning the school to the agreed standards and frequencies.</w:t>
      </w:r>
    </w:p>
    <w:tbl>
      <w:tblPr>
        <w:tblStyle w:val="TableGrid"/>
        <w:tblW w:w="7997" w:type="dxa"/>
        <w:tblInd w:w="3" w:type="dxa"/>
        <w:tblBorders>
          <w:top w:val="none" w:sz="0" w:space="0" w:color="auto"/>
          <w:left w:val="none" w:sz="0" w:space="0" w:color="auto"/>
          <w:bottom w:val="none" w:sz="0" w:space="0" w:color="auto"/>
          <w:right w:val="none" w:sz="0" w:space="0" w:color="auto"/>
          <w:insideH w:val="single" w:sz="8" w:space="0" w:color="E57100" w:themeColor="accent1"/>
          <w:insideV w:val="none" w:sz="0" w:space="0" w:color="auto"/>
        </w:tblBorders>
        <w:tblLayout w:type="fixed"/>
        <w:tblLook w:val="04A0" w:firstRow="1" w:lastRow="0" w:firstColumn="1" w:lastColumn="0" w:noHBand="0" w:noVBand="1"/>
      </w:tblPr>
      <w:tblGrid>
        <w:gridCol w:w="3998"/>
        <w:gridCol w:w="3999"/>
      </w:tblGrid>
      <w:tr w:rsidR="006719D1" w:rsidRPr="006719D1" w14:paraId="452224B7" w14:textId="77777777" w:rsidTr="002E14C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98" w:type="dxa"/>
            <w:shd w:val="clear" w:color="auto" w:fill="auto"/>
            <w:noWrap/>
            <w:vAlign w:val="bottom"/>
            <w:hideMark/>
          </w:tcPr>
          <w:p w14:paraId="4F195D79" w14:textId="77777777" w:rsidR="006719D1" w:rsidRPr="002E14C1" w:rsidRDefault="006719D1" w:rsidP="00466D39">
            <w:pPr>
              <w:spacing w:after="0"/>
              <w:ind w:right="-6520" w:hanging="117"/>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CHOOL RESPONSIBILITIES:</w:t>
            </w:r>
          </w:p>
        </w:tc>
        <w:tc>
          <w:tcPr>
            <w:tcW w:w="3999" w:type="dxa"/>
            <w:shd w:val="clear" w:color="auto" w:fill="auto"/>
            <w:noWrap/>
            <w:vAlign w:val="bottom"/>
            <w:hideMark/>
          </w:tcPr>
          <w:p w14:paraId="1B23BD4E" w14:textId="77777777" w:rsidR="006719D1" w:rsidRPr="002E14C1" w:rsidRDefault="006719D1" w:rsidP="00466D39">
            <w:pPr>
              <w:spacing w:after="0"/>
              <w:ind w:left="-175" w:right="-6520" w:firstLine="142"/>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ERVICE PROVIDER’S RESPONSIBILITIES:</w:t>
            </w:r>
          </w:p>
        </w:tc>
      </w:tr>
      <w:tr w:rsidR="006719D1" w:rsidRPr="006719D1" w14:paraId="1C17F0B9" w14:textId="77777777" w:rsidTr="002E14C1">
        <w:trPr>
          <w:trHeight w:val="699"/>
        </w:trPr>
        <w:tc>
          <w:tcPr>
            <w:cnfStyle w:val="001000000000" w:firstRow="0" w:lastRow="0" w:firstColumn="1" w:lastColumn="0" w:oddVBand="0" w:evenVBand="0" w:oddHBand="0" w:evenHBand="0" w:firstRowFirstColumn="0" w:firstRowLastColumn="0" w:lastRowFirstColumn="0" w:lastRowLastColumn="0"/>
            <w:tcW w:w="3998" w:type="dxa"/>
            <w:shd w:val="clear" w:color="auto" w:fill="auto"/>
            <w:hideMark/>
          </w:tcPr>
          <w:p w14:paraId="49E74FFB" w14:textId="77777777" w:rsidR="006719D1" w:rsidRPr="002E14C1" w:rsidRDefault="006719D1" w:rsidP="002E14C1">
            <w:pPr>
              <w:pStyle w:val="ListParagraph"/>
              <w:numPr>
                <w:ilvl w:val="0"/>
                <w:numId w:val="19"/>
              </w:numPr>
              <w:ind w:left="167" w:right="185" w:hanging="167"/>
              <w:rPr>
                <w:rFonts w:cstheme="minorHAnsi"/>
                <w:color w:val="auto"/>
                <w:sz w:val="18"/>
                <w:szCs w:val="18"/>
              </w:rPr>
            </w:pPr>
            <w:r w:rsidRPr="002E14C1">
              <w:rPr>
                <w:rFonts w:cstheme="minorHAnsi"/>
                <w:sz w:val="18"/>
                <w:szCs w:val="18"/>
              </w:rPr>
              <w:t>your provider undertakes monthly quality audits of the clean, which a school representative is invited to and encouraged to attend.</w:t>
            </w:r>
          </w:p>
        </w:tc>
        <w:tc>
          <w:tcPr>
            <w:tcW w:w="3999" w:type="dxa"/>
            <w:shd w:val="clear" w:color="auto" w:fill="auto"/>
            <w:hideMark/>
          </w:tcPr>
          <w:p w14:paraId="49F41F4F" w14:textId="77777777" w:rsidR="006719D1" w:rsidRPr="002E14C1" w:rsidRDefault="006719D1" w:rsidP="002E14C1">
            <w:pPr>
              <w:pStyle w:val="ListParagraph"/>
              <w:numPr>
                <w:ilvl w:val="0"/>
                <w:numId w:val="19"/>
              </w:numPr>
              <w:ind w:left="167" w:right="-113"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contact the school a minimum of five days before undertaking the audit to invite the school representative,</w:t>
            </w:r>
          </w:p>
          <w:p w14:paraId="3561EC59" w14:textId="77777777" w:rsidR="006719D1" w:rsidRPr="002E14C1" w:rsidRDefault="006719D1" w:rsidP="002E14C1">
            <w:pPr>
              <w:pStyle w:val="ListParagraph"/>
              <w:numPr>
                <w:ilvl w:val="0"/>
                <w:numId w:val="19"/>
              </w:numPr>
              <w:ind w:left="167" w:right="-113"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undertake the audit using a cleaning audit tool, as agreed to by the Department,</w:t>
            </w:r>
          </w:p>
          <w:p w14:paraId="08B4D339" w14:textId="77777777" w:rsidR="006719D1" w:rsidRPr="002E14C1" w:rsidRDefault="006719D1" w:rsidP="002E14C1">
            <w:pPr>
              <w:pStyle w:val="ListParagraph"/>
              <w:numPr>
                <w:ilvl w:val="0"/>
                <w:numId w:val="19"/>
              </w:numPr>
              <w:ind w:left="167" w:right="-113"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provide the school with the audit within five business days of the audit.</w:t>
            </w:r>
          </w:p>
        </w:tc>
      </w:tr>
    </w:tbl>
    <w:p w14:paraId="319008EE" w14:textId="5766411F" w:rsidR="006719D1" w:rsidRPr="002E14C1" w:rsidRDefault="006719D1" w:rsidP="006719D1">
      <w:pPr>
        <w:ind w:right="-7179"/>
        <w:rPr>
          <w:rFonts w:cstheme="minorHAnsi"/>
          <w:sz w:val="18"/>
          <w:szCs w:val="18"/>
          <w:lang w:val="en-AU"/>
        </w:rPr>
      </w:pPr>
      <w:bookmarkStart w:id="1" w:name="_Hlk114488002"/>
      <w:r>
        <w:rPr>
          <w:rFonts w:cstheme="minorHAnsi"/>
          <w:sz w:val="18"/>
          <w:szCs w:val="18"/>
          <w:lang w:val="en-AU"/>
        </w:rPr>
        <w:t>M</w:t>
      </w:r>
      <w:r w:rsidRPr="006719D1">
        <w:rPr>
          <w:rFonts w:cstheme="minorHAnsi"/>
          <w:sz w:val="18"/>
          <w:szCs w:val="18"/>
          <w:lang w:val="en-AU"/>
        </w:rPr>
        <w:t xml:space="preserve">ore information </w:t>
      </w:r>
      <w:r>
        <w:rPr>
          <w:rFonts w:cstheme="minorHAnsi"/>
          <w:sz w:val="18"/>
          <w:szCs w:val="18"/>
          <w:lang w:val="en-AU"/>
        </w:rPr>
        <w:t>is available</w:t>
      </w:r>
      <w:r w:rsidRPr="006719D1">
        <w:rPr>
          <w:rFonts w:cstheme="minorHAnsi"/>
          <w:sz w:val="18"/>
          <w:szCs w:val="18"/>
          <w:lang w:val="en-AU"/>
        </w:rPr>
        <w:t xml:space="preserve"> </w:t>
      </w:r>
      <w:r>
        <w:rPr>
          <w:rFonts w:cstheme="minorHAnsi"/>
          <w:sz w:val="18"/>
          <w:szCs w:val="18"/>
          <w:lang w:val="en-AU"/>
        </w:rPr>
        <w:t xml:space="preserve">on </w:t>
      </w:r>
      <w:r w:rsidRPr="006719D1">
        <w:rPr>
          <w:rFonts w:cstheme="minorHAnsi"/>
          <w:sz w:val="18"/>
          <w:szCs w:val="18"/>
          <w:lang w:val="en-AU"/>
        </w:rPr>
        <w:t>page 12</w:t>
      </w:r>
      <w:r>
        <w:rPr>
          <w:rFonts w:cstheme="minorHAnsi"/>
          <w:sz w:val="18"/>
          <w:szCs w:val="18"/>
          <w:lang w:val="en-AU"/>
        </w:rPr>
        <w:t xml:space="preserve"> of t</w:t>
      </w:r>
      <w:r w:rsidRPr="006719D1">
        <w:rPr>
          <w:rFonts w:cstheme="minorHAnsi"/>
          <w:sz w:val="18"/>
          <w:szCs w:val="18"/>
          <w:lang w:val="en-AU"/>
        </w:rPr>
        <w:t>he Metropolitan schools user guide for cleaning services</w:t>
      </w:r>
      <w:r>
        <w:rPr>
          <w:rFonts w:cstheme="minorHAnsi"/>
          <w:sz w:val="18"/>
          <w:szCs w:val="18"/>
          <w:lang w:val="en-AU"/>
        </w:rPr>
        <w:t>,</w:t>
      </w:r>
      <w:r w:rsidRPr="006719D1">
        <w:rPr>
          <w:rFonts w:cstheme="minorHAnsi"/>
          <w:sz w:val="18"/>
          <w:szCs w:val="18"/>
          <w:lang w:val="en-AU"/>
        </w:rPr>
        <w:t xml:space="preserve"> available in the </w:t>
      </w:r>
      <w:hyperlink r:id="rId25" w:history="1">
        <w:r w:rsidRPr="006719D1">
          <w:rPr>
            <w:rStyle w:val="Hyperlink"/>
            <w:rFonts w:cstheme="minorHAnsi"/>
            <w:sz w:val="18"/>
            <w:szCs w:val="18"/>
            <w:lang w:val="en-AU"/>
          </w:rPr>
          <w:t>Policy and Advisory Library: Cleaning</w:t>
        </w:r>
      </w:hyperlink>
      <w:bookmarkEnd w:id="1"/>
      <w:r w:rsidRPr="006719D1">
        <w:rPr>
          <w:rFonts w:cstheme="minorHAnsi"/>
          <w:sz w:val="18"/>
          <w:szCs w:val="18"/>
          <w:lang w:val="en-AU"/>
        </w:rPr>
        <w:t>.</w:t>
      </w:r>
    </w:p>
    <w:p w14:paraId="3BEA4267" w14:textId="474358BB" w:rsidR="006719D1" w:rsidRDefault="00723FB4" w:rsidP="002E14C1">
      <w:pPr>
        <w:spacing w:after="0"/>
        <w:ind w:right="-7179"/>
        <w:rPr>
          <w:rFonts w:cstheme="minorHAnsi"/>
          <w:sz w:val="16"/>
          <w:szCs w:val="16"/>
          <w:lang w:val="en-AU"/>
        </w:rPr>
      </w:pPr>
      <w:r>
        <w:rPr>
          <w:noProof/>
        </w:rPr>
        <mc:AlternateContent>
          <mc:Choice Requires="wpg">
            <w:drawing>
              <wp:anchor distT="0" distB="0" distL="114300" distR="114300" simplePos="0" relativeHeight="251750400" behindDoc="0" locked="0" layoutInCell="1" allowOverlap="1" wp14:anchorId="4931EA49" wp14:editId="0C134A19">
                <wp:simplePos x="0" y="0"/>
                <wp:positionH relativeFrom="column">
                  <wp:posOffset>-843915</wp:posOffset>
                </wp:positionH>
                <wp:positionV relativeFrom="paragraph">
                  <wp:posOffset>208915</wp:posOffset>
                </wp:positionV>
                <wp:extent cx="533400" cy="372110"/>
                <wp:effectExtent l="0" t="0" r="0" b="8890"/>
                <wp:wrapSquare wrapText="bothSides"/>
                <wp:docPr id="26" name="Graphic 16" descr="Users with solid fill"/>
                <wp:cNvGraphicFramePr/>
                <a:graphic xmlns:a="http://schemas.openxmlformats.org/drawingml/2006/main">
                  <a:graphicData uri="http://schemas.microsoft.com/office/word/2010/wordprocessingGroup">
                    <wpg:wgp>
                      <wpg:cNvGrpSpPr/>
                      <wpg:grpSpPr>
                        <a:xfrm>
                          <a:off x="0" y="0"/>
                          <a:ext cx="533400" cy="372110"/>
                          <a:chOff x="0" y="0"/>
                          <a:chExt cx="533764" cy="332967"/>
                        </a:xfrm>
                        <a:solidFill>
                          <a:srgbClr val="000000"/>
                        </a:solidFill>
                      </wpg:grpSpPr>
                      <wps:wsp>
                        <wps:cNvPr id="28" name="Freeform: Shape 28"/>
                        <wps:cNvSpPr/>
                        <wps:spPr>
                          <a:xfrm>
                            <a:off x="57189" y="0"/>
                            <a:ext cx="114378" cy="114377"/>
                          </a:xfrm>
                          <a:custGeom>
                            <a:avLst/>
                            <a:gdLst>
                              <a:gd name="connsiteX0" fmla="*/ 114378 w 114378"/>
                              <a:gd name="connsiteY0" fmla="*/ 57189 h 114377"/>
                              <a:gd name="connsiteX1" fmla="*/ 57189 w 114378"/>
                              <a:gd name="connsiteY1" fmla="*/ 114378 h 114377"/>
                              <a:gd name="connsiteX2" fmla="*/ 0 w 114378"/>
                              <a:gd name="connsiteY2" fmla="*/ 57189 h 114377"/>
                              <a:gd name="connsiteX3" fmla="*/ 57189 w 114378"/>
                              <a:gd name="connsiteY3" fmla="*/ 0 h 114377"/>
                              <a:gd name="connsiteX4" fmla="*/ 114378 w 114378"/>
                              <a:gd name="connsiteY4" fmla="*/ 57189 h 11437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78" h="114377">
                                <a:moveTo>
                                  <a:pt x="114378" y="57189"/>
                                </a:moveTo>
                                <a:cubicBezTo>
                                  <a:pt x="114378" y="88774"/>
                                  <a:pt x="88774" y="114378"/>
                                  <a:pt x="57189" y="114378"/>
                                </a:cubicBezTo>
                                <a:cubicBezTo>
                                  <a:pt x="25604" y="114378"/>
                                  <a:pt x="0" y="88774"/>
                                  <a:pt x="0" y="57189"/>
                                </a:cubicBezTo>
                                <a:cubicBezTo>
                                  <a:pt x="0" y="25604"/>
                                  <a:pt x="25604" y="0"/>
                                  <a:pt x="57189" y="0"/>
                                </a:cubicBezTo>
                                <a:cubicBezTo>
                                  <a:pt x="88774" y="0"/>
                                  <a:pt x="114378" y="25604"/>
                                  <a:pt x="114378" y="57189"/>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362197" y="0"/>
                            <a:ext cx="114378" cy="114377"/>
                          </a:xfrm>
                          <a:custGeom>
                            <a:avLst/>
                            <a:gdLst>
                              <a:gd name="connsiteX0" fmla="*/ 114378 w 114378"/>
                              <a:gd name="connsiteY0" fmla="*/ 57189 h 114377"/>
                              <a:gd name="connsiteX1" fmla="*/ 57189 w 114378"/>
                              <a:gd name="connsiteY1" fmla="*/ 114378 h 114377"/>
                              <a:gd name="connsiteX2" fmla="*/ 0 w 114378"/>
                              <a:gd name="connsiteY2" fmla="*/ 57189 h 114377"/>
                              <a:gd name="connsiteX3" fmla="*/ 57189 w 114378"/>
                              <a:gd name="connsiteY3" fmla="*/ 0 h 114377"/>
                              <a:gd name="connsiteX4" fmla="*/ 114378 w 114378"/>
                              <a:gd name="connsiteY4" fmla="*/ 57189 h 11437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78" h="114377">
                                <a:moveTo>
                                  <a:pt x="114378" y="57189"/>
                                </a:moveTo>
                                <a:cubicBezTo>
                                  <a:pt x="114378" y="88774"/>
                                  <a:pt x="88774" y="114378"/>
                                  <a:pt x="57189" y="114378"/>
                                </a:cubicBezTo>
                                <a:cubicBezTo>
                                  <a:pt x="25604" y="114378"/>
                                  <a:pt x="0" y="88774"/>
                                  <a:pt x="0" y="57189"/>
                                </a:cubicBezTo>
                                <a:cubicBezTo>
                                  <a:pt x="0" y="25604"/>
                                  <a:pt x="25604" y="0"/>
                                  <a:pt x="57189" y="0"/>
                                </a:cubicBezTo>
                                <a:cubicBezTo>
                                  <a:pt x="88774" y="0"/>
                                  <a:pt x="114378" y="25604"/>
                                  <a:pt x="114378" y="57189"/>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152504" y="218589"/>
                            <a:ext cx="228756" cy="114377"/>
                          </a:xfrm>
                          <a:custGeom>
                            <a:avLst/>
                            <a:gdLst>
                              <a:gd name="connsiteX0" fmla="*/ 228756 w 228756"/>
                              <a:gd name="connsiteY0" fmla="*/ 114378 h 114377"/>
                              <a:gd name="connsiteX1" fmla="*/ 228756 w 228756"/>
                              <a:gd name="connsiteY1" fmla="*/ 57189 h 114377"/>
                              <a:gd name="connsiteX2" fmla="*/ 217318 w 228756"/>
                              <a:gd name="connsiteY2" fmla="*/ 34313 h 114377"/>
                              <a:gd name="connsiteX3" fmla="*/ 161400 w 228756"/>
                              <a:gd name="connsiteY3" fmla="*/ 7625 h 114377"/>
                              <a:gd name="connsiteX4" fmla="*/ 114378 w 228756"/>
                              <a:gd name="connsiteY4" fmla="*/ 0 h 114377"/>
                              <a:gd name="connsiteX5" fmla="*/ 67356 w 228756"/>
                              <a:gd name="connsiteY5" fmla="*/ 7625 h 114377"/>
                              <a:gd name="connsiteX6" fmla="*/ 11438 w 228756"/>
                              <a:gd name="connsiteY6" fmla="*/ 34313 h 114377"/>
                              <a:gd name="connsiteX7" fmla="*/ 0 w 228756"/>
                              <a:gd name="connsiteY7" fmla="*/ 57189 h 114377"/>
                              <a:gd name="connsiteX8" fmla="*/ 0 w 228756"/>
                              <a:gd name="connsiteY8" fmla="*/ 114378 h 114377"/>
                              <a:gd name="connsiteX9" fmla="*/ 228756 w 228756"/>
                              <a:gd name="connsiteY9" fmla="*/ 114378 h 1143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8756" h="114377">
                                <a:moveTo>
                                  <a:pt x="228756" y="114378"/>
                                </a:moveTo>
                                <a:lnTo>
                                  <a:pt x="228756" y="57189"/>
                                </a:lnTo>
                                <a:cubicBezTo>
                                  <a:pt x="228756" y="48293"/>
                                  <a:pt x="224943" y="39397"/>
                                  <a:pt x="217318" y="34313"/>
                                </a:cubicBezTo>
                                <a:cubicBezTo>
                                  <a:pt x="202068" y="21605"/>
                                  <a:pt x="181734" y="12709"/>
                                  <a:pt x="161400" y="7625"/>
                                </a:cubicBezTo>
                                <a:cubicBezTo>
                                  <a:pt x="147421" y="3813"/>
                                  <a:pt x="130899" y="0"/>
                                  <a:pt x="114378" y="0"/>
                                </a:cubicBezTo>
                                <a:cubicBezTo>
                                  <a:pt x="99128" y="0"/>
                                  <a:pt x="82606" y="2542"/>
                                  <a:pt x="67356" y="7625"/>
                                </a:cubicBezTo>
                                <a:cubicBezTo>
                                  <a:pt x="47022" y="12709"/>
                                  <a:pt x="27959" y="22876"/>
                                  <a:pt x="11438" y="34313"/>
                                </a:cubicBezTo>
                                <a:cubicBezTo>
                                  <a:pt x="3813" y="40668"/>
                                  <a:pt x="0" y="48293"/>
                                  <a:pt x="0" y="57189"/>
                                </a:cubicBezTo>
                                <a:lnTo>
                                  <a:pt x="0" y="114378"/>
                                </a:lnTo>
                                <a:lnTo>
                                  <a:pt x="228756" y="114378"/>
                                </a:lnTo>
                                <a:close/>
                              </a:path>
                            </a:pathLst>
                          </a:custGeom>
                          <a:solidFill>
                            <a:schemeClr val="tx1">
                              <a:lumMod val="50000"/>
                              <a:lumOff val="50000"/>
                            </a:schemeClr>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209693" y="88961"/>
                            <a:ext cx="114378" cy="114378"/>
                          </a:xfrm>
                          <a:custGeom>
                            <a:avLst/>
                            <a:gdLst>
                              <a:gd name="connsiteX0" fmla="*/ 114378 w 114378"/>
                              <a:gd name="connsiteY0" fmla="*/ 57189 h 114378"/>
                              <a:gd name="connsiteX1" fmla="*/ 57189 w 114378"/>
                              <a:gd name="connsiteY1" fmla="*/ 114378 h 114378"/>
                              <a:gd name="connsiteX2" fmla="*/ 0 w 114378"/>
                              <a:gd name="connsiteY2" fmla="*/ 57189 h 114378"/>
                              <a:gd name="connsiteX3" fmla="*/ 57189 w 114378"/>
                              <a:gd name="connsiteY3" fmla="*/ 0 h 114378"/>
                              <a:gd name="connsiteX4" fmla="*/ 114378 w 114378"/>
                              <a:gd name="connsiteY4" fmla="*/ 57189 h 1143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378" h="114378">
                                <a:moveTo>
                                  <a:pt x="114378" y="57189"/>
                                </a:moveTo>
                                <a:cubicBezTo>
                                  <a:pt x="114378" y="88774"/>
                                  <a:pt x="88774" y="114378"/>
                                  <a:pt x="57189" y="114378"/>
                                </a:cubicBezTo>
                                <a:cubicBezTo>
                                  <a:pt x="25604" y="114378"/>
                                  <a:pt x="0" y="88774"/>
                                  <a:pt x="0" y="57189"/>
                                </a:cubicBezTo>
                                <a:cubicBezTo>
                                  <a:pt x="0" y="25604"/>
                                  <a:pt x="25604" y="0"/>
                                  <a:pt x="57189" y="0"/>
                                </a:cubicBezTo>
                                <a:cubicBezTo>
                                  <a:pt x="88774" y="0"/>
                                  <a:pt x="114378" y="25604"/>
                                  <a:pt x="114378" y="57189"/>
                                </a:cubicBezTo>
                                <a:close/>
                              </a:path>
                            </a:pathLst>
                          </a:custGeom>
                          <a:solidFill>
                            <a:schemeClr val="tx1">
                              <a:lumMod val="50000"/>
                              <a:lumOff val="50000"/>
                            </a:schemeClr>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326612" y="129628"/>
                            <a:ext cx="207151" cy="114378"/>
                          </a:xfrm>
                          <a:custGeom>
                            <a:avLst/>
                            <a:gdLst>
                              <a:gd name="connsiteX0" fmla="*/ 195713 w 207151"/>
                              <a:gd name="connsiteY0" fmla="*/ 34313 h 114378"/>
                              <a:gd name="connsiteX1" fmla="*/ 139795 w 207151"/>
                              <a:gd name="connsiteY1" fmla="*/ 7625 h 114378"/>
                              <a:gd name="connsiteX2" fmla="*/ 92773 w 207151"/>
                              <a:gd name="connsiteY2" fmla="*/ 0 h 114378"/>
                              <a:gd name="connsiteX3" fmla="*/ 45751 w 207151"/>
                              <a:gd name="connsiteY3" fmla="*/ 7625 h 114378"/>
                              <a:gd name="connsiteX4" fmla="*/ 22876 w 207151"/>
                              <a:gd name="connsiteY4" fmla="*/ 16521 h 114378"/>
                              <a:gd name="connsiteX5" fmla="*/ 22876 w 207151"/>
                              <a:gd name="connsiteY5" fmla="*/ 17792 h 114378"/>
                              <a:gd name="connsiteX6" fmla="*/ 0 w 207151"/>
                              <a:gd name="connsiteY6" fmla="*/ 73710 h 114378"/>
                              <a:gd name="connsiteX7" fmla="*/ 58460 w 207151"/>
                              <a:gd name="connsiteY7" fmla="*/ 102940 h 114378"/>
                              <a:gd name="connsiteX8" fmla="*/ 68627 w 207151"/>
                              <a:gd name="connsiteY8" fmla="*/ 114378 h 114378"/>
                              <a:gd name="connsiteX9" fmla="*/ 207151 w 207151"/>
                              <a:gd name="connsiteY9" fmla="*/ 114378 h 114378"/>
                              <a:gd name="connsiteX10" fmla="*/ 207151 w 207151"/>
                              <a:gd name="connsiteY10" fmla="*/ 57189 h 114378"/>
                              <a:gd name="connsiteX11" fmla="*/ 195713 w 207151"/>
                              <a:gd name="connsiteY11" fmla="*/ 34313 h 114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07151" h="114378">
                                <a:moveTo>
                                  <a:pt x="195713" y="34313"/>
                                </a:moveTo>
                                <a:cubicBezTo>
                                  <a:pt x="180463" y="21605"/>
                                  <a:pt x="160129" y="12709"/>
                                  <a:pt x="139795" y="7625"/>
                                </a:cubicBezTo>
                                <a:cubicBezTo>
                                  <a:pt x="125816" y="3813"/>
                                  <a:pt x="109295" y="0"/>
                                  <a:pt x="92773" y="0"/>
                                </a:cubicBezTo>
                                <a:cubicBezTo>
                                  <a:pt x="77523" y="0"/>
                                  <a:pt x="61002" y="2542"/>
                                  <a:pt x="45751" y="7625"/>
                                </a:cubicBezTo>
                                <a:cubicBezTo>
                                  <a:pt x="38126" y="10167"/>
                                  <a:pt x="30501" y="12709"/>
                                  <a:pt x="22876" y="16521"/>
                                </a:cubicBezTo>
                                <a:lnTo>
                                  <a:pt x="22876" y="17792"/>
                                </a:lnTo>
                                <a:cubicBezTo>
                                  <a:pt x="22876" y="39397"/>
                                  <a:pt x="13980" y="59731"/>
                                  <a:pt x="0" y="73710"/>
                                </a:cubicBezTo>
                                <a:cubicBezTo>
                                  <a:pt x="24146" y="81335"/>
                                  <a:pt x="43209" y="91502"/>
                                  <a:pt x="58460" y="102940"/>
                                </a:cubicBezTo>
                                <a:cubicBezTo>
                                  <a:pt x="62272" y="106753"/>
                                  <a:pt x="66085" y="109295"/>
                                  <a:pt x="68627" y="114378"/>
                                </a:cubicBezTo>
                                <a:lnTo>
                                  <a:pt x="207151" y="114378"/>
                                </a:lnTo>
                                <a:lnTo>
                                  <a:pt x="207151" y="57189"/>
                                </a:lnTo>
                                <a:cubicBezTo>
                                  <a:pt x="207151" y="48293"/>
                                  <a:pt x="203339" y="39397"/>
                                  <a:pt x="195713" y="34313"/>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0" y="129628"/>
                            <a:ext cx="207151" cy="114378"/>
                          </a:xfrm>
                          <a:custGeom>
                            <a:avLst/>
                            <a:gdLst>
                              <a:gd name="connsiteX0" fmla="*/ 148691 w 207151"/>
                              <a:gd name="connsiteY0" fmla="*/ 102940 h 114378"/>
                              <a:gd name="connsiteX1" fmla="*/ 148691 w 207151"/>
                              <a:gd name="connsiteY1" fmla="*/ 102940 h 114378"/>
                              <a:gd name="connsiteX2" fmla="*/ 207151 w 207151"/>
                              <a:gd name="connsiteY2" fmla="*/ 73710 h 114378"/>
                              <a:gd name="connsiteX3" fmla="*/ 184276 w 207151"/>
                              <a:gd name="connsiteY3" fmla="*/ 17792 h 114378"/>
                              <a:gd name="connsiteX4" fmla="*/ 184276 w 207151"/>
                              <a:gd name="connsiteY4" fmla="*/ 15250 h 114378"/>
                              <a:gd name="connsiteX5" fmla="*/ 161400 w 207151"/>
                              <a:gd name="connsiteY5" fmla="*/ 7625 h 114378"/>
                              <a:gd name="connsiteX6" fmla="*/ 114378 w 207151"/>
                              <a:gd name="connsiteY6" fmla="*/ 0 h 114378"/>
                              <a:gd name="connsiteX7" fmla="*/ 67356 w 207151"/>
                              <a:gd name="connsiteY7" fmla="*/ 7625 h 114378"/>
                              <a:gd name="connsiteX8" fmla="*/ 11438 w 207151"/>
                              <a:gd name="connsiteY8" fmla="*/ 34313 h 114378"/>
                              <a:gd name="connsiteX9" fmla="*/ 0 w 207151"/>
                              <a:gd name="connsiteY9" fmla="*/ 57189 h 114378"/>
                              <a:gd name="connsiteX10" fmla="*/ 0 w 207151"/>
                              <a:gd name="connsiteY10" fmla="*/ 114378 h 114378"/>
                              <a:gd name="connsiteX11" fmla="*/ 137254 w 207151"/>
                              <a:gd name="connsiteY11" fmla="*/ 114378 h 114378"/>
                              <a:gd name="connsiteX12" fmla="*/ 148691 w 207151"/>
                              <a:gd name="connsiteY12" fmla="*/ 102940 h 1143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7151" h="114378">
                                <a:moveTo>
                                  <a:pt x="148691" y="102940"/>
                                </a:moveTo>
                                <a:lnTo>
                                  <a:pt x="148691" y="102940"/>
                                </a:lnTo>
                                <a:cubicBezTo>
                                  <a:pt x="166484" y="90232"/>
                                  <a:pt x="186817" y="80065"/>
                                  <a:pt x="207151" y="73710"/>
                                </a:cubicBezTo>
                                <a:cubicBezTo>
                                  <a:pt x="193172" y="58460"/>
                                  <a:pt x="184276" y="39397"/>
                                  <a:pt x="184276" y="17792"/>
                                </a:cubicBezTo>
                                <a:cubicBezTo>
                                  <a:pt x="184276" y="16521"/>
                                  <a:pt x="184276" y="16521"/>
                                  <a:pt x="184276" y="15250"/>
                                </a:cubicBezTo>
                                <a:cubicBezTo>
                                  <a:pt x="176650" y="12709"/>
                                  <a:pt x="169025" y="8896"/>
                                  <a:pt x="161400" y="7625"/>
                                </a:cubicBezTo>
                                <a:cubicBezTo>
                                  <a:pt x="147421" y="3813"/>
                                  <a:pt x="130899" y="0"/>
                                  <a:pt x="114378" y="0"/>
                                </a:cubicBezTo>
                                <a:cubicBezTo>
                                  <a:pt x="99128" y="0"/>
                                  <a:pt x="82606" y="2542"/>
                                  <a:pt x="67356" y="7625"/>
                                </a:cubicBezTo>
                                <a:cubicBezTo>
                                  <a:pt x="47022" y="13980"/>
                                  <a:pt x="27959" y="22876"/>
                                  <a:pt x="11438" y="34313"/>
                                </a:cubicBezTo>
                                <a:cubicBezTo>
                                  <a:pt x="3813" y="39397"/>
                                  <a:pt x="0" y="48293"/>
                                  <a:pt x="0" y="57189"/>
                                </a:cubicBezTo>
                                <a:lnTo>
                                  <a:pt x="0" y="114378"/>
                                </a:lnTo>
                                <a:lnTo>
                                  <a:pt x="137254" y="114378"/>
                                </a:lnTo>
                                <a:cubicBezTo>
                                  <a:pt x="141066" y="109295"/>
                                  <a:pt x="143608" y="106753"/>
                                  <a:pt x="148691" y="102940"/>
                                </a:cubicBezTo>
                                <a:close/>
                              </a:path>
                            </a:pathLst>
                          </a:custGeom>
                          <a:solidFill>
                            <a:srgbClr val="E57100"/>
                          </a:solidFill>
                          <a:ln w="63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54D099" id="Graphic 16" o:spid="_x0000_s1026" alt="Users with solid fill" style="position:absolute;margin-left:-66.45pt;margin-top:16.45pt;width:42pt;height:29.3pt;z-index:251750400" coordsize="5337,3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">
                <v:shape id="Freeform: Shape 28" o:spid="_x0000_s1027" style="position:absolute;left:571;width:1144;height:1143;visibility:visible;mso-wrap-style:square;v-text-anchor:middle" coordsize="114378,11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" path="m114378,57189v,31585,-25604,57189,-57189,57189c25604,114378,,88774,,57189,,25604,25604,,57189,v31585,,57189,25604,57189,57189xe" fillcolor="#e57100" stroked="f" strokeweight=".5pt">
                  <v:stroke joinstyle="miter"/>
                  <v:path arrowok="t" o:connecttype="custom" o:connectlocs="114378,57189;57189,114378;0,57189;57189,0;114378,57189" o:connectangles="0,0,0,0,0"/>
                </v:shape>
                <v:shape id="Freeform: Shape 29" o:spid="_x0000_s1028" style="position:absolute;left:3621;width:1144;height:1143;visibility:visible;mso-wrap-style:square;v-text-anchor:middle" coordsize="114378,11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" path="m114378,57189v,31585,-25604,57189,-57189,57189c25604,114378,,88774,,57189,,25604,25604,,57189,v31585,,57189,25604,57189,57189xe" fillcolor="#e57100" stroked="f" strokeweight=".5pt">
                  <v:stroke joinstyle="miter"/>
                  <v:path arrowok="t" o:connecttype="custom" o:connectlocs="114378,57189;57189,114378;0,57189;57189,0;114378,57189" o:connectangles="0,0,0,0,0"/>
                </v:shape>
                <v:shape id="Freeform: Shape 30" o:spid="_x0000_s1029" style="position:absolute;left:1525;top:2185;width:2287;height:1144;visibility:visible;mso-wrap-style:square;v-text-anchor:middle" coordsize="228756,11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" path="m228756,114378r,-57189c228756,48293,224943,39397,217318,34313,202068,21605,181734,12709,161400,7625,147421,3813,130899,,114378,,99128,,82606,2542,67356,7625,47022,12709,27959,22876,11438,34313,3813,40668,,48293,,57189r,57189l228756,114378xe" fillcolor="gray [1629]" stroked="f" strokeweight=".5pt">
                  <v:stroke joinstyle="miter"/>
                  <v:path arrowok="t" o:connecttype="custom" o:connectlocs="228756,114378;228756,57189;217318,34313;161400,7625;114378,0;67356,7625;11438,34313;0,57189;0,114378;228756,114378" o:connectangles="0,0,0,0,0,0,0,0,0,0"/>
                </v:shape>
                <v:shape id="Freeform: Shape 31" o:spid="_x0000_s1030" style="position:absolute;left:2096;top:889;width:1144;height:1144;visibility:visible;mso-wrap-style:square;v-text-anchor:middle" coordsize="114378,11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" path="m114378,57189v,31585,-25604,57189,-57189,57189c25604,114378,,88774,,57189,,25604,25604,,57189,v31585,,57189,25604,57189,57189xe" fillcolor="gray [1629]" stroked="f" strokeweight=".5pt">
                  <v:stroke joinstyle="miter"/>
                  <v:path arrowok="t" o:connecttype="custom" o:connectlocs="114378,57189;57189,114378;0,57189;57189,0;114378,57189" o:connectangles="0,0,0,0,0"/>
                </v:shape>
                <v:shape id="Freeform: Shape 32" o:spid="_x0000_s1031" style="position:absolute;left:3266;top:1296;width:2071;height:1144;visibility:visible;mso-wrap-style:square;v-text-anchor:middle" coordsize="207151,11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" path="m195713,34313c180463,21605,160129,12709,139795,7625,125816,3813,109295,,92773,,77523,,61002,2542,45751,7625v-7625,2542,-15250,5084,-22875,8896l22876,17792c22876,39397,13980,59731,,73710v24146,7625,43209,17792,58460,29230c62272,106753,66085,109295,68627,114378r138524,l207151,57189v,-8896,-3812,-17792,-11438,-22876xe" fillcolor="#e57100" stroked="f" strokeweight=".5pt">
                  <v:stroke joinstyle="miter"/>
                  <v:path arrowok="t" o:connecttype="custom" o:connectlocs="195713,34313;139795,7625;92773,0;45751,7625;22876,16521;22876,17792;0,73710;58460,102940;68627,114378;207151,114378;207151,57189;195713,34313" o:connectangles="0,0,0,0,0,0,0,0,0,0,0,0"/>
                </v:shape>
                <v:shape id="Freeform: Shape 33" o:spid="_x0000_s1032" style="position:absolute;top:1296;width:2071;height:1144;visibility:visible;mso-wrap-style:square;v-text-anchor:middle" coordsize="207151,114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" path="m148691,102940r,c166484,90232,186817,80065,207151,73710,193172,58460,184276,39397,184276,17792v,-1271,,-1271,,-2542c176650,12709,169025,8896,161400,7625,147421,3813,130899,,114378,,99128,,82606,2542,67356,7625,47022,13980,27959,22876,11438,34313,3813,39397,,48293,,57189r,57189l137254,114378v3812,-5083,6354,-7625,11437,-11438xe" fillcolor="#e57100" stroked="f" strokeweight=".5pt">
                  <v:stroke joinstyle="miter"/>
                  <v:path arrowok="t" o:connecttype="custom" o:connectlocs="148691,102940;148691,102940;207151,73710;184276,17792;184276,15250;161400,7625;114378,0;67356,7625;11438,34313;0,57189;0,114378;137254,114378;148691,102940" o:connectangles="0,0,0,0,0,0,0,0,0,0,0,0,0"/>
                </v:shape>
                <w10:wrap type="square"/>
              </v:group>
            </w:pict>
          </mc:Fallback>
        </mc:AlternateContent>
      </w:r>
    </w:p>
    <w:p w14:paraId="4FBF9B19" w14:textId="6E72DADE" w:rsidR="006719D1" w:rsidRPr="00103223" w:rsidRDefault="006719D1" w:rsidP="002E14C1">
      <w:pPr>
        <w:pStyle w:val="Heading3"/>
        <w:ind w:right="-7249"/>
        <w:rPr>
          <w:lang w:val="en-AU"/>
        </w:rPr>
      </w:pPr>
      <w:r w:rsidRPr="00103223">
        <w:rPr>
          <w:lang w:val="en-AU"/>
        </w:rPr>
        <w:t>Discuss any issues with the local team first</w:t>
      </w:r>
    </w:p>
    <w:p w14:paraId="04AE005A" w14:textId="78A9EC4B" w:rsidR="006719D1" w:rsidRPr="002E14C1" w:rsidRDefault="006719D1" w:rsidP="002E14C1">
      <w:pPr>
        <w:ind w:right="-7149"/>
        <w:rPr>
          <w:sz w:val="18"/>
          <w:szCs w:val="20"/>
          <w:lang w:val="en-AU"/>
        </w:rPr>
      </w:pPr>
      <w:r w:rsidRPr="002E14C1">
        <w:rPr>
          <w:sz w:val="18"/>
          <w:szCs w:val="20"/>
          <w:lang w:val="en-AU"/>
        </w:rPr>
        <w:t>Discussing issues with the local cleaning staff will lead to a more productive partnership as you</w:t>
      </w:r>
      <w:r>
        <w:rPr>
          <w:sz w:val="18"/>
          <w:szCs w:val="20"/>
          <w:lang w:val="en-AU"/>
        </w:rPr>
        <w:t xml:space="preserve"> a</w:t>
      </w:r>
      <w:r w:rsidRPr="002E14C1">
        <w:rPr>
          <w:sz w:val="18"/>
          <w:szCs w:val="20"/>
          <w:lang w:val="en-AU"/>
        </w:rPr>
        <w:t>re able to work together and resolve issues quickly.</w:t>
      </w:r>
    </w:p>
    <w:tbl>
      <w:tblPr>
        <w:tblStyle w:val="TableGrid"/>
        <w:tblW w:w="7997" w:type="dxa"/>
        <w:tblInd w:w="3" w:type="dxa"/>
        <w:tblBorders>
          <w:top w:val="none" w:sz="0" w:space="0" w:color="auto"/>
          <w:left w:val="none" w:sz="0" w:space="0" w:color="auto"/>
          <w:bottom w:val="none" w:sz="0" w:space="0" w:color="auto"/>
          <w:right w:val="none" w:sz="0" w:space="0" w:color="auto"/>
          <w:insideH w:val="single" w:sz="8" w:space="0" w:color="E57100" w:themeColor="accent1"/>
          <w:insideV w:val="none" w:sz="0" w:space="0" w:color="auto"/>
        </w:tblBorders>
        <w:tblLayout w:type="fixed"/>
        <w:tblLook w:val="04A0" w:firstRow="1" w:lastRow="0" w:firstColumn="1" w:lastColumn="0" w:noHBand="0" w:noVBand="1"/>
      </w:tblPr>
      <w:tblGrid>
        <w:gridCol w:w="3998"/>
        <w:gridCol w:w="3999"/>
      </w:tblGrid>
      <w:tr w:rsidR="006719D1" w:rsidRPr="006719D1" w14:paraId="3B96749C" w14:textId="77777777" w:rsidTr="006719D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98" w:type="dxa"/>
            <w:shd w:val="clear" w:color="auto" w:fill="auto"/>
            <w:noWrap/>
            <w:vAlign w:val="bottom"/>
            <w:hideMark/>
          </w:tcPr>
          <w:p w14:paraId="7957B986" w14:textId="77777777" w:rsidR="006719D1" w:rsidRPr="002E14C1" w:rsidRDefault="006719D1" w:rsidP="00466D39">
            <w:pPr>
              <w:spacing w:after="0"/>
              <w:ind w:hanging="117"/>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CHOOL RESPONSIBILITIES:</w:t>
            </w:r>
          </w:p>
        </w:tc>
        <w:tc>
          <w:tcPr>
            <w:tcW w:w="3999" w:type="dxa"/>
            <w:shd w:val="clear" w:color="auto" w:fill="auto"/>
            <w:noWrap/>
            <w:vAlign w:val="bottom"/>
            <w:hideMark/>
          </w:tcPr>
          <w:p w14:paraId="35754550" w14:textId="77777777" w:rsidR="006719D1" w:rsidRPr="002E14C1" w:rsidRDefault="006719D1" w:rsidP="00466D39">
            <w:pPr>
              <w:spacing w:after="0"/>
              <w:ind w:left="-175" w:firstLine="142"/>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8"/>
                <w:lang w:val="en-AU" w:eastAsia="en-AU"/>
              </w:rPr>
            </w:pPr>
            <w:r w:rsidRPr="002E14C1">
              <w:rPr>
                <w:rFonts w:ascii="Arial" w:eastAsia="Times New Roman" w:hAnsi="Arial" w:cs="Arial"/>
                <w:b/>
                <w:bCs/>
                <w:color w:val="000000"/>
                <w:sz w:val="18"/>
                <w:szCs w:val="18"/>
                <w:lang w:val="en-AU" w:eastAsia="en-AU"/>
              </w:rPr>
              <w:t>SERVICE PROVIDER’S RESPONSIBILITIES:</w:t>
            </w:r>
          </w:p>
        </w:tc>
      </w:tr>
      <w:tr w:rsidR="006719D1" w:rsidRPr="006719D1" w14:paraId="4804AE5E" w14:textId="77777777" w:rsidTr="002E14C1">
        <w:trPr>
          <w:trHeight w:val="1171"/>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2953EDBB" w14:textId="77777777" w:rsidR="006719D1" w:rsidRPr="002E14C1" w:rsidRDefault="006719D1" w:rsidP="00466D39">
            <w:pPr>
              <w:pStyle w:val="ListParagraph"/>
              <w:numPr>
                <w:ilvl w:val="0"/>
                <w:numId w:val="19"/>
              </w:numPr>
              <w:ind w:left="167" w:hanging="167"/>
              <w:rPr>
                <w:rFonts w:cstheme="minorHAnsi"/>
                <w:color w:val="auto"/>
                <w:sz w:val="18"/>
                <w:szCs w:val="18"/>
              </w:rPr>
            </w:pPr>
            <w:r w:rsidRPr="002E14C1">
              <w:rPr>
                <w:sz w:val="18"/>
                <w:szCs w:val="18"/>
              </w:rPr>
              <w:t>attempt to resolve the issue with the local cleaning staff or the area supervisor/manager in the first instance. This can be done through informal discussions or the communication logbook.</w:t>
            </w:r>
          </w:p>
        </w:tc>
        <w:tc>
          <w:tcPr>
            <w:tcW w:w="0" w:type="dxa"/>
            <w:shd w:val="clear" w:color="auto" w:fill="auto"/>
            <w:hideMark/>
          </w:tcPr>
          <w:p w14:paraId="13D3F494" w14:textId="77777777" w:rsidR="006719D1" w:rsidRPr="002E14C1" w:rsidRDefault="006719D1" w:rsidP="00466D39">
            <w:pPr>
              <w:pStyle w:val="ListParagraph"/>
              <w:numPr>
                <w:ilvl w:val="0"/>
                <w:numId w:val="19"/>
              </w:numPr>
              <w:ind w:left="167" w:right="317" w:hanging="167"/>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E14C1">
              <w:rPr>
                <w:rFonts w:cstheme="minorHAnsi"/>
                <w:sz w:val="18"/>
                <w:szCs w:val="18"/>
              </w:rPr>
              <w:t>listen to the school and resolve the issue in a timely manner.</w:t>
            </w:r>
          </w:p>
        </w:tc>
      </w:tr>
    </w:tbl>
    <w:p w14:paraId="403FE475" w14:textId="67493883" w:rsidR="006719D1" w:rsidRPr="002E14C1" w:rsidRDefault="006719D1" w:rsidP="006719D1">
      <w:pPr>
        <w:ind w:right="-6379"/>
        <w:rPr>
          <w:sz w:val="18"/>
          <w:szCs w:val="18"/>
          <w:lang w:val="en-AU"/>
        </w:rPr>
      </w:pPr>
      <w:r w:rsidRPr="002E14C1">
        <w:rPr>
          <w:sz w:val="18"/>
          <w:szCs w:val="18"/>
          <w:lang w:val="en-AU"/>
        </w:rPr>
        <w:t>For more information</w:t>
      </w:r>
      <w:r>
        <w:rPr>
          <w:sz w:val="18"/>
          <w:szCs w:val="18"/>
          <w:lang w:val="en-AU"/>
        </w:rPr>
        <w:t>,</w:t>
      </w:r>
      <w:r w:rsidRPr="002E14C1">
        <w:rPr>
          <w:sz w:val="18"/>
          <w:szCs w:val="18"/>
          <w:lang w:val="en-AU"/>
        </w:rPr>
        <w:t xml:space="preserve"> refer to the how to resolve issues with your school’s cleaning flow chart in the quick reference guide for schools document</w:t>
      </w:r>
      <w:r w:rsidRPr="006719D1">
        <w:rPr>
          <w:rFonts w:cstheme="minorHAnsi"/>
          <w:sz w:val="18"/>
          <w:szCs w:val="18"/>
          <w:lang w:val="en-AU"/>
        </w:rPr>
        <w:t xml:space="preserve"> available in the </w:t>
      </w:r>
      <w:hyperlink r:id="rId26" w:history="1">
        <w:r w:rsidRPr="006719D1">
          <w:rPr>
            <w:rStyle w:val="Hyperlink"/>
            <w:rFonts w:cstheme="minorHAnsi"/>
            <w:sz w:val="18"/>
            <w:szCs w:val="18"/>
            <w:lang w:val="en-AU"/>
          </w:rPr>
          <w:t>Policy and Advisory Library: Cleaning</w:t>
        </w:r>
      </w:hyperlink>
      <w:r w:rsidRPr="002E14C1">
        <w:rPr>
          <w:sz w:val="18"/>
          <w:szCs w:val="18"/>
          <w:lang w:val="en-AU"/>
        </w:rPr>
        <w:t>.</w:t>
      </w:r>
    </w:p>
    <w:p w14:paraId="546C4F2D" w14:textId="77777777" w:rsidR="002E14C1" w:rsidRDefault="002E14C1" w:rsidP="002E14C1">
      <w:pPr>
        <w:ind w:right="-7179"/>
        <w:rPr>
          <w:rFonts w:cstheme="minorHAnsi"/>
          <w:sz w:val="16"/>
          <w:szCs w:val="18"/>
          <w:lang w:val="en-AU"/>
        </w:rPr>
      </w:pPr>
    </w:p>
    <w:p w14:paraId="38680012" w14:textId="5A26639D" w:rsidR="002E14C1" w:rsidRDefault="002E14C1" w:rsidP="002E14C1">
      <w:pPr>
        <w:ind w:right="-7179"/>
        <w:rPr>
          <w:rFonts w:cstheme="minorHAnsi"/>
          <w:sz w:val="16"/>
          <w:szCs w:val="18"/>
          <w:lang w:val="en-AU"/>
        </w:rPr>
        <w:sectPr w:rsidR="002E14C1" w:rsidSect="002E14C1">
          <w:footerReference w:type="default" r:id="rId27"/>
          <w:type w:val="continuous"/>
          <w:pgSz w:w="11900" w:h="16840"/>
          <w:pgMar w:top="2098" w:right="8072" w:bottom="1440" w:left="1701" w:header="709" w:footer="357" w:gutter="0"/>
          <w:cols w:num="2" w:space="425"/>
          <w:docGrid w:linePitch="360"/>
        </w:sectPr>
      </w:pPr>
    </w:p>
    <w:p w14:paraId="11D179AB" w14:textId="4C5F8C8D" w:rsidR="006719D1" w:rsidRPr="002E14C1" w:rsidRDefault="006719D1" w:rsidP="002E14C1">
      <w:pPr>
        <w:pStyle w:val="Heading2"/>
        <w:rPr>
          <w:lang w:val="en-AU"/>
        </w:rPr>
      </w:pPr>
      <w:r w:rsidRPr="00572926">
        <w:rPr>
          <w:lang w:val="en-AU"/>
        </w:rPr>
        <w:t>How to resolve issues with your school’s cleaning</w:t>
      </w:r>
    </w:p>
    <w:p w14:paraId="14EC7336" w14:textId="77777777" w:rsidR="006719D1" w:rsidRPr="002E14C1" w:rsidRDefault="006719D1" w:rsidP="002E14C1">
      <w:pPr>
        <w:pStyle w:val="Heading3"/>
        <w:spacing w:after="0" w:line="276" w:lineRule="auto"/>
        <w:rPr>
          <w:rFonts w:asciiTheme="minorHAnsi" w:eastAsiaTheme="minorHAnsi" w:hAnsiTheme="minorHAnsi" w:cstheme="minorBidi"/>
          <w:b w:val="0"/>
          <w:color w:val="auto"/>
          <w:sz w:val="20"/>
          <w:szCs w:val="20"/>
          <w:lang w:val="en-AU"/>
        </w:rPr>
      </w:pPr>
      <w:r w:rsidRPr="002E14C1">
        <w:rPr>
          <w:rFonts w:asciiTheme="minorHAnsi" w:eastAsiaTheme="minorHAnsi" w:hAnsiTheme="minorHAnsi" w:cstheme="minorBidi"/>
          <w:b w:val="0"/>
          <w:color w:val="auto"/>
          <w:sz w:val="20"/>
          <w:szCs w:val="20"/>
          <w:lang w:val="en-AU"/>
        </w:rPr>
        <w:t>If you are experiencing issues with your school’s cleaning as part of the metropolitan Melbourne cleaning model, use the following directions to find out how best to rectify the situation.</w:t>
      </w:r>
      <w:r w:rsidRPr="002E14C1">
        <w:rPr>
          <w:rFonts w:asciiTheme="minorHAnsi" w:eastAsiaTheme="minorHAnsi" w:hAnsiTheme="minorHAnsi" w:cstheme="minorBidi"/>
          <w:b w:val="0"/>
          <w:color w:val="auto"/>
          <w:sz w:val="20"/>
          <w:szCs w:val="20"/>
          <w:lang w:val="en-AU"/>
        </w:rPr>
        <w:br/>
      </w:r>
    </w:p>
    <w:p w14:paraId="4E0C9F0E" w14:textId="77777777" w:rsidR="006719D1" w:rsidRPr="00807F9E" w:rsidRDefault="006719D1" w:rsidP="006719D1">
      <w:pPr>
        <w:pStyle w:val="Heading3"/>
        <w:rPr>
          <w:rFonts w:asciiTheme="minorHAnsi" w:eastAsiaTheme="minorHAnsi" w:hAnsiTheme="minorHAnsi" w:cstheme="minorBidi"/>
          <w:b w:val="0"/>
          <w:color w:val="auto"/>
          <w:sz w:val="22"/>
          <w:lang w:val="en-AU"/>
        </w:rPr>
      </w:pPr>
      <w:r w:rsidRPr="00572926">
        <w:t>If you</w:t>
      </w:r>
      <w:r>
        <w:t xml:space="preserve"> a</w:t>
      </w:r>
      <w:r w:rsidRPr="00572926">
        <w:t>re experiencing an issue with the cleaning:</w:t>
      </w:r>
    </w:p>
    <w:p w14:paraId="553EBE04" w14:textId="77777777" w:rsidR="006719D1" w:rsidRPr="002E14C1" w:rsidRDefault="006719D1" w:rsidP="006719D1">
      <w:pPr>
        <w:pStyle w:val="ListParagraph"/>
        <w:numPr>
          <w:ilvl w:val="0"/>
          <w:numId w:val="22"/>
        </w:numPr>
        <w:spacing w:line="276" w:lineRule="auto"/>
        <w:rPr>
          <w:sz w:val="20"/>
          <w:szCs w:val="22"/>
        </w:rPr>
      </w:pPr>
      <w:r w:rsidRPr="002E14C1">
        <w:rPr>
          <w:sz w:val="20"/>
          <w:szCs w:val="22"/>
        </w:rPr>
        <w:t>Speak with the cleaning team or area supervisor to resolve the issues. You can also log the issues in the communication book.</w:t>
      </w:r>
    </w:p>
    <w:p w14:paraId="630C88CD" w14:textId="77777777" w:rsidR="006719D1" w:rsidRPr="002E14C1" w:rsidRDefault="006719D1" w:rsidP="006719D1">
      <w:pPr>
        <w:pStyle w:val="ListParagraph"/>
        <w:numPr>
          <w:ilvl w:val="0"/>
          <w:numId w:val="22"/>
        </w:numPr>
        <w:spacing w:line="276" w:lineRule="auto"/>
        <w:rPr>
          <w:sz w:val="20"/>
          <w:szCs w:val="22"/>
        </w:rPr>
      </w:pPr>
      <w:r w:rsidRPr="002E14C1">
        <w:rPr>
          <w:sz w:val="20"/>
          <w:szCs w:val="22"/>
        </w:rPr>
        <w:t>If the issues remain unresolved, formally raise the issues through the service provider’s contact centre via email or phone. Contact centres have been established to support schools in the Metropolitan Cleaning Model and are open 24/7.</w:t>
      </w:r>
    </w:p>
    <w:p w14:paraId="72E90925" w14:textId="77777777" w:rsidR="006719D1" w:rsidRPr="002E14C1" w:rsidRDefault="006719D1" w:rsidP="006719D1">
      <w:pPr>
        <w:pStyle w:val="ListParagraph"/>
        <w:spacing w:line="276" w:lineRule="auto"/>
        <w:rPr>
          <w:sz w:val="20"/>
          <w:szCs w:val="22"/>
        </w:rPr>
      </w:pPr>
      <w:r w:rsidRPr="002E14C1">
        <w:rPr>
          <w:sz w:val="20"/>
          <w:szCs w:val="22"/>
        </w:rPr>
        <w:t xml:space="preserve">Service providers must work with schools to resolve issues and are also required to report all formally logged issues to the School Cleaning Unit. </w:t>
      </w:r>
    </w:p>
    <w:p w14:paraId="7110C720" w14:textId="77777777" w:rsidR="006719D1" w:rsidRPr="002E14C1" w:rsidRDefault="006719D1" w:rsidP="006719D1">
      <w:pPr>
        <w:pStyle w:val="ListParagraph"/>
        <w:numPr>
          <w:ilvl w:val="0"/>
          <w:numId w:val="22"/>
        </w:numPr>
        <w:spacing w:line="276" w:lineRule="auto"/>
        <w:rPr>
          <w:sz w:val="20"/>
          <w:szCs w:val="22"/>
        </w:rPr>
      </w:pPr>
      <w:r w:rsidRPr="002E14C1">
        <w:rPr>
          <w:sz w:val="20"/>
          <w:szCs w:val="22"/>
        </w:rPr>
        <w:t>If the service provider fails to resolve the issues, raise the issue a second time, via email, to the contact centre and include the School Cleaning Unit’s email (cleaning@education.vic.gov.au).</w:t>
      </w:r>
    </w:p>
    <w:p w14:paraId="2BB40C0A" w14:textId="77777777" w:rsidR="006719D1" w:rsidRPr="002E14C1" w:rsidRDefault="006719D1" w:rsidP="006719D1">
      <w:pPr>
        <w:pStyle w:val="ListParagraph"/>
        <w:spacing w:line="276" w:lineRule="auto"/>
        <w:rPr>
          <w:sz w:val="20"/>
          <w:szCs w:val="22"/>
        </w:rPr>
      </w:pPr>
      <w:r w:rsidRPr="002E14C1">
        <w:rPr>
          <w:sz w:val="20"/>
          <w:szCs w:val="22"/>
        </w:rPr>
        <w:t xml:space="preserve">The School Cleaning Unit will: </w:t>
      </w:r>
    </w:p>
    <w:p w14:paraId="353EA763" w14:textId="77777777" w:rsidR="006719D1" w:rsidRPr="002E14C1" w:rsidRDefault="006719D1" w:rsidP="006719D1">
      <w:pPr>
        <w:pStyle w:val="ListParagraph"/>
        <w:numPr>
          <w:ilvl w:val="0"/>
          <w:numId w:val="23"/>
        </w:numPr>
        <w:spacing w:line="276" w:lineRule="auto"/>
        <w:rPr>
          <w:sz w:val="20"/>
          <w:szCs w:val="22"/>
        </w:rPr>
      </w:pPr>
      <w:r w:rsidRPr="002E14C1">
        <w:rPr>
          <w:sz w:val="20"/>
          <w:szCs w:val="22"/>
        </w:rPr>
        <w:t>review all complaints received</w:t>
      </w:r>
    </w:p>
    <w:p w14:paraId="00EF1E31" w14:textId="77777777" w:rsidR="002D39DD" w:rsidRDefault="006719D1" w:rsidP="006719D1">
      <w:pPr>
        <w:pStyle w:val="ListParagraph"/>
        <w:numPr>
          <w:ilvl w:val="0"/>
          <w:numId w:val="23"/>
        </w:numPr>
        <w:spacing w:line="276" w:lineRule="auto"/>
        <w:rPr>
          <w:sz w:val="20"/>
          <w:szCs w:val="22"/>
        </w:rPr>
        <w:sectPr w:rsidR="002D39DD" w:rsidSect="006719D1">
          <w:footerReference w:type="default" r:id="rId28"/>
          <w:type w:val="continuous"/>
          <w:pgSz w:w="11900" w:h="16840"/>
          <w:pgMar w:top="2098" w:right="700" w:bottom="1440" w:left="851" w:header="709" w:footer="357" w:gutter="0"/>
          <w:cols w:space="325"/>
          <w:docGrid w:linePitch="360"/>
        </w:sectPr>
      </w:pPr>
      <w:r w:rsidRPr="002E14C1">
        <w:rPr>
          <w:sz w:val="20"/>
          <w:szCs w:val="22"/>
        </w:rPr>
        <w:t>performance manage the service provider</w:t>
      </w:r>
    </w:p>
    <w:p w14:paraId="7DE7A3A1" w14:textId="5D97CE5F" w:rsidR="006719D1" w:rsidRPr="002E14C1" w:rsidRDefault="006719D1" w:rsidP="002E14C1">
      <w:pPr>
        <w:spacing w:after="0"/>
        <w:rPr>
          <w:sz w:val="20"/>
          <w:szCs w:val="22"/>
        </w:rPr>
      </w:pPr>
    </w:p>
    <w:p w14:paraId="369C9A6F" w14:textId="77777777" w:rsidR="006719D1" w:rsidRPr="002E14C1" w:rsidRDefault="006719D1" w:rsidP="006719D1">
      <w:pPr>
        <w:pStyle w:val="ListParagraph"/>
        <w:numPr>
          <w:ilvl w:val="0"/>
          <w:numId w:val="23"/>
        </w:numPr>
        <w:spacing w:line="276" w:lineRule="auto"/>
        <w:rPr>
          <w:sz w:val="20"/>
          <w:szCs w:val="22"/>
        </w:rPr>
      </w:pPr>
      <w:r w:rsidRPr="002E14C1">
        <w:rPr>
          <w:sz w:val="20"/>
          <w:szCs w:val="22"/>
        </w:rPr>
        <w:t>audit cleaning standards</w:t>
      </w:r>
    </w:p>
    <w:p w14:paraId="30DD68D8" w14:textId="77777777" w:rsidR="006719D1" w:rsidRPr="002E14C1" w:rsidRDefault="006719D1" w:rsidP="006719D1">
      <w:pPr>
        <w:pStyle w:val="ListParagraph"/>
        <w:numPr>
          <w:ilvl w:val="0"/>
          <w:numId w:val="23"/>
        </w:numPr>
        <w:spacing w:line="276" w:lineRule="auto"/>
        <w:rPr>
          <w:sz w:val="20"/>
          <w:szCs w:val="22"/>
        </w:rPr>
      </w:pPr>
      <w:r w:rsidRPr="002E14C1">
        <w:rPr>
          <w:sz w:val="20"/>
          <w:szCs w:val="22"/>
        </w:rPr>
        <w:t>enforce formal responses on all issues.</w:t>
      </w:r>
    </w:p>
    <w:p w14:paraId="390BFC1D" w14:textId="77777777" w:rsidR="006719D1" w:rsidRPr="002E14C1" w:rsidRDefault="006719D1" w:rsidP="002E14C1">
      <w:pPr>
        <w:pStyle w:val="ListParagraph"/>
        <w:numPr>
          <w:ilvl w:val="0"/>
          <w:numId w:val="22"/>
        </w:numPr>
        <w:spacing w:after="0" w:line="276" w:lineRule="auto"/>
        <w:rPr>
          <w:sz w:val="20"/>
          <w:szCs w:val="22"/>
        </w:rPr>
      </w:pPr>
      <w:r w:rsidRPr="002E14C1">
        <w:rPr>
          <w:sz w:val="20"/>
          <w:szCs w:val="22"/>
        </w:rPr>
        <w:t xml:space="preserve">The School Cleaning Unit will work with schools and service providers to ensure issues are resolved. The School Cleaning Unit can be contacted by phoning 1300 842 754 or emailing </w:t>
      </w:r>
      <w:hyperlink r:id="rId29" w:history="1">
        <w:r w:rsidRPr="002E14C1">
          <w:rPr>
            <w:rStyle w:val="Hyperlink"/>
            <w:sz w:val="20"/>
            <w:szCs w:val="22"/>
          </w:rPr>
          <w:t>cleaning@education.vic.gov.au</w:t>
        </w:r>
      </w:hyperlink>
      <w:r w:rsidRPr="002E14C1">
        <w:rPr>
          <w:sz w:val="20"/>
          <w:szCs w:val="22"/>
        </w:rPr>
        <w:t>.</w:t>
      </w:r>
    </w:p>
    <w:p w14:paraId="1BD3AF9E" w14:textId="77777777" w:rsidR="006719D1" w:rsidRPr="00572926" w:rsidRDefault="006719D1" w:rsidP="002E14C1">
      <w:pPr>
        <w:pStyle w:val="BodyText"/>
        <w:ind w:right="101"/>
        <w:rPr>
          <w:rFonts w:asciiTheme="minorHAnsi" w:eastAsiaTheme="minorHAnsi" w:hAnsiTheme="minorHAnsi" w:cstheme="minorBidi"/>
          <w:sz w:val="22"/>
          <w:szCs w:val="22"/>
          <w:lang w:val="en-AU"/>
        </w:rPr>
      </w:pPr>
    </w:p>
    <w:p w14:paraId="2304F407" w14:textId="77777777" w:rsidR="006719D1" w:rsidRDefault="006719D1" w:rsidP="006719D1">
      <w:pPr>
        <w:pStyle w:val="Heading3"/>
        <w:rPr>
          <w:rFonts w:eastAsiaTheme="minorHAnsi"/>
          <w:lang w:val="en-AU"/>
        </w:rPr>
      </w:pPr>
      <w:r w:rsidRPr="00572926">
        <w:rPr>
          <w:rFonts w:eastAsiaTheme="minorHAnsi"/>
          <w:lang w:val="en-AU"/>
        </w:rPr>
        <w:t>If you</w:t>
      </w:r>
      <w:r>
        <w:rPr>
          <w:rFonts w:eastAsiaTheme="minorHAnsi"/>
          <w:lang w:val="en-AU"/>
        </w:rPr>
        <w:t xml:space="preserve"> a</w:t>
      </w:r>
      <w:r w:rsidRPr="00572926">
        <w:rPr>
          <w:rFonts w:eastAsiaTheme="minorHAnsi"/>
          <w:lang w:val="en-AU"/>
        </w:rPr>
        <w:t xml:space="preserve">re experiencing a safety concern </w:t>
      </w:r>
    </w:p>
    <w:p w14:paraId="101269CB" w14:textId="77D53D9D" w:rsidR="006719D1" w:rsidRDefault="006719D1" w:rsidP="006719D1">
      <w:pPr>
        <w:spacing w:before="122" w:line="276" w:lineRule="auto"/>
        <w:rPr>
          <w:rStyle w:val="Heading3Char"/>
          <w:sz w:val="24"/>
          <w:szCs w:val="28"/>
        </w:rPr>
      </w:pPr>
      <w:r w:rsidRPr="002E14C1">
        <w:rPr>
          <w:sz w:val="20"/>
          <w:szCs w:val="22"/>
          <w:lang w:val="en-US"/>
        </w:rPr>
        <w:t>If there is a safety concern at your school, such as the provision of a Working with Children Check or hazardous chemicals in an accessible area, please contact your service provider directly. You can call them on the 24-hour hotline number</w:t>
      </w:r>
      <w:r w:rsidR="0071584F">
        <w:rPr>
          <w:sz w:val="20"/>
          <w:szCs w:val="22"/>
          <w:lang w:val="en-US"/>
        </w:rPr>
        <w:t>s</w:t>
      </w:r>
      <w:r w:rsidRPr="002E14C1">
        <w:rPr>
          <w:sz w:val="20"/>
          <w:szCs w:val="22"/>
          <w:lang w:val="en-US"/>
        </w:rPr>
        <w:t xml:space="preserve"> below.</w:t>
      </w:r>
      <w:r w:rsidRPr="00DE22B2">
        <w:rPr>
          <w:rFonts w:ascii="Arial" w:eastAsia="Arial" w:hAnsi="Arial" w:cs="Arial"/>
          <w:szCs w:val="22"/>
          <w:lang w:val="en-US"/>
        </w:rPr>
        <w:br/>
      </w:r>
      <w:bookmarkStart w:id="2" w:name="RESOLVING_CLEANING_ISSUES"/>
      <w:bookmarkEnd w:id="2"/>
      <w:r>
        <w:br/>
      </w:r>
      <w:r w:rsidRPr="00572926">
        <w:rPr>
          <w:rStyle w:val="Heading3Char"/>
          <w:sz w:val="24"/>
          <w:szCs w:val="28"/>
        </w:rPr>
        <w:t xml:space="preserve">If you need to discuss </w:t>
      </w:r>
    </w:p>
    <w:p w14:paraId="2D713B88" w14:textId="77777777" w:rsidR="006719D1" w:rsidRPr="002E14C1" w:rsidRDefault="006719D1" w:rsidP="006719D1">
      <w:pPr>
        <w:pStyle w:val="ListParagraph"/>
        <w:numPr>
          <w:ilvl w:val="0"/>
          <w:numId w:val="21"/>
        </w:numPr>
        <w:spacing w:line="276" w:lineRule="auto"/>
        <w:rPr>
          <w:sz w:val="20"/>
          <w:szCs w:val="22"/>
        </w:rPr>
      </w:pPr>
      <w:r w:rsidRPr="002E14C1">
        <w:rPr>
          <w:sz w:val="20"/>
          <w:szCs w:val="22"/>
        </w:rPr>
        <w:t>a change to the cleaning services plan</w:t>
      </w:r>
    </w:p>
    <w:p w14:paraId="6C059F61" w14:textId="77777777" w:rsidR="006719D1" w:rsidRPr="002E14C1" w:rsidRDefault="006719D1" w:rsidP="006719D1">
      <w:pPr>
        <w:pStyle w:val="ListParagraph"/>
        <w:numPr>
          <w:ilvl w:val="0"/>
          <w:numId w:val="21"/>
        </w:numPr>
        <w:spacing w:line="276" w:lineRule="auto"/>
        <w:rPr>
          <w:sz w:val="20"/>
          <w:szCs w:val="22"/>
        </w:rPr>
      </w:pPr>
      <w:r w:rsidRPr="002E14C1">
        <w:rPr>
          <w:sz w:val="20"/>
          <w:szCs w:val="22"/>
        </w:rPr>
        <w:t>a change to the cleaning schedule</w:t>
      </w:r>
    </w:p>
    <w:p w14:paraId="2EC03750" w14:textId="77777777" w:rsidR="006719D1" w:rsidRPr="002E14C1" w:rsidRDefault="006719D1" w:rsidP="006719D1">
      <w:pPr>
        <w:pStyle w:val="ListParagraph"/>
        <w:numPr>
          <w:ilvl w:val="0"/>
          <w:numId w:val="21"/>
        </w:numPr>
        <w:spacing w:line="276" w:lineRule="auto"/>
        <w:rPr>
          <w:sz w:val="20"/>
          <w:szCs w:val="22"/>
        </w:rPr>
      </w:pPr>
      <w:r w:rsidRPr="002E14C1">
        <w:rPr>
          <w:sz w:val="20"/>
          <w:szCs w:val="22"/>
        </w:rPr>
        <w:t>planned maintenance that will impact the cleaning</w:t>
      </w:r>
    </w:p>
    <w:p w14:paraId="1F16C145" w14:textId="77777777" w:rsidR="006719D1" w:rsidRPr="002E14C1" w:rsidRDefault="006719D1" w:rsidP="006719D1">
      <w:pPr>
        <w:pStyle w:val="ListParagraph"/>
        <w:numPr>
          <w:ilvl w:val="0"/>
          <w:numId w:val="21"/>
        </w:numPr>
        <w:spacing w:line="276" w:lineRule="auto"/>
        <w:rPr>
          <w:sz w:val="20"/>
          <w:szCs w:val="22"/>
        </w:rPr>
      </w:pPr>
      <w:r w:rsidRPr="002E14C1">
        <w:rPr>
          <w:sz w:val="20"/>
          <w:szCs w:val="22"/>
        </w:rPr>
        <w:t>commercial arrangements after school hours (such as holiday programs)</w:t>
      </w:r>
    </w:p>
    <w:p w14:paraId="4701394D" w14:textId="77777777" w:rsidR="006719D1" w:rsidRPr="002E14C1" w:rsidRDefault="006719D1" w:rsidP="006719D1">
      <w:pPr>
        <w:pStyle w:val="ListParagraph"/>
        <w:numPr>
          <w:ilvl w:val="0"/>
          <w:numId w:val="21"/>
        </w:numPr>
        <w:spacing w:line="276" w:lineRule="auto"/>
        <w:rPr>
          <w:sz w:val="20"/>
          <w:szCs w:val="22"/>
        </w:rPr>
      </w:pPr>
      <w:r w:rsidRPr="002E14C1">
        <w:rPr>
          <w:sz w:val="20"/>
          <w:szCs w:val="22"/>
        </w:rPr>
        <w:t>performance issues.</w:t>
      </w:r>
    </w:p>
    <w:p w14:paraId="3ED34019" w14:textId="51DB56D5" w:rsidR="006719D1" w:rsidRPr="002E14C1" w:rsidRDefault="006719D1" w:rsidP="006719D1">
      <w:pPr>
        <w:spacing w:before="122" w:line="276" w:lineRule="auto"/>
        <w:rPr>
          <w:sz w:val="20"/>
          <w:szCs w:val="20"/>
          <w:lang w:val="en-AU"/>
        </w:rPr>
      </w:pPr>
      <w:r w:rsidRPr="002E14C1">
        <w:rPr>
          <w:sz w:val="20"/>
          <w:szCs w:val="20"/>
          <w:lang w:val="en-AU"/>
        </w:rPr>
        <w:t xml:space="preserve">The </w:t>
      </w:r>
      <w:r w:rsidR="0071584F">
        <w:rPr>
          <w:sz w:val="20"/>
          <w:szCs w:val="20"/>
          <w:lang w:val="en-AU"/>
        </w:rPr>
        <w:t xml:space="preserve">quarterly </w:t>
      </w:r>
      <w:r w:rsidRPr="002E14C1">
        <w:rPr>
          <w:sz w:val="20"/>
          <w:szCs w:val="20"/>
          <w:lang w:val="en-AU"/>
        </w:rPr>
        <w:t>review meeting with your area supervisor/manager is an excellent opportunity to discuss the above.</w:t>
      </w:r>
      <w:r w:rsidR="00DF4503">
        <w:rPr>
          <w:sz w:val="20"/>
          <w:szCs w:val="20"/>
          <w:lang w:val="en-AU"/>
        </w:rPr>
        <w:t xml:space="preserve"> </w:t>
      </w:r>
      <w:r w:rsidR="0071584F">
        <w:rPr>
          <w:sz w:val="20"/>
          <w:szCs w:val="20"/>
          <w:lang w:val="en-AU"/>
        </w:rPr>
        <w:t>Y</w:t>
      </w:r>
      <w:r w:rsidRPr="002E14C1">
        <w:rPr>
          <w:sz w:val="20"/>
          <w:szCs w:val="20"/>
          <w:lang w:val="en-AU"/>
        </w:rPr>
        <w:t>ou can</w:t>
      </w:r>
      <w:r w:rsidR="0071584F">
        <w:rPr>
          <w:sz w:val="20"/>
          <w:szCs w:val="20"/>
          <w:lang w:val="en-AU"/>
        </w:rPr>
        <w:t xml:space="preserve"> also</w:t>
      </w:r>
      <w:r w:rsidRPr="002E14C1">
        <w:rPr>
          <w:sz w:val="20"/>
          <w:szCs w:val="20"/>
          <w:lang w:val="en-AU"/>
        </w:rPr>
        <w:t xml:space="preserve"> schedule a meeting with the area supervisor/manager at any time</w:t>
      </w:r>
      <w:r w:rsidR="0071584F">
        <w:rPr>
          <w:sz w:val="20"/>
          <w:szCs w:val="20"/>
          <w:lang w:val="en-AU"/>
        </w:rPr>
        <w:t xml:space="preserve"> if you need to discuss or amend the cleaning services plan sooner</w:t>
      </w:r>
      <w:r w:rsidRPr="002E14C1">
        <w:rPr>
          <w:sz w:val="20"/>
          <w:szCs w:val="20"/>
          <w:lang w:val="en-AU"/>
        </w:rPr>
        <w:t xml:space="preserve">. </w:t>
      </w:r>
    </w:p>
    <w:p w14:paraId="494ED95F" w14:textId="77777777" w:rsidR="006719D1" w:rsidRPr="002E14C1" w:rsidRDefault="006719D1" w:rsidP="006719D1">
      <w:pPr>
        <w:spacing w:before="122" w:line="276" w:lineRule="auto"/>
        <w:rPr>
          <w:sz w:val="20"/>
          <w:szCs w:val="20"/>
          <w:lang w:val="en-AU"/>
        </w:rPr>
      </w:pPr>
      <w:r w:rsidRPr="002E14C1">
        <w:rPr>
          <w:sz w:val="20"/>
          <w:szCs w:val="20"/>
          <w:lang w:val="en-AU"/>
        </w:rPr>
        <w:t xml:space="preserve">The Metropolitan schools user guide for cleaning services </w:t>
      </w:r>
      <w:bookmarkStart w:id="3" w:name="_Hlk114482016"/>
      <w:r w:rsidRPr="002E14C1">
        <w:rPr>
          <w:sz w:val="20"/>
          <w:szCs w:val="20"/>
          <w:lang w:val="en-AU"/>
        </w:rPr>
        <w:t xml:space="preserve">provides </w:t>
      </w:r>
      <w:bookmarkEnd w:id="3"/>
      <w:r w:rsidRPr="002E14C1">
        <w:rPr>
          <w:sz w:val="20"/>
          <w:szCs w:val="20"/>
          <w:lang w:val="en-AU"/>
        </w:rPr>
        <w:t xml:space="preserve">more information about your cleaning services plan (page 10) and review meetings (page 12), available in the </w:t>
      </w:r>
      <w:hyperlink r:id="rId30" w:history="1">
        <w:r w:rsidRPr="002E14C1">
          <w:rPr>
            <w:rStyle w:val="Hyperlink"/>
            <w:sz w:val="20"/>
            <w:szCs w:val="20"/>
            <w:lang w:val="en-AU"/>
          </w:rPr>
          <w:t>Policy and Advisory Library: Cleaning</w:t>
        </w:r>
      </w:hyperlink>
      <w:r w:rsidRPr="002E14C1">
        <w:rPr>
          <w:sz w:val="20"/>
          <w:szCs w:val="20"/>
          <w:lang w:val="en-AU"/>
        </w:rPr>
        <w:t>.</w:t>
      </w:r>
    </w:p>
    <w:p w14:paraId="70F5E6A1" w14:textId="77777777" w:rsidR="006719D1" w:rsidRPr="00DE22B2" w:rsidRDefault="006719D1" w:rsidP="006719D1">
      <w:pPr>
        <w:spacing w:before="122"/>
        <w:rPr>
          <w:szCs w:val="22"/>
          <w:lang w:val="en-AU"/>
        </w:rPr>
      </w:pPr>
    </w:p>
    <w:p w14:paraId="249D9584" w14:textId="77777777" w:rsidR="006719D1" w:rsidRPr="00572926" w:rsidRDefault="006719D1" w:rsidP="002E14C1">
      <w:pPr>
        <w:pStyle w:val="Heading2"/>
        <w:rPr>
          <w:rFonts w:eastAsia="Times New Roman"/>
        </w:rPr>
      </w:pPr>
      <w:r w:rsidRPr="00572926">
        <w:rPr>
          <w:rFonts w:eastAsia="Times New Roman"/>
        </w:rPr>
        <w:t>Service provider contact centres</w:t>
      </w:r>
    </w:p>
    <w:tbl>
      <w:tblPr>
        <w:tblStyle w:val="TableGrid1"/>
        <w:tblW w:w="0" w:type="auto"/>
        <w:tblLook w:val="04A0" w:firstRow="1" w:lastRow="0" w:firstColumn="1" w:lastColumn="0" w:noHBand="0" w:noVBand="1"/>
      </w:tblPr>
      <w:tblGrid>
        <w:gridCol w:w="5047"/>
        <w:gridCol w:w="5048"/>
      </w:tblGrid>
      <w:tr w:rsidR="006719D1" w:rsidRPr="00572926" w14:paraId="226D67B4" w14:textId="77777777" w:rsidTr="002E14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7" w:type="dxa"/>
            <w:shd w:val="clear" w:color="auto" w:fill="auto"/>
          </w:tcPr>
          <w:p w14:paraId="4C7DB980" w14:textId="66B71A68" w:rsidR="006719D1" w:rsidRPr="006719D1" w:rsidRDefault="006719D1" w:rsidP="00466D39">
            <w:pPr>
              <w:spacing w:after="0" w:line="276" w:lineRule="auto"/>
              <w:rPr>
                <w:rFonts w:ascii="Arial" w:eastAsia="Arial" w:hAnsi="Arial" w:cs="Arial"/>
                <w:bCs/>
                <w:color w:val="000000"/>
                <w:sz w:val="20"/>
                <w:szCs w:val="20"/>
              </w:rPr>
            </w:pPr>
            <w:r w:rsidRPr="006719D1">
              <w:rPr>
                <w:rFonts w:ascii="Arial" w:eastAsia="Arial" w:hAnsi="Arial" w:cs="Arial"/>
                <w:bCs/>
                <w:color w:val="000000"/>
                <w:sz w:val="20"/>
                <w:szCs w:val="20"/>
              </w:rPr>
              <w:t>Southern Melbourne</w:t>
            </w:r>
          </w:p>
          <w:p w14:paraId="0E424775" w14:textId="4355772F"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bCs/>
                <w:color w:val="000000"/>
                <w:sz w:val="20"/>
                <w:szCs w:val="20"/>
              </w:rPr>
              <w:t>Hume M</w:t>
            </w:r>
            <w:r w:rsidR="00CD1D13">
              <w:rPr>
                <w:rFonts w:ascii="Arial" w:eastAsia="Arial" w:hAnsi="Arial" w:cs="Arial"/>
                <w:bCs/>
                <w:color w:val="000000"/>
                <w:sz w:val="20"/>
                <w:szCs w:val="20"/>
              </w:rPr>
              <w:t>erri-bek</w:t>
            </w:r>
          </w:p>
          <w:p w14:paraId="1FBC12D2" w14:textId="77777777" w:rsidR="006719D1" w:rsidRPr="006719D1" w:rsidRDefault="006719D1" w:rsidP="00466D39">
            <w:pPr>
              <w:spacing w:after="0" w:line="276" w:lineRule="auto"/>
              <w:rPr>
                <w:rFonts w:ascii="Arial" w:eastAsia="Arial" w:hAnsi="Arial" w:cs="Arial"/>
                <w:b w:val="0"/>
                <w:color w:val="000000"/>
                <w:sz w:val="20"/>
                <w:szCs w:val="20"/>
              </w:rPr>
            </w:pPr>
            <w:r w:rsidRPr="006719D1">
              <w:rPr>
                <w:rFonts w:ascii="Arial" w:eastAsia="Arial" w:hAnsi="Arial" w:cs="Arial"/>
                <w:b w:val="0"/>
                <w:color w:val="000000"/>
                <w:sz w:val="20"/>
                <w:szCs w:val="20"/>
              </w:rPr>
              <w:t>Menzies Facilities Services</w:t>
            </w:r>
          </w:p>
          <w:p w14:paraId="0D2AC86D" w14:textId="77777777" w:rsidR="006719D1" w:rsidRPr="006719D1" w:rsidRDefault="006719D1" w:rsidP="00466D39">
            <w:pPr>
              <w:spacing w:after="0" w:line="276" w:lineRule="auto"/>
              <w:rPr>
                <w:rFonts w:ascii="Arial" w:eastAsia="Arial" w:hAnsi="Arial" w:cs="Arial"/>
                <w:b w:val="0"/>
                <w:color w:val="000000"/>
                <w:sz w:val="20"/>
                <w:szCs w:val="20"/>
              </w:rPr>
            </w:pPr>
            <w:r w:rsidRPr="006719D1">
              <w:rPr>
                <w:rFonts w:ascii="Arial" w:eastAsia="Arial" w:hAnsi="Arial" w:cs="Arial"/>
                <w:b w:val="0"/>
                <w:color w:val="000000"/>
                <w:sz w:val="20"/>
                <w:szCs w:val="20"/>
              </w:rPr>
              <w:t>1300 557 511</w:t>
            </w:r>
          </w:p>
          <w:p w14:paraId="3D57B1AC" w14:textId="77777777" w:rsidR="006719D1" w:rsidRPr="006719D1" w:rsidRDefault="00B76522" w:rsidP="00466D39">
            <w:pPr>
              <w:spacing w:after="0" w:line="276" w:lineRule="auto"/>
              <w:rPr>
                <w:rFonts w:ascii="Arial" w:eastAsia="Arial" w:hAnsi="Arial" w:cs="Arial"/>
                <w:b w:val="0"/>
                <w:sz w:val="20"/>
                <w:szCs w:val="20"/>
              </w:rPr>
            </w:pPr>
            <w:hyperlink r:id="rId31" w:history="1">
              <w:r w:rsidR="006719D1" w:rsidRPr="006719D1">
                <w:rPr>
                  <w:rFonts w:ascii="Arial" w:eastAsia="Arial" w:hAnsi="Arial" w:cs="Arial"/>
                  <w:b w:val="0"/>
                  <w:color w:val="0000FF"/>
                  <w:sz w:val="20"/>
                  <w:szCs w:val="20"/>
                  <w:u w:val="single"/>
                </w:rPr>
                <w:t>helpdesk@menziesgroup.com.au</w:t>
              </w:r>
            </w:hyperlink>
          </w:p>
          <w:p w14:paraId="6847F68A" w14:textId="77777777" w:rsidR="006719D1" w:rsidRPr="006719D1" w:rsidRDefault="006719D1" w:rsidP="00466D39">
            <w:pPr>
              <w:spacing w:after="0" w:line="276" w:lineRule="auto"/>
              <w:rPr>
                <w:rFonts w:ascii="Arial" w:eastAsia="Arial" w:hAnsi="Arial" w:cs="Arial"/>
                <w:b w:val="0"/>
                <w:bCs/>
                <w:sz w:val="20"/>
                <w:szCs w:val="20"/>
              </w:rPr>
            </w:pPr>
          </w:p>
        </w:tc>
        <w:tc>
          <w:tcPr>
            <w:tcW w:w="5048" w:type="dxa"/>
            <w:shd w:val="clear" w:color="auto" w:fill="auto"/>
          </w:tcPr>
          <w:p w14:paraId="2BC9EAEB" w14:textId="77777777" w:rsidR="006719D1" w:rsidRPr="006719D1" w:rsidRDefault="006719D1" w:rsidP="00466D39">
            <w:pPr>
              <w:spacing w:after="0" w:line="276"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Cs/>
                <w:color w:val="000000"/>
                <w:sz w:val="20"/>
                <w:szCs w:val="20"/>
              </w:rPr>
            </w:pPr>
            <w:r w:rsidRPr="006719D1">
              <w:rPr>
                <w:rFonts w:ascii="Arial" w:eastAsia="Arial" w:hAnsi="Arial" w:cs="Arial"/>
                <w:bCs/>
                <w:color w:val="000000"/>
                <w:sz w:val="20"/>
                <w:szCs w:val="20"/>
              </w:rPr>
              <w:t>Western Melbourne</w:t>
            </w:r>
          </w:p>
          <w:p w14:paraId="7C460A97" w14:textId="77777777" w:rsidR="006719D1" w:rsidRPr="006719D1" w:rsidRDefault="006719D1" w:rsidP="00466D39">
            <w:pPr>
              <w:spacing w:after="0" w:line="276"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0"/>
                <w:szCs w:val="20"/>
              </w:rPr>
            </w:pPr>
            <w:r w:rsidRPr="006719D1">
              <w:rPr>
                <w:rFonts w:ascii="Arial" w:eastAsia="Arial" w:hAnsi="Arial" w:cs="Arial"/>
                <w:bCs/>
                <w:color w:val="000000"/>
                <w:sz w:val="20"/>
                <w:szCs w:val="20"/>
              </w:rPr>
              <w:t>North Eastern Melbourne</w:t>
            </w:r>
          </w:p>
          <w:p w14:paraId="26113F2A" w14:textId="77777777" w:rsidR="006719D1" w:rsidRPr="006719D1" w:rsidRDefault="006719D1" w:rsidP="00466D39">
            <w:pPr>
              <w:spacing w:after="0" w:line="276"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color w:val="000000"/>
                <w:sz w:val="20"/>
                <w:szCs w:val="20"/>
              </w:rPr>
            </w:pPr>
            <w:r w:rsidRPr="006719D1">
              <w:rPr>
                <w:rFonts w:ascii="Arial" w:eastAsia="Arial" w:hAnsi="Arial" w:cs="Arial"/>
                <w:b w:val="0"/>
                <w:color w:val="000000"/>
                <w:sz w:val="20"/>
                <w:szCs w:val="20"/>
              </w:rPr>
              <w:t>ISS Facility Services</w:t>
            </w:r>
          </w:p>
          <w:p w14:paraId="7EB0EEEB" w14:textId="77777777" w:rsidR="006719D1" w:rsidRPr="006719D1" w:rsidRDefault="006719D1" w:rsidP="00466D39">
            <w:pPr>
              <w:spacing w:after="0" w:line="276"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color w:val="000000"/>
                <w:sz w:val="20"/>
                <w:szCs w:val="20"/>
              </w:rPr>
            </w:pPr>
            <w:r w:rsidRPr="006719D1">
              <w:rPr>
                <w:rFonts w:ascii="Arial" w:eastAsia="Arial" w:hAnsi="Arial" w:cs="Arial"/>
                <w:b w:val="0"/>
                <w:color w:val="000000"/>
                <w:sz w:val="20"/>
                <w:szCs w:val="20"/>
              </w:rPr>
              <w:t>03 8608 9010</w:t>
            </w:r>
          </w:p>
          <w:p w14:paraId="64CAA435" w14:textId="77777777" w:rsidR="006719D1" w:rsidRPr="006719D1" w:rsidRDefault="00B76522" w:rsidP="00466D39">
            <w:pPr>
              <w:spacing w:after="0" w:line="276"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sz w:val="20"/>
                <w:szCs w:val="20"/>
              </w:rPr>
            </w:pPr>
            <w:hyperlink r:id="rId32" w:history="1">
              <w:r w:rsidR="006719D1" w:rsidRPr="006719D1">
                <w:rPr>
                  <w:rFonts w:ascii="Arial" w:eastAsia="Arial" w:hAnsi="Arial" w:cs="Arial"/>
                  <w:b w:val="0"/>
                  <w:color w:val="0000FF"/>
                  <w:sz w:val="20"/>
                  <w:szCs w:val="20"/>
                  <w:u w:val="single"/>
                </w:rPr>
                <w:t>vicschools@au.issworld.com</w:t>
              </w:r>
            </w:hyperlink>
          </w:p>
          <w:p w14:paraId="4D0A6264" w14:textId="77777777" w:rsidR="006719D1" w:rsidRPr="006719D1" w:rsidRDefault="006719D1" w:rsidP="00466D39">
            <w:pPr>
              <w:spacing w:after="0" w:line="276" w:lineRule="auto"/>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sz w:val="20"/>
                <w:szCs w:val="20"/>
              </w:rPr>
            </w:pPr>
          </w:p>
        </w:tc>
      </w:tr>
      <w:tr w:rsidR="006719D1" w:rsidRPr="00572926" w14:paraId="3C20B11B" w14:textId="77777777" w:rsidTr="002E14C1">
        <w:tc>
          <w:tcPr>
            <w:cnfStyle w:val="001000000000" w:firstRow="0" w:lastRow="0" w:firstColumn="1" w:lastColumn="0" w:oddVBand="0" w:evenVBand="0" w:oddHBand="0" w:evenHBand="0" w:firstRowFirstColumn="0" w:firstRowLastColumn="0" w:lastRowFirstColumn="0" w:lastRowLastColumn="0"/>
            <w:tcW w:w="5047" w:type="dxa"/>
            <w:shd w:val="clear" w:color="auto" w:fill="auto"/>
          </w:tcPr>
          <w:p w14:paraId="5A3021E8" w14:textId="77777777" w:rsidR="006719D1" w:rsidRPr="006719D1" w:rsidRDefault="006719D1" w:rsidP="00466D39">
            <w:pPr>
              <w:spacing w:after="0" w:line="276" w:lineRule="auto"/>
              <w:rPr>
                <w:rFonts w:ascii="Arial" w:eastAsia="Arial" w:hAnsi="Arial" w:cs="Arial"/>
                <w:b/>
                <w:bCs/>
                <w:color w:val="000000"/>
                <w:sz w:val="20"/>
                <w:szCs w:val="20"/>
              </w:rPr>
            </w:pPr>
            <w:r w:rsidRPr="006719D1">
              <w:rPr>
                <w:rFonts w:ascii="Arial" w:eastAsia="Arial" w:hAnsi="Arial" w:cs="Arial"/>
                <w:b/>
                <w:bCs/>
                <w:color w:val="000000"/>
                <w:sz w:val="20"/>
                <w:szCs w:val="20"/>
              </w:rPr>
              <w:t>Inner Eastern Melbourne</w:t>
            </w:r>
          </w:p>
          <w:p w14:paraId="03919FFF" w14:textId="77777777"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b/>
                <w:bCs/>
                <w:color w:val="000000"/>
                <w:sz w:val="20"/>
                <w:szCs w:val="20"/>
              </w:rPr>
              <w:t>Bayside Peninsula</w:t>
            </w:r>
          </w:p>
          <w:p w14:paraId="04B39D88" w14:textId="77777777"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color w:val="000000"/>
                <w:sz w:val="20"/>
                <w:szCs w:val="20"/>
              </w:rPr>
              <w:t>Spotless Integrated Facilities Services</w:t>
            </w:r>
          </w:p>
          <w:p w14:paraId="79AF1E1B" w14:textId="77777777"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color w:val="000000"/>
                <w:sz w:val="20"/>
                <w:szCs w:val="20"/>
              </w:rPr>
              <w:t>1300 761 927</w:t>
            </w:r>
          </w:p>
          <w:p w14:paraId="4E22D863" w14:textId="77777777" w:rsidR="006719D1" w:rsidRPr="006719D1" w:rsidRDefault="00B76522" w:rsidP="00466D39">
            <w:pPr>
              <w:spacing w:after="0" w:line="276" w:lineRule="auto"/>
              <w:rPr>
                <w:rFonts w:ascii="Arial" w:eastAsia="Arial" w:hAnsi="Arial" w:cs="Arial"/>
                <w:sz w:val="20"/>
                <w:szCs w:val="20"/>
              </w:rPr>
            </w:pPr>
            <w:hyperlink r:id="rId33" w:history="1">
              <w:r w:rsidR="006719D1" w:rsidRPr="006719D1">
                <w:rPr>
                  <w:rFonts w:ascii="Arial" w:eastAsia="Arial" w:hAnsi="Arial" w:cs="Arial"/>
                  <w:color w:val="0000FF"/>
                  <w:sz w:val="20"/>
                  <w:szCs w:val="20"/>
                  <w:u w:val="single"/>
                </w:rPr>
                <w:t>VICDETcleaning@spotless.com.au</w:t>
              </w:r>
            </w:hyperlink>
          </w:p>
          <w:p w14:paraId="29D41B11" w14:textId="77777777" w:rsidR="006719D1" w:rsidRPr="006719D1" w:rsidRDefault="006719D1" w:rsidP="00466D39">
            <w:pPr>
              <w:spacing w:after="0" w:line="276" w:lineRule="auto"/>
              <w:rPr>
                <w:rFonts w:ascii="Arial" w:eastAsia="Arial" w:hAnsi="Arial" w:cs="Arial"/>
                <w:sz w:val="20"/>
                <w:szCs w:val="20"/>
              </w:rPr>
            </w:pPr>
          </w:p>
        </w:tc>
        <w:tc>
          <w:tcPr>
            <w:tcW w:w="5048" w:type="dxa"/>
            <w:shd w:val="clear" w:color="auto" w:fill="auto"/>
          </w:tcPr>
          <w:p w14:paraId="491F317E" w14:textId="77777777" w:rsidR="006719D1" w:rsidRPr="006719D1" w:rsidRDefault="006719D1" w:rsidP="00466D39">
            <w:pPr>
              <w:spacing w:after="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b/>
                <w:bCs/>
                <w:sz w:val="20"/>
                <w:szCs w:val="20"/>
              </w:rPr>
            </w:pPr>
            <w:r w:rsidRPr="006719D1">
              <w:rPr>
                <w:rFonts w:ascii="Arial" w:eastAsia="Arial" w:hAnsi="Arial" w:cs="Arial"/>
                <w:b/>
                <w:bCs/>
                <w:sz w:val="20"/>
                <w:szCs w:val="20"/>
              </w:rPr>
              <w:t>Outer Eastern Melbourne</w:t>
            </w:r>
          </w:p>
          <w:p w14:paraId="4CBA9234" w14:textId="77777777" w:rsidR="006719D1" w:rsidRPr="006719D1" w:rsidRDefault="006719D1" w:rsidP="00466D39">
            <w:pPr>
              <w:spacing w:after="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6719D1">
              <w:rPr>
                <w:rFonts w:ascii="Arial" w:eastAsia="Arial" w:hAnsi="Arial" w:cs="Arial"/>
                <w:sz w:val="20"/>
                <w:szCs w:val="20"/>
              </w:rPr>
              <w:t>Tradeflex</w:t>
            </w:r>
          </w:p>
          <w:p w14:paraId="2C87B028" w14:textId="77777777" w:rsidR="006719D1" w:rsidRPr="006719D1" w:rsidRDefault="006719D1" w:rsidP="00466D39">
            <w:pPr>
              <w:spacing w:after="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sidRPr="006719D1">
              <w:rPr>
                <w:rFonts w:ascii="Arial" w:eastAsia="Arial" w:hAnsi="Arial" w:cs="Arial"/>
                <w:sz w:val="20"/>
                <w:szCs w:val="20"/>
              </w:rPr>
              <w:t>03 9827 2688</w:t>
            </w:r>
          </w:p>
          <w:p w14:paraId="6C7DAB25" w14:textId="77777777" w:rsidR="006719D1" w:rsidRPr="006719D1" w:rsidRDefault="00B76522" w:rsidP="00466D39">
            <w:pPr>
              <w:spacing w:after="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hyperlink r:id="rId34" w:history="1">
              <w:r w:rsidR="006719D1" w:rsidRPr="006719D1">
                <w:rPr>
                  <w:rFonts w:ascii="Arial" w:eastAsia="Arial" w:hAnsi="Arial" w:cs="Arial"/>
                  <w:color w:val="0000FF"/>
                  <w:sz w:val="20"/>
                  <w:szCs w:val="20"/>
                  <w:u w:val="single"/>
                </w:rPr>
                <w:t>CSROuterEastern@tradeflex.com.au</w:t>
              </w:r>
            </w:hyperlink>
          </w:p>
          <w:p w14:paraId="2C1BA89F" w14:textId="77777777" w:rsidR="006719D1" w:rsidRPr="006719D1" w:rsidRDefault="006719D1" w:rsidP="00466D39">
            <w:pPr>
              <w:spacing w:after="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b/>
                <w:bCs/>
                <w:sz w:val="20"/>
                <w:szCs w:val="20"/>
              </w:rPr>
            </w:pPr>
          </w:p>
        </w:tc>
      </w:tr>
      <w:tr w:rsidR="006719D1" w:rsidRPr="00572926" w14:paraId="6A9B0E67" w14:textId="77777777" w:rsidTr="002E14C1">
        <w:trPr>
          <w:trHeight w:val="1017"/>
        </w:trPr>
        <w:tc>
          <w:tcPr>
            <w:cnfStyle w:val="001000000000" w:firstRow="0" w:lastRow="0" w:firstColumn="1" w:lastColumn="0" w:oddVBand="0" w:evenVBand="0" w:oddHBand="0" w:evenHBand="0" w:firstRowFirstColumn="0" w:firstRowLastColumn="0" w:lastRowFirstColumn="0" w:lastRowLastColumn="0"/>
            <w:tcW w:w="5047" w:type="dxa"/>
            <w:shd w:val="clear" w:color="auto" w:fill="auto"/>
          </w:tcPr>
          <w:p w14:paraId="4D372E60" w14:textId="77777777" w:rsidR="006719D1" w:rsidRPr="006719D1" w:rsidRDefault="006719D1" w:rsidP="00466D39">
            <w:pPr>
              <w:spacing w:after="0" w:line="276" w:lineRule="auto"/>
              <w:rPr>
                <w:rFonts w:ascii="Arial" w:eastAsia="Arial" w:hAnsi="Arial" w:cs="Arial"/>
                <w:b/>
                <w:bCs/>
                <w:color w:val="000000"/>
                <w:sz w:val="20"/>
                <w:szCs w:val="20"/>
              </w:rPr>
            </w:pPr>
            <w:r w:rsidRPr="006719D1">
              <w:rPr>
                <w:rFonts w:ascii="Arial" w:eastAsia="Arial" w:hAnsi="Arial" w:cs="Arial"/>
                <w:b/>
                <w:bCs/>
                <w:color w:val="000000"/>
                <w:sz w:val="20"/>
                <w:szCs w:val="20"/>
              </w:rPr>
              <w:t>Brimbank Melton</w:t>
            </w:r>
          </w:p>
          <w:p w14:paraId="58FB0359" w14:textId="77777777"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color w:val="000000"/>
                <w:sz w:val="20"/>
                <w:szCs w:val="20"/>
              </w:rPr>
              <w:t>Serco Facilities Management</w:t>
            </w:r>
          </w:p>
          <w:p w14:paraId="30BC4B71" w14:textId="77777777"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color w:val="000000"/>
                <w:sz w:val="20"/>
                <w:szCs w:val="20"/>
              </w:rPr>
              <w:t>(Formerly Facilities First Australia)</w:t>
            </w:r>
          </w:p>
          <w:p w14:paraId="42A70D49" w14:textId="77777777" w:rsidR="006719D1" w:rsidRPr="006719D1" w:rsidRDefault="006719D1" w:rsidP="00466D39">
            <w:pPr>
              <w:spacing w:after="0" w:line="276" w:lineRule="auto"/>
              <w:rPr>
                <w:rFonts w:ascii="Arial" w:eastAsia="Arial" w:hAnsi="Arial" w:cs="Arial"/>
                <w:color w:val="000000"/>
                <w:sz w:val="20"/>
                <w:szCs w:val="20"/>
              </w:rPr>
            </w:pPr>
            <w:r w:rsidRPr="006719D1">
              <w:rPr>
                <w:rFonts w:ascii="Arial" w:eastAsia="Arial" w:hAnsi="Arial" w:cs="Arial"/>
                <w:color w:val="000000"/>
                <w:sz w:val="20"/>
                <w:szCs w:val="20"/>
              </w:rPr>
              <w:t>1800 857 737</w:t>
            </w:r>
          </w:p>
          <w:p w14:paraId="56B6DB04" w14:textId="6F26471F" w:rsidR="006719D1" w:rsidRPr="002E14C1" w:rsidRDefault="00B76522" w:rsidP="002E14C1">
            <w:pPr>
              <w:rPr>
                <w:rFonts w:ascii="Arial" w:eastAsia="Arial" w:hAnsi="Arial" w:cs="Arial"/>
                <w:color w:val="0000FF"/>
                <w:sz w:val="20"/>
                <w:szCs w:val="20"/>
                <w:u w:val="single"/>
              </w:rPr>
            </w:pPr>
            <w:hyperlink r:id="rId35" w:history="1">
              <w:r w:rsidR="006719D1" w:rsidRPr="006719D1">
                <w:rPr>
                  <w:rFonts w:ascii="Arial" w:eastAsia="Arial" w:hAnsi="Arial" w:cs="Arial"/>
                  <w:color w:val="0000FF"/>
                  <w:sz w:val="20"/>
                  <w:szCs w:val="20"/>
                  <w:u w:val="single"/>
                </w:rPr>
                <w:t>fm.vicschoolsenquiries@serco-ap.com</w:t>
              </w:r>
            </w:hyperlink>
          </w:p>
        </w:tc>
        <w:tc>
          <w:tcPr>
            <w:tcW w:w="5048" w:type="dxa"/>
            <w:shd w:val="clear" w:color="auto" w:fill="auto"/>
          </w:tcPr>
          <w:p w14:paraId="3FFD11A7" w14:textId="77777777" w:rsidR="006719D1" w:rsidRPr="006719D1" w:rsidRDefault="006719D1" w:rsidP="00466D39">
            <w:pPr>
              <w:spacing w:after="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b/>
                <w:bCs/>
                <w:sz w:val="20"/>
                <w:szCs w:val="20"/>
              </w:rPr>
            </w:pPr>
          </w:p>
        </w:tc>
      </w:tr>
    </w:tbl>
    <w:p w14:paraId="74D485DC" w14:textId="48942A7E" w:rsidR="006719D1" w:rsidRPr="002E14C1" w:rsidRDefault="006719D1" w:rsidP="002E14C1">
      <w:pPr>
        <w:pStyle w:val="Heading2"/>
        <w:ind w:right="-6520"/>
        <w:rPr>
          <w:lang w:val="en-AU"/>
        </w:rPr>
      </w:pPr>
    </w:p>
    <w:sectPr w:rsidR="006719D1" w:rsidRPr="002E14C1" w:rsidSect="002E14C1">
      <w:footerReference w:type="default" r:id="rId36"/>
      <w:type w:val="continuous"/>
      <w:pgSz w:w="11900" w:h="16840"/>
      <w:pgMar w:top="2098" w:right="700" w:bottom="993" w:left="851" w:header="709" w:footer="357" w:gutter="0"/>
      <w:cols w:space="3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A9A0E" w14:textId="77777777" w:rsidR="009F4F36" w:rsidRDefault="009F4F36" w:rsidP="003967DD">
      <w:pPr>
        <w:spacing w:after="0"/>
      </w:pPr>
      <w:r>
        <w:separator/>
      </w:r>
    </w:p>
  </w:endnote>
  <w:endnote w:type="continuationSeparator" w:id="0">
    <w:p w14:paraId="18F73C74" w14:textId="77777777" w:rsidR="009F4F36" w:rsidRDefault="009F4F36"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33FAA0E"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2D39DD">
      <w:rPr>
        <w:rStyle w:val="PageNumber"/>
        <w:noProof/>
      </w:rPr>
      <w:t>2</w: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3DE5F4B4" w:rsidR="00A31926" w:rsidRPr="002E14C1" w:rsidRDefault="00B76522" w:rsidP="002E14C1">
    <w:pPr>
      <w:pStyle w:val="Footer"/>
      <w:tabs>
        <w:tab w:val="clear" w:pos="4513"/>
        <w:tab w:val="clear" w:pos="9026"/>
      </w:tabs>
      <w:ind w:right="-7573"/>
      <w:rPr>
        <w:sz w:val="18"/>
        <w:szCs w:val="20"/>
      </w:rPr>
    </w:pPr>
    <w:sdt>
      <w:sdtPr>
        <w:rPr>
          <w:sz w:val="18"/>
          <w:szCs w:val="20"/>
        </w:rPr>
        <w:id w:val="-726144827"/>
        <w:docPartObj>
          <w:docPartGallery w:val="Page Numbers (Bottom of Page)"/>
          <w:docPartUnique/>
        </w:docPartObj>
      </w:sdtPr>
      <w:sdtEndPr>
        <w:rPr>
          <w:noProof/>
        </w:rPr>
      </w:sdtEndPr>
      <w:sdtContent>
        <w:r w:rsidR="00103223" w:rsidRPr="002E14C1">
          <w:rPr>
            <w:sz w:val="18"/>
            <w:szCs w:val="20"/>
          </w:rPr>
          <w:fldChar w:fldCharType="begin"/>
        </w:r>
        <w:r w:rsidR="00103223" w:rsidRPr="002E14C1">
          <w:rPr>
            <w:sz w:val="18"/>
            <w:szCs w:val="20"/>
          </w:rPr>
          <w:instrText xml:space="preserve"> PAGE   \* MERGEFORMAT </w:instrText>
        </w:r>
        <w:r w:rsidR="00103223" w:rsidRPr="002E14C1">
          <w:rPr>
            <w:sz w:val="18"/>
            <w:szCs w:val="20"/>
          </w:rPr>
          <w:fldChar w:fldCharType="separate"/>
        </w:r>
        <w:r w:rsidR="00103223" w:rsidRPr="002E14C1">
          <w:rPr>
            <w:noProof/>
            <w:sz w:val="18"/>
            <w:szCs w:val="20"/>
          </w:rPr>
          <w:t>2</w:t>
        </w:r>
        <w:r w:rsidR="00103223" w:rsidRPr="002E14C1">
          <w:rPr>
            <w:noProof/>
            <w:sz w:val="18"/>
            <w:szCs w:val="20"/>
          </w:rPr>
          <w:fldChar w:fldCharType="end"/>
        </w:r>
        <w:r w:rsidR="006719D1" w:rsidRPr="002E14C1">
          <w:rPr>
            <w:noProof/>
            <w:sz w:val="18"/>
            <w:szCs w:val="20"/>
          </w:rPr>
          <w:t xml:space="preserve"> </w:t>
        </w:r>
        <w:r w:rsidR="006719D1" w:rsidRPr="002E14C1">
          <w:rPr>
            <w:noProof/>
            <w:sz w:val="18"/>
            <w:szCs w:val="20"/>
          </w:rPr>
          <w:tab/>
        </w:r>
        <w:r w:rsidR="006719D1" w:rsidRPr="002E14C1">
          <w:rPr>
            <w:noProof/>
            <w:sz w:val="18"/>
            <w:szCs w:val="20"/>
          </w:rPr>
          <w:tab/>
        </w:r>
        <w:r w:rsidR="006719D1" w:rsidRPr="002E14C1">
          <w:rPr>
            <w:noProof/>
            <w:sz w:val="18"/>
            <w:szCs w:val="20"/>
          </w:rPr>
          <w:tab/>
        </w:r>
        <w:r w:rsidR="006719D1" w:rsidRPr="002E14C1">
          <w:rPr>
            <w:noProof/>
            <w:sz w:val="18"/>
            <w:szCs w:val="20"/>
          </w:rPr>
          <w:tab/>
        </w:r>
        <w:r w:rsidR="006719D1" w:rsidRPr="002E14C1">
          <w:rPr>
            <w:noProof/>
            <w:sz w:val="18"/>
            <w:szCs w:val="20"/>
          </w:rPr>
          <w:tab/>
        </w:r>
        <w:r w:rsidR="002D39DD">
          <w:rPr>
            <w:noProof/>
            <w:sz w:val="18"/>
            <w:szCs w:val="20"/>
          </w:rPr>
          <w:tab/>
        </w:r>
        <w:r w:rsidR="002D39DD">
          <w:rPr>
            <w:noProof/>
            <w:sz w:val="18"/>
            <w:szCs w:val="20"/>
          </w:rPr>
          <w:tab/>
        </w:r>
        <w:r w:rsidR="006719D1" w:rsidRPr="002E14C1">
          <w:rPr>
            <w:noProof/>
            <w:sz w:val="18"/>
            <w:szCs w:val="20"/>
          </w:rPr>
          <w:tab/>
        </w:r>
        <w:r w:rsidR="006719D1" w:rsidRPr="002E14C1">
          <w:rPr>
            <w:noProof/>
            <w:sz w:val="18"/>
            <w:szCs w:val="20"/>
          </w:rPr>
          <w:tab/>
        </w:r>
        <w:r w:rsidR="006719D1" w:rsidRPr="002E14C1">
          <w:rPr>
            <w:noProof/>
            <w:sz w:val="18"/>
            <w:szCs w:val="20"/>
          </w:rPr>
          <w:tab/>
        </w:r>
        <w:r w:rsidR="006719D1" w:rsidRPr="002E14C1">
          <w:rPr>
            <w:noProof/>
            <w:sz w:val="18"/>
            <w:szCs w:val="20"/>
          </w:rPr>
          <w:tab/>
        </w:r>
        <w:r w:rsidR="002D39DD">
          <w:rPr>
            <w:noProof/>
            <w:sz w:val="18"/>
            <w:szCs w:val="20"/>
          </w:rPr>
          <w:tab/>
        </w:r>
        <w:r w:rsidR="00103223" w:rsidRPr="002E14C1">
          <w:rPr>
            <w:noProof/>
            <w:sz w:val="18"/>
            <w:szCs w:val="20"/>
          </w:rPr>
          <w:t xml:space="preserve">Version </w:t>
        </w:r>
        <w:r w:rsidR="006719D1" w:rsidRPr="002E14C1">
          <w:rPr>
            <w:noProof/>
            <w:sz w:val="18"/>
            <w:szCs w:val="20"/>
          </w:rPr>
          <w:t>7</w:t>
        </w:r>
        <w:r w:rsidR="00103223" w:rsidRPr="002E14C1">
          <w:rPr>
            <w:noProof/>
            <w:sz w:val="18"/>
            <w:szCs w:val="20"/>
          </w:rPr>
          <w:t xml:space="preserve"> | </w:t>
        </w:r>
        <w:r w:rsidR="006719D1" w:rsidRPr="002E14C1">
          <w:rPr>
            <w:noProof/>
            <w:sz w:val="18"/>
            <w:szCs w:val="20"/>
          </w:rPr>
          <w:t>October</w:t>
        </w:r>
      </w:sdtContent>
    </w:sdt>
    <w:r w:rsidR="009D7C8F" w:rsidRPr="002E14C1">
      <w:rPr>
        <w:noProof/>
        <w:sz w:val="18"/>
        <w:szCs w:val="20"/>
      </w:rPr>
      <w:t xml:space="preserve"> 202</w:t>
    </w:r>
    <w:r w:rsidR="006719D1" w:rsidRPr="002E14C1">
      <w:rPr>
        <w:noProof/>
        <w:sz w:val="18"/>
        <w:szCs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95CA1" w14:textId="60293ACF" w:rsidR="002D39DD" w:rsidRPr="002E14C1" w:rsidRDefault="00B76522" w:rsidP="002E14C1">
    <w:pPr>
      <w:pStyle w:val="Footer"/>
      <w:tabs>
        <w:tab w:val="clear" w:pos="4513"/>
        <w:tab w:val="clear" w:pos="9026"/>
        <w:tab w:val="left" w:pos="426"/>
      </w:tabs>
      <w:ind w:left="-851" w:right="-7938"/>
      <w:rPr>
        <w:sz w:val="18"/>
        <w:szCs w:val="20"/>
      </w:rPr>
    </w:pPr>
    <w:sdt>
      <w:sdtPr>
        <w:rPr>
          <w:sz w:val="18"/>
          <w:szCs w:val="20"/>
        </w:rPr>
        <w:id w:val="1906642526"/>
        <w:docPartObj>
          <w:docPartGallery w:val="Page Numbers (Bottom of Page)"/>
          <w:docPartUnique/>
        </w:docPartObj>
      </w:sdtPr>
      <w:sdtEndPr>
        <w:rPr>
          <w:noProof/>
        </w:rPr>
      </w:sdtEndPr>
      <w:sdtContent>
        <w:r w:rsidR="002D39DD" w:rsidRPr="002E14C1">
          <w:rPr>
            <w:sz w:val="18"/>
            <w:szCs w:val="20"/>
          </w:rPr>
          <w:fldChar w:fldCharType="begin"/>
        </w:r>
        <w:r w:rsidR="002D39DD" w:rsidRPr="002E14C1">
          <w:rPr>
            <w:sz w:val="18"/>
            <w:szCs w:val="20"/>
          </w:rPr>
          <w:instrText xml:space="preserve"> PAGE   \* MERGEFORMAT </w:instrText>
        </w:r>
        <w:r w:rsidR="002D39DD" w:rsidRPr="002E14C1">
          <w:rPr>
            <w:sz w:val="18"/>
            <w:szCs w:val="20"/>
          </w:rPr>
          <w:fldChar w:fldCharType="separate"/>
        </w:r>
        <w:r w:rsidR="002D39DD" w:rsidRPr="002E14C1">
          <w:rPr>
            <w:noProof/>
            <w:sz w:val="18"/>
            <w:szCs w:val="20"/>
          </w:rPr>
          <w:t>2</w:t>
        </w:r>
        <w:r w:rsidR="002D39DD" w:rsidRPr="002E14C1">
          <w:rPr>
            <w:noProof/>
            <w:sz w:val="18"/>
            <w:szCs w:val="20"/>
          </w:rPr>
          <w:fldChar w:fldCharType="end"/>
        </w:r>
        <w:r w:rsidR="002D39DD" w:rsidRPr="002E14C1">
          <w:rPr>
            <w:noProof/>
            <w:sz w:val="18"/>
            <w:szCs w:val="20"/>
          </w:rPr>
          <w:t xml:space="preserve"> </w:t>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Pr>
            <w:noProof/>
            <w:sz w:val="18"/>
            <w:szCs w:val="20"/>
          </w:rPr>
          <w:tab/>
        </w:r>
        <w:r w:rsidR="002D39DD">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Pr>
            <w:noProof/>
            <w:sz w:val="18"/>
            <w:szCs w:val="20"/>
          </w:rPr>
          <w:tab/>
        </w:r>
        <w:r w:rsidR="002D39DD" w:rsidRPr="002E14C1">
          <w:rPr>
            <w:noProof/>
            <w:sz w:val="18"/>
            <w:szCs w:val="20"/>
          </w:rPr>
          <w:t>Version 7 | October</w:t>
        </w:r>
      </w:sdtContent>
    </w:sdt>
    <w:r w:rsidR="002D39DD" w:rsidRPr="002E14C1">
      <w:rPr>
        <w:noProof/>
        <w:sz w:val="18"/>
        <w:szCs w:val="20"/>
      </w:rPr>
      <w:t xml:space="preserve">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2414A" w14:textId="7A209DA2" w:rsidR="002D39DD" w:rsidRPr="002E14C1" w:rsidRDefault="00B76522" w:rsidP="002E14C1">
    <w:pPr>
      <w:pStyle w:val="Footer"/>
      <w:tabs>
        <w:tab w:val="clear" w:pos="4513"/>
        <w:tab w:val="clear" w:pos="9026"/>
      </w:tabs>
      <w:ind w:left="-300" w:right="-7573"/>
      <w:rPr>
        <w:sz w:val="18"/>
        <w:szCs w:val="20"/>
      </w:rPr>
    </w:pPr>
    <w:sdt>
      <w:sdtPr>
        <w:rPr>
          <w:sz w:val="18"/>
          <w:szCs w:val="20"/>
        </w:rPr>
        <w:id w:val="-827137704"/>
        <w:docPartObj>
          <w:docPartGallery w:val="Page Numbers (Bottom of Page)"/>
          <w:docPartUnique/>
        </w:docPartObj>
      </w:sdtPr>
      <w:sdtEndPr>
        <w:rPr>
          <w:noProof/>
        </w:rPr>
      </w:sdtEndPr>
      <w:sdtContent>
        <w:r w:rsidR="002D39DD" w:rsidRPr="002E14C1">
          <w:rPr>
            <w:sz w:val="18"/>
            <w:szCs w:val="20"/>
          </w:rPr>
          <w:fldChar w:fldCharType="begin"/>
        </w:r>
        <w:r w:rsidR="002D39DD" w:rsidRPr="002E14C1">
          <w:rPr>
            <w:sz w:val="18"/>
            <w:szCs w:val="20"/>
          </w:rPr>
          <w:instrText xml:space="preserve"> PAGE   \* MERGEFORMAT </w:instrText>
        </w:r>
        <w:r w:rsidR="002D39DD" w:rsidRPr="002E14C1">
          <w:rPr>
            <w:sz w:val="18"/>
            <w:szCs w:val="20"/>
          </w:rPr>
          <w:fldChar w:fldCharType="separate"/>
        </w:r>
        <w:r w:rsidR="002D39DD" w:rsidRPr="002E14C1">
          <w:rPr>
            <w:noProof/>
            <w:sz w:val="18"/>
            <w:szCs w:val="20"/>
          </w:rPr>
          <w:t>2</w:t>
        </w:r>
        <w:r w:rsidR="002D39DD" w:rsidRPr="002E14C1">
          <w:rPr>
            <w:noProof/>
            <w:sz w:val="18"/>
            <w:szCs w:val="20"/>
          </w:rPr>
          <w:fldChar w:fldCharType="end"/>
        </w:r>
        <w:r w:rsidR="002D39DD" w:rsidRPr="002E14C1">
          <w:rPr>
            <w:noProof/>
            <w:sz w:val="18"/>
            <w:szCs w:val="20"/>
          </w:rPr>
          <w:t xml:space="preserve"> </w:t>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Pr>
            <w:noProof/>
            <w:sz w:val="18"/>
            <w:szCs w:val="20"/>
          </w:rPr>
          <w:tab/>
        </w:r>
        <w:r w:rsidR="002D39DD" w:rsidRPr="002E14C1">
          <w:rPr>
            <w:noProof/>
            <w:sz w:val="18"/>
            <w:szCs w:val="20"/>
          </w:rPr>
          <w:tab/>
          <w:t>Version 7 | October</w:t>
        </w:r>
      </w:sdtContent>
    </w:sdt>
    <w:r w:rsidR="002D39DD" w:rsidRPr="002E14C1">
      <w:rPr>
        <w:noProof/>
        <w:sz w:val="18"/>
        <w:szCs w:val="20"/>
      </w:rPr>
      <w:t xml:space="preserve">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D20E" w14:textId="7BAA7C94" w:rsidR="002D39DD" w:rsidRPr="002E14C1" w:rsidRDefault="00B76522" w:rsidP="002E14C1">
    <w:pPr>
      <w:pStyle w:val="Footer"/>
      <w:tabs>
        <w:tab w:val="clear" w:pos="4513"/>
        <w:tab w:val="clear" w:pos="9026"/>
      </w:tabs>
      <w:ind w:right="-566"/>
      <w:rPr>
        <w:sz w:val="18"/>
        <w:szCs w:val="20"/>
      </w:rPr>
    </w:pPr>
    <w:sdt>
      <w:sdtPr>
        <w:rPr>
          <w:sz w:val="18"/>
          <w:szCs w:val="20"/>
        </w:rPr>
        <w:id w:val="1459764541"/>
        <w:docPartObj>
          <w:docPartGallery w:val="Page Numbers (Bottom of Page)"/>
          <w:docPartUnique/>
        </w:docPartObj>
      </w:sdtPr>
      <w:sdtEndPr>
        <w:rPr>
          <w:noProof/>
        </w:rPr>
      </w:sdtEndPr>
      <w:sdtContent>
        <w:r w:rsidR="002D39DD" w:rsidRPr="002E14C1">
          <w:rPr>
            <w:sz w:val="18"/>
            <w:szCs w:val="20"/>
          </w:rPr>
          <w:fldChar w:fldCharType="begin"/>
        </w:r>
        <w:r w:rsidR="002D39DD" w:rsidRPr="002E14C1">
          <w:rPr>
            <w:sz w:val="18"/>
            <w:szCs w:val="20"/>
          </w:rPr>
          <w:instrText xml:space="preserve"> PAGE   \* MERGEFORMAT </w:instrText>
        </w:r>
        <w:r w:rsidR="002D39DD" w:rsidRPr="002E14C1">
          <w:rPr>
            <w:sz w:val="18"/>
            <w:szCs w:val="20"/>
          </w:rPr>
          <w:fldChar w:fldCharType="separate"/>
        </w:r>
        <w:r w:rsidR="002D39DD" w:rsidRPr="002E14C1">
          <w:rPr>
            <w:noProof/>
            <w:sz w:val="18"/>
            <w:szCs w:val="20"/>
          </w:rPr>
          <w:t>2</w:t>
        </w:r>
        <w:r w:rsidR="002D39DD" w:rsidRPr="002E14C1">
          <w:rPr>
            <w:noProof/>
            <w:sz w:val="18"/>
            <w:szCs w:val="20"/>
          </w:rPr>
          <w:fldChar w:fldCharType="end"/>
        </w:r>
        <w:r w:rsidR="002D39DD" w:rsidRPr="002E14C1">
          <w:rPr>
            <w:noProof/>
            <w:sz w:val="18"/>
            <w:szCs w:val="20"/>
          </w:rPr>
          <w:t xml:space="preserve"> </w:t>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sidRPr="002E14C1">
          <w:rPr>
            <w:noProof/>
            <w:sz w:val="18"/>
            <w:szCs w:val="20"/>
          </w:rPr>
          <w:tab/>
        </w:r>
        <w:r w:rsidR="002D39DD">
          <w:rPr>
            <w:noProof/>
            <w:sz w:val="18"/>
            <w:szCs w:val="20"/>
          </w:rPr>
          <w:tab/>
        </w:r>
        <w:r w:rsidR="002D39DD">
          <w:rPr>
            <w:noProof/>
            <w:sz w:val="18"/>
            <w:szCs w:val="20"/>
          </w:rPr>
          <w:tab/>
        </w:r>
        <w:r w:rsidR="002D39DD" w:rsidRPr="002E14C1">
          <w:rPr>
            <w:noProof/>
            <w:sz w:val="18"/>
            <w:szCs w:val="20"/>
          </w:rPr>
          <w:t xml:space="preserve">Version </w:t>
        </w:r>
        <w:r w:rsidR="004D4935">
          <w:rPr>
            <w:noProof/>
            <w:sz w:val="18"/>
            <w:szCs w:val="20"/>
          </w:rPr>
          <w:t>8</w:t>
        </w:r>
        <w:r w:rsidR="002D39DD" w:rsidRPr="002E14C1">
          <w:rPr>
            <w:noProof/>
            <w:sz w:val="18"/>
            <w:szCs w:val="20"/>
          </w:rPr>
          <w:t xml:space="preserve"> | </w:t>
        </w:r>
        <w:r w:rsidR="004D4935">
          <w:rPr>
            <w:noProof/>
            <w:sz w:val="18"/>
            <w:szCs w:val="20"/>
          </w:rPr>
          <w:t>November</w:t>
        </w:r>
      </w:sdtContent>
    </w:sdt>
    <w:r w:rsidR="002D39DD" w:rsidRPr="002E14C1">
      <w:rPr>
        <w:noProof/>
        <w:sz w:val="18"/>
        <w:szCs w:val="20"/>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D66BE" w14:textId="77777777" w:rsidR="009F4F36" w:rsidRDefault="009F4F36" w:rsidP="003967DD">
      <w:pPr>
        <w:spacing w:after="0"/>
      </w:pPr>
      <w:r>
        <w:separator/>
      </w:r>
    </w:p>
  </w:footnote>
  <w:footnote w:type="continuationSeparator" w:id="0">
    <w:p w14:paraId="6BC942F7" w14:textId="77777777" w:rsidR="009F4F36" w:rsidRDefault="009F4F36"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59BF4ABE" w:rsidR="003967DD" w:rsidRDefault="006719D1">
    <w:pPr>
      <w:pStyle w:val="Header"/>
    </w:pPr>
    <w:r>
      <w:rPr>
        <w:noProof/>
      </w:rPr>
      <w:drawing>
        <wp:anchor distT="0" distB="0" distL="114300" distR="114300" simplePos="0" relativeHeight="251660288" behindDoc="1" locked="0" layoutInCell="1" allowOverlap="1" wp14:anchorId="2E29F897" wp14:editId="2B9FFEA2">
          <wp:simplePos x="0" y="0"/>
          <wp:positionH relativeFrom="page">
            <wp:posOffset>-10529</wp:posOffset>
          </wp:positionH>
          <wp:positionV relativeFrom="page">
            <wp:posOffset>-39275</wp:posOffset>
          </wp:positionV>
          <wp:extent cx="7550421" cy="10684798"/>
          <wp:effectExtent l="0" t="0" r="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CB672B"/>
    <w:multiLevelType w:val="hybridMultilevel"/>
    <w:tmpl w:val="4448D5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402A34"/>
    <w:multiLevelType w:val="hybridMultilevel"/>
    <w:tmpl w:val="708E55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DF4AEA"/>
    <w:multiLevelType w:val="hybridMultilevel"/>
    <w:tmpl w:val="10ACD8A6"/>
    <w:lvl w:ilvl="0" w:tplc="12B63BE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4C2044"/>
    <w:multiLevelType w:val="hybridMultilevel"/>
    <w:tmpl w:val="23C24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E07A73"/>
    <w:multiLevelType w:val="hybridMultilevel"/>
    <w:tmpl w:val="D7CE739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4B1776D8"/>
    <w:multiLevelType w:val="hybridMultilevel"/>
    <w:tmpl w:val="32EA9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7806576">
    <w:abstractNumId w:val="0"/>
  </w:num>
  <w:num w:numId="2" w16cid:durableId="684868598">
    <w:abstractNumId w:val="1"/>
  </w:num>
  <w:num w:numId="3" w16cid:durableId="1287931354">
    <w:abstractNumId w:val="2"/>
  </w:num>
  <w:num w:numId="4" w16cid:durableId="2088112065">
    <w:abstractNumId w:val="3"/>
  </w:num>
  <w:num w:numId="5" w16cid:durableId="19209200">
    <w:abstractNumId w:val="4"/>
  </w:num>
  <w:num w:numId="6" w16cid:durableId="14767435">
    <w:abstractNumId w:val="9"/>
  </w:num>
  <w:num w:numId="7" w16cid:durableId="1278370104">
    <w:abstractNumId w:val="5"/>
  </w:num>
  <w:num w:numId="8" w16cid:durableId="1216114683">
    <w:abstractNumId w:val="6"/>
  </w:num>
  <w:num w:numId="9" w16cid:durableId="911502775">
    <w:abstractNumId w:val="7"/>
  </w:num>
  <w:num w:numId="10" w16cid:durableId="1618173235">
    <w:abstractNumId w:val="8"/>
  </w:num>
  <w:num w:numId="11" w16cid:durableId="1551070969">
    <w:abstractNumId w:val="10"/>
  </w:num>
  <w:num w:numId="12" w16cid:durableId="267473178">
    <w:abstractNumId w:val="17"/>
  </w:num>
  <w:num w:numId="13" w16cid:durableId="1921791495">
    <w:abstractNumId w:val="21"/>
  </w:num>
  <w:num w:numId="14" w16cid:durableId="1109592464">
    <w:abstractNumId w:val="22"/>
  </w:num>
  <w:num w:numId="15" w16cid:durableId="613099582">
    <w:abstractNumId w:val="12"/>
  </w:num>
  <w:num w:numId="16" w16cid:durableId="1733769770">
    <w:abstractNumId w:val="18"/>
  </w:num>
  <w:num w:numId="17" w16cid:durableId="77950566">
    <w:abstractNumId w:val="15"/>
  </w:num>
  <w:num w:numId="18" w16cid:durableId="664091572">
    <w:abstractNumId w:val="11"/>
  </w:num>
  <w:num w:numId="19" w16cid:durableId="826166986">
    <w:abstractNumId w:val="14"/>
  </w:num>
  <w:num w:numId="20" w16cid:durableId="1167867918">
    <w:abstractNumId w:val="16"/>
  </w:num>
  <w:num w:numId="21" w16cid:durableId="1915773005">
    <w:abstractNumId w:val="20"/>
  </w:num>
  <w:num w:numId="22" w16cid:durableId="801118875">
    <w:abstractNumId w:val="13"/>
  </w:num>
  <w:num w:numId="23" w16cid:durableId="147405688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MDU0tDQ1sDQ3NzNT0lEKTi0uzszPAykwrwUAHOVsOCwAAAA="/>
  </w:docVars>
  <w:rsids>
    <w:rsidRoot w:val="003967DD"/>
    <w:rsid w:val="00011F31"/>
    <w:rsid w:val="00013339"/>
    <w:rsid w:val="000256E2"/>
    <w:rsid w:val="00080DA9"/>
    <w:rsid w:val="000861DD"/>
    <w:rsid w:val="000A47D4"/>
    <w:rsid w:val="000C600E"/>
    <w:rsid w:val="00103223"/>
    <w:rsid w:val="00122369"/>
    <w:rsid w:val="00150E0F"/>
    <w:rsid w:val="00157212"/>
    <w:rsid w:val="0016287D"/>
    <w:rsid w:val="001A619F"/>
    <w:rsid w:val="001D0D94"/>
    <w:rsid w:val="001D13F9"/>
    <w:rsid w:val="001F39DD"/>
    <w:rsid w:val="002512BE"/>
    <w:rsid w:val="00275FB8"/>
    <w:rsid w:val="002A4A96"/>
    <w:rsid w:val="002D39DD"/>
    <w:rsid w:val="002E14C1"/>
    <w:rsid w:val="002E3BED"/>
    <w:rsid w:val="002F41D7"/>
    <w:rsid w:val="002F6115"/>
    <w:rsid w:val="00312720"/>
    <w:rsid w:val="00343AFC"/>
    <w:rsid w:val="0034745C"/>
    <w:rsid w:val="003967DD"/>
    <w:rsid w:val="003A4C39"/>
    <w:rsid w:val="0042333B"/>
    <w:rsid w:val="00443E58"/>
    <w:rsid w:val="004A2E74"/>
    <w:rsid w:val="004B2ED6"/>
    <w:rsid w:val="004D4935"/>
    <w:rsid w:val="00500ADA"/>
    <w:rsid w:val="00512BBA"/>
    <w:rsid w:val="00555277"/>
    <w:rsid w:val="00567CF0"/>
    <w:rsid w:val="00584366"/>
    <w:rsid w:val="005A4F12"/>
    <w:rsid w:val="005E0713"/>
    <w:rsid w:val="00624A55"/>
    <w:rsid w:val="006523D7"/>
    <w:rsid w:val="006671CE"/>
    <w:rsid w:val="006719D1"/>
    <w:rsid w:val="006A1F8A"/>
    <w:rsid w:val="006A25AC"/>
    <w:rsid w:val="006C45C0"/>
    <w:rsid w:val="006E2B9A"/>
    <w:rsid w:val="00710CED"/>
    <w:rsid w:val="0071584F"/>
    <w:rsid w:val="00723FB4"/>
    <w:rsid w:val="00735566"/>
    <w:rsid w:val="00767573"/>
    <w:rsid w:val="007B556E"/>
    <w:rsid w:val="007D3E38"/>
    <w:rsid w:val="007D40FC"/>
    <w:rsid w:val="008065DA"/>
    <w:rsid w:val="00890680"/>
    <w:rsid w:val="00892E24"/>
    <w:rsid w:val="008B1737"/>
    <w:rsid w:val="008F3D35"/>
    <w:rsid w:val="00952690"/>
    <w:rsid w:val="00954B9A"/>
    <w:rsid w:val="0099358C"/>
    <w:rsid w:val="009D7C8F"/>
    <w:rsid w:val="009F4F36"/>
    <w:rsid w:val="009F6A77"/>
    <w:rsid w:val="00A31926"/>
    <w:rsid w:val="00A710DF"/>
    <w:rsid w:val="00B21562"/>
    <w:rsid w:val="00B76522"/>
    <w:rsid w:val="00B775D4"/>
    <w:rsid w:val="00C04B22"/>
    <w:rsid w:val="00C539BB"/>
    <w:rsid w:val="00C72992"/>
    <w:rsid w:val="00CC5AA8"/>
    <w:rsid w:val="00CD1D13"/>
    <w:rsid w:val="00CD5993"/>
    <w:rsid w:val="00CE7916"/>
    <w:rsid w:val="00CF21BE"/>
    <w:rsid w:val="00D17E55"/>
    <w:rsid w:val="00D9777A"/>
    <w:rsid w:val="00DC4D0D"/>
    <w:rsid w:val="00DF4503"/>
    <w:rsid w:val="00E34263"/>
    <w:rsid w:val="00E34721"/>
    <w:rsid w:val="00E4317E"/>
    <w:rsid w:val="00E47519"/>
    <w:rsid w:val="00E5030B"/>
    <w:rsid w:val="00E64758"/>
    <w:rsid w:val="00E77EB9"/>
    <w:rsid w:val="00F5271F"/>
    <w:rsid w:val="00F94715"/>
    <w:rsid w:val="00FC16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basedOn w:val="Normal"/>
    <w:uiPriority w:val="34"/>
    <w:qFormat/>
    <w:rsid w:val="00CF21BE"/>
    <w:pPr>
      <w:ind w:left="720"/>
      <w:contextualSpacing/>
    </w:pPr>
  </w:style>
  <w:style w:type="paragraph" w:styleId="Revision">
    <w:name w:val="Revision"/>
    <w:hidden/>
    <w:uiPriority w:val="99"/>
    <w:semiHidden/>
    <w:rsid w:val="006719D1"/>
    <w:rPr>
      <w:sz w:val="22"/>
    </w:rPr>
  </w:style>
  <w:style w:type="paragraph" w:styleId="BodyText">
    <w:name w:val="Body Text"/>
    <w:basedOn w:val="Normal"/>
    <w:link w:val="BodyTextChar"/>
    <w:uiPriority w:val="1"/>
    <w:qFormat/>
    <w:rsid w:val="006719D1"/>
    <w:pPr>
      <w:widowControl w:val="0"/>
      <w:autoSpaceDE w:val="0"/>
      <w:autoSpaceDN w:val="0"/>
      <w:spacing w:after="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6719D1"/>
    <w:rPr>
      <w:rFonts w:ascii="Arial" w:eastAsia="Arial" w:hAnsi="Arial" w:cs="Arial"/>
      <w:sz w:val="20"/>
      <w:szCs w:val="20"/>
      <w:lang w:val="en-US"/>
    </w:rPr>
  </w:style>
  <w:style w:type="table" w:customStyle="1" w:styleId="TableGrid1">
    <w:name w:val="Table Grid1"/>
    <w:basedOn w:val="TableNormal"/>
    <w:next w:val="TableGrid"/>
    <w:uiPriority w:val="59"/>
    <w:rsid w:val="006719D1"/>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004EA8"/>
      </w:tcPr>
    </w:tblStylePr>
    <w:tblStylePr w:type="firstCol">
      <w:rPr>
        <w:color w:val="004EA8"/>
      </w:rPr>
    </w:tblStylePr>
  </w:style>
  <w:style w:type="character" w:styleId="CommentReference">
    <w:name w:val="annotation reference"/>
    <w:basedOn w:val="DefaultParagraphFont"/>
    <w:uiPriority w:val="99"/>
    <w:semiHidden/>
    <w:unhideWhenUsed/>
    <w:rsid w:val="0071584F"/>
    <w:rPr>
      <w:sz w:val="16"/>
      <w:szCs w:val="16"/>
    </w:rPr>
  </w:style>
  <w:style w:type="paragraph" w:styleId="CommentText">
    <w:name w:val="annotation text"/>
    <w:basedOn w:val="Normal"/>
    <w:link w:val="CommentTextChar"/>
    <w:uiPriority w:val="99"/>
    <w:unhideWhenUsed/>
    <w:rsid w:val="0071584F"/>
    <w:rPr>
      <w:sz w:val="20"/>
      <w:szCs w:val="20"/>
    </w:rPr>
  </w:style>
  <w:style w:type="character" w:customStyle="1" w:styleId="CommentTextChar">
    <w:name w:val="Comment Text Char"/>
    <w:basedOn w:val="DefaultParagraphFont"/>
    <w:link w:val="CommentText"/>
    <w:uiPriority w:val="99"/>
    <w:rsid w:val="0071584F"/>
    <w:rPr>
      <w:sz w:val="20"/>
      <w:szCs w:val="20"/>
    </w:rPr>
  </w:style>
  <w:style w:type="paragraph" w:styleId="CommentSubject">
    <w:name w:val="annotation subject"/>
    <w:basedOn w:val="CommentText"/>
    <w:next w:val="CommentText"/>
    <w:link w:val="CommentSubjectChar"/>
    <w:uiPriority w:val="99"/>
    <w:semiHidden/>
    <w:unhideWhenUsed/>
    <w:rsid w:val="0071584F"/>
    <w:rPr>
      <w:b/>
      <w:bCs/>
    </w:rPr>
  </w:style>
  <w:style w:type="character" w:customStyle="1" w:styleId="CommentSubjectChar">
    <w:name w:val="Comment Subject Char"/>
    <w:basedOn w:val="CommentTextChar"/>
    <w:link w:val="CommentSubject"/>
    <w:uiPriority w:val="99"/>
    <w:semiHidden/>
    <w:rsid w:val="007158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45779907">
      <w:bodyDiv w:val="1"/>
      <w:marLeft w:val="0"/>
      <w:marRight w:val="0"/>
      <w:marTop w:val="0"/>
      <w:marBottom w:val="0"/>
      <w:divBdr>
        <w:top w:val="none" w:sz="0" w:space="0" w:color="auto"/>
        <w:left w:val="none" w:sz="0" w:space="0" w:color="auto"/>
        <w:bottom w:val="none" w:sz="0" w:space="0" w:color="auto"/>
        <w:right w:val="none" w:sz="0" w:space="0" w:color="auto"/>
      </w:divBdr>
    </w:div>
    <w:div w:id="93385401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82312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www2.education.vic.gov.au/pal/cleaning/resources"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mailto:CSROuterEastern@tradeflex.com.au" TargetMode="External"/><Relationship Id="rId7"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www2.education.vic.gov.au/pal/cleaning/resources" TargetMode="External"/><Relationship Id="rId33" Type="http://schemas.openxmlformats.org/officeDocument/2006/relationships/hyperlink" Target="mailto:VICDETcleaning@spotless.com.au" TargetMode="External"/><Relationship Id="rId38" Type="http://schemas.openxmlformats.org/officeDocument/2006/relationships/theme" Target="theme/theme1.xml"/><Relationship Id="rId2" Type="http://schemas.openxmlformats.org/officeDocument/2006/relationships/customXml" Target="../customXml/item2.xml"/><Relationship Id="rId20" Type="http://schemas.openxmlformats.org/officeDocument/2006/relationships/image" Target="media/image4.png"/><Relationship Id="rId29" Type="http://schemas.openxmlformats.org/officeDocument/2006/relationships/hyperlink" Target="mailto:cleaning@education.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cleaning/resources" TargetMode="External"/><Relationship Id="rId32" Type="http://schemas.openxmlformats.org/officeDocument/2006/relationships/hyperlink" Target="mailto:vicschools@au.issworld.com" TargetMode="External"/><Relationship Id="rId37" Type="http://schemas.openxmlformats.org/officeDocument/2006/relationships/fontTable" Target="fontTable.xml"/><Relationship Id="rId5" Type="http://schemas.openxmlformats.org/officeDocument/2006/relationships/numbering" Target="numbering.xml"/><Relationship Id="rId23" Type="http://schemas.openxmlformats.org/officeDocument/2006/relationships/image" Target="media/image7.png"/><Relationship Id="rId28" Type="http://schemas.openxmlformats.org/officeDocument/2006/relationships/footer" Target="footer4.xml"/><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2.education.vic.gov.au/pal/cleaning/resources" TargetMode="External"/><Relationship Id="rId31" Type="http://schemas.openxmlformats.org/officeDocument/2006/relationships/hyperlink" Target="mailto:helpdesk@menziesgroup.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footer" Target="footer3.xml"/><Relationship Id="rId30" Type="http://schemas.openxmlformats.org/officeDocument/2006/relationships/hyperlink" Target="https://www2.education.vic.gov.au/pal/cleaning/resources" TargetMode="External"/><Relationship Id="rId35" Type="http://schemas.openxmlformats.org/officeDocument/2006/relationships/hyperlink" Target="mailto:fm.vicschoolsenquiries@serco-ap.com"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bb5ce4db-eb21-467d-b968-528655912a38">51</Topic>
    <Expired xmlns="bb5ce4db-eb21-467d-b968-528655912a38">false</Expir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customXml/itemProps2.xml><?xml version="1.0" encoding="utf-8"?>
<ds:datastoreItem xmlns:ds="http://schemas.openxmlformats.org/officeDocument/2006/customXml" ds:itemID="{90F5AFFF-C9DA-4AEE-806B-8C8DFF4C0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Bess Tasli</cp:lastModifiedBy>
  <cp:revision>7</cp:revision>
  <dcterms:created xsi:type="dcterms:W3CDTF">2022-10-04T22:50:00Z</dcterms:created>
  <dcterms:modified xsi:type="dcterms:W3CDTF">2022-11-2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y fmtid="{D5CDD505-2E9C-101B-9397-08002B2CF9AE}" pid="8" name="GrammarlyDocumentId">
    <vt:lpwstr>b405322f492b3f16235773557d290e36be0d00a51f696c31e564cdef42c4e924</vt:lpwstr>
  </property>
</Properties>
</file>